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366203" w14:textId="2F0C333F" w:rsidR="00B61CD6" w:rsidRPr="00130B63" w:rsidRDefault="00ED647B" w:rsidP="00410DF2">
      <w:pPr>
        <w:spacing w:line="360" w:lineRule="auto"/>
        <w:rPr>
          <w:rFonts w:cstheme="minorHAnsi"/>
          <w:color w:val="242021"/>
        </w:rPr>
      </w:pPr>
      <w:bookmarkStart w:id="0" w:name="_GoBack"/>
      <w:bookmarkEnd w:id="0"/>
      <w:r w:rsidRPr="00130B63">
        <w:rPr>
          <w:rFonts w:cstheme="minorHAnsi"/>
          <w:bCs/>
        </w:rPr>
        <w:t>Table 1</w:t>
      </w:r>
      <w:r w:rsidR="00B61CD6" w:rsidRPr="00130B63">
        <w:rPr>
          <w:rFonts w:cstheme="minorHAnsi"/>
          <w:bCs/>
        </w:rPr>
        <w:t xml:space="preserve">. </w:t>
      </w:r>
      <w:r w:rsidR="001F0279" w:rsidRPr="00130B63">
        <w:rPr>
          <w:rFonts w:cstheme="minorHAnsi"/>
          <w:bCs/>
        </w:rPr>
        <w:t>S</w:t>
      </w:r>
      <w:r w:rsidRPr="00130B63">
        <w:rPr>
          <w:rFonts w:cstheme="minorHAnsi"/>
        </w:rPr>
        <w:t>tructure</w:t>
      </w:r>
      <w:r w:rsidR="007341BA" w:rsidRPr="00130B63">
        <w:rPr>
          <w:rFonts w:cstheme="minorHAnsi"/>
        </w:rPr>
        <w:t xml:space="preserve"> of</w:t>
      </w:r>
      <w:r w:rsidR="00AF64D3" w:rsidRPr="00130B63">
        <w:rPr>
          <w:rFonts w:cstheme="minorHAnsi"/>
        </w:rPr>
        <w:t xml:space="preserve"> RAP</w:t>
      </w:r>
      <w:r w:rsidR="00EC1999" w:rsidRPr="00130B63">
        <w:rPr>
          <w:rFonts w:cstheme="minorHAnsi"/>
        </w:rPr>
        <w:t>-A</w:t>
      </w:r>
      <w:r w:rsidR="00AF64D3" w:rsidRPr="00130B63">
        <w:rPr>
          <w:rFonts w:cstheme="minorHAnsi"/>
        </w:rPr>
        <w:t xml:space="preserve"> and</w:t>
      </w:r>
      <w:r w:rsidR="00015167" w:rsidRPr="00130B63">
        <w:rPr>
          <w:rFonts w:cstheme="minorHAnsi"/>
        </w:rPr>
        <w:t xml:space="preserve"> the </w:t>
      </w:r>
      <w:r w:rsidR="00B61CD6" w:rsidRPr="00130B63">
        <w:rPr>
          <w:rFonts w:cstheme="minorHAnsi"/>
        </w:rPr>
        <w:t>H</w:t>
      </w:r>
      <w:r w:rsidR="001F0279" w:rsidRPr="00130B63">
        <w:rPr>
          <w:rFonts w:cstheme="minorHAnsi"/>
        </w:rPr>
        <w:t xml:space="preserve">appy House </w:t>
      </w:r>
      <w:r w:rsidR="008A5BDD" w:rsidRPr="00130B63">
        <w:rPr>
          <w:rFonts w:cstheme="minorHAnsi"/>
        </w:rPr>
        <w:t>p</w:t>
      </w:r>
      <w:r w:rsidR="00023025" w:rsidRPr="00130B63">
        <w:rPr>
          <w:rFonts w:cstheme="minorHAnsi"/>
        </w:rPr>
        <w:t>rogram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88"/>
        <w:gridCol w:w="2976"/>
        <w:gridCol w:w="993"/>
        <w:gridCol w:w="4819"/>
      </w:tblGrid>
      <w:tr w:rsidR="00F44FAD" w:rsidRPr="00130B63" w14:paraId="68210DA1" w14:textId="77777777" w:rsidTr="00F44FAD">
        <w:trPr>
          <w:trHeight w:val="457"/>
        </w:trPr>
        <w:tc>
          <w:tcPr>
            <w:tcW w:w="3964" w:type="dxa"/>
            <w:gridSpan w:val="2"/>
            <w:vAlign w:val="center"/>
          </w:tcPr>
          <w:p w14:paraId="0F64B931" w14:textId="0216BCFA" w:rsidR="00F44FAD" w:rsidRPr="00130B63" w:rsidRDefault="00F44FAD" w:rsidP="00410DF2">
            <w:pPr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bookmarkStart w:id="1" w:name="_Hlk55209669"/>
            <w:r w:rsidRPr="00130B63">
              <w:rPr>
                <w:rFonts w:cstheme="minorHAnsi"/>
                <w:b/>
              </w:rPr>
              <w:t>RAP</w:t>
            </w:r>
            <w:r w:rsidR="00EC1999" w:rsidRPr="00130B63">
              <w:rPr>
                <w:rFonts w:cstheme="minorHAnsi"/>
                <w:b/>
              </w:rPr>
              <w:t>-A</w:t>
            </w:r>
          </w:p>
        </w:tc>
        <w:tc>
          <w:tcPr>
            <w:tcW w:w="5812" w:type="dxa"/>
            <w:gridSpan w:val="2"/>
            <w:vAlign w:val="center"/>
          </w:tcPr>
          <w:p w14:paraId="2621575B" w14:textId="13441B16" w:rsidR="00F44FAD" w:rsidRPr="00130B63" w:rsidRDefault="00F44FAD" w:rsidP="00410DF2">
            <w:pPr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  <w:b/>
              </w:rPr>
              <w:t>Happy House</w:t>
            </w:r>
          </w:p>
        </w:tc>
      </w:tr>
      <w:tr w:rsidR="00F44FAD" w:rsidRPr="00130B63" w14:paraId="100E8DDD" w14:textId="77777777" w:rsidTr="00F44FAD">
        <w:trPr>
          <w:trHeight w:val="361"/>
        </w:trPr>
        <w:tc>
          <w:tcPr>
            <w:tcW w:w="988" w:type="dxa"/>
            <w:vAlign w:val="center"/>
          </w:tcPr>
          <w:p w14:paraId="31E18888" w14:textId="60DCC809" w:rsidR="00F44FAD" w:rsidRPr="00130B63" w:rsidRDefault="00F44FAD" w:rsidP="00410DF2">
            <w:pPr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  <w:b/>
              </w:rPr>
              <w:t>Session</w:t>
            </w:r>
          </w:p>
        </w:tc>
        <w:tc>
          <w:tcPr>
            <w:tcW w:w="2976" w:type="dxa"/>
            <w:vAlign w:val="center"/>
          </w:tcPr>
          <w:p w14:paraId="343F8F04" w14:textId="42DCCA0F" w:rsidR="00F44FAD" w:rsidRPr="00130B63" w:rsidRDefault="00F44FAD" w:rsidP="00410DF2">
            <w:pPr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  <w:b/>
              </w:rPr>
              <w:t>Topic</w:t>
            </w:r>
          </w:p>
        </w:tc>
        <w:tc>
          <w:tcPr>
            <w:tcW w:w="993" w:type="dxa"/>
            <w:vAlign w:val="center"/>
          </w:tcPr>
          <w:p w14:paraId="2138EAAC" w14:textId="10F2E394" w:rsidR="00F44FAD" w:rsidRPr="00130B63" w:rsidRDefault="00F44FAD" w:rsidP="00410DF2">
            <w:pPr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  <w:b/>
              </w:rPr>
              <w:t>Session</w:t>
            </w:r>
          </w:p>
        </w:tc>
        <w:tc>
          <w:tcPr>
            <w:tcW w:w="4819" w:type="dxa"/>
            <w:vAlign w:val="center"/>
          </w:tcPr>
          <w:p w14:paraId="055E5C7B" w14:textId="2B408541" w:rsidR="00F44FAD" w:rsidRPr="00130B63" w:rsidRDefault="00F44FAD" w:rsidP="00410DF2">
            <w:pPr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  <w:b/>
              </w:rPr>
              <w:t>Topic</w:t>
            </w:r>
          </w:p>
        </w:tc>
      </w:tr>
      <w:tr w:rsidR="00F44FAD" w:rsidRPr="00130B63" w14:paraId="2E857FB2" w14:textId="77777777" w:rsidTr="00F44FAD">
        <w:tc>
          <w:tcPr>
            <w:tcW w:w="988" w:type="dxa"/>
            <w:vAlign w:val="center"/>
          </w:tcPr>
          <w:p w14:paraId="19650D16" w14:textId="5906165A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1</w:t>
            </w:r>
          </w:p>
        </w:tc>
        <w:tc>
          <w:tcPr>
            <w:tcW w:w="2976" w:type="dxa"/>
            <w:vAlign w:val="center"/>
          </w:tcPr>
          <w:p w14:paraId="54B3C880" w14:textId="70F019A7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Getting to know you!</w:t>
            </w:r>
          </w:p>
        </w:tc>
        <w:tc>
          <w:tcPr>
            <w:tcW w:w="993" w:type="dxa"/>
            <w:vAlign w:val="center"/>
          </w:tcPr>
          <w:p w14:paraId="6012EF2F" w14:textId="13EDB52C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1</w:t>
            </w:r>
          </w:p>
        </w:tc>
        <w:tc>
          <w:tcPr>
            <w:tcW w:w="4819" w:type="dxa"/>
          </w:tcPr>
          <w:p w14:paraId="6ADC8ECF" w14:textId="77777777" w:rsidR="00F44FAD" w:rsidRPr="00130B63" w:rsidRDefault="00F44FAD" w:rsidP="00410DF2">
            <w:pPr>
              <w:spacing w:line="360" w:lineRule="auto"/>
              <w:rPr>
                <w:rFonts w:cstheme="minorHAnsi"/>
              </w:rPr>
            </w:pPr>
            <w:r w:rsidRPr="00130B63">
              <w:rPr>
                <w:rFonts w:cstheme="minorHAnsi"/>
              </w:rPr>
              <w:t>Part 1: Getting to know you!</w:t>
            </w:r>
          </w:p>
          <w:p w14:paraId="101FC998" w14:textId="2A5F7C28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Part 2: Feeling good about yourself!</w:t>
            </w:r>
          </w:p>
        </w:tc>
      </w:tr>
      <w:tr w:rsidR="00F44FAD" w:rsidRPr="00130B63" w14:paraId="50F22D04" w14:textId="77777777" w:rsidTr="00F44FAD">
        <w:tc>
          <w:tcPr>
            <w:tcW w:w="988" w:type="dxa"/>
            <w:vAlign w:val="center"/>
          </w:tcPr>
          <w:p w14:paraId="5280A156" w14:textId="59946FE2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2</w:t>
            </w:r>
          </w:p>
        </w:tc>
        <w:tc>
          <w:tcPr>
            <w:tcW w:w="2976" w:type="dxa"/>
            <w:vAlign w:val="center"/>
          </w:tcPr>
          <w:p w14:paraId="2BBA39A2" w14:textId="46150252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Building self esteem</w:t>
            </w:r>
          </w:p>
        </w:tc>
        <w:tc>
          <w:tcPr>
            <w:tcW w:w="993" w:type="dxa"/>
            <w:vAlign w:val="center"/>
          </w:tcPr>
          <w:p w14:paraId="04942CD3" w14:textId="214C0C16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2</w:t>
            </w:r>
          </w:p>
        </w:tc>
        <w:tc>
          <w:tcPr>
            <w:tcW w:w="4819" w:type="dxa"/>
          </w:tcPr>
          <w:p w14:paraId="2C2AE62C" w14:textId="77777777" w:rsidR="00F44FAD" w:rsidRPr="00130B63" w:rsidRDefault="00F44FAD" w:rsidP="00410DF2">
            <w:pPr>
              <w:spacing w:line="360" w:lineRule="auto"/>
              <w:rPr>
                <w:rFonts w:cstheme="minorHAnsi"/>
              </w:rPr>
            </w:pPr>
            <w:r w:rsidRPr="00130B63">
              <w:rPr>
                <w:rFonts w:cstheme="minorHAnsi"/>
              </w:rPr>
              <w:t>Part 1: Introduction to the HH model</w:t>
            </w:r>
          </w:p>
          <w:p w14:paraId="2241CA14" w14:textId="04CCDF15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Part 2: Keep calm</w:t>
            </w:r>
          </w:p>
        </w:tc>
      </w:tr>
      <w:tr w:rsidR="00F44FAD" w:rsidRPr="00130B63" w14:paraId="46A3233D" w14:textId="77777777" w:rsidTr="00F44FAD">
        <w:tc>
          <w:tcPr>
            <w:tcW w:w="988" w:type="dxa"/>
            <w:vAlign w:val="center"/>
          </w:tcPr>
          <w:p w14:paraId="75B5E4CA" w14:textId="2E950E3D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3</w:t>
            </w:r>
          </w:p>
        </w:tc>
        <w:tc>
          <w:tcPr>
            <w:tcW w:w="2976" w:type="dxa"/>
            <w:vAlign w:val="center"/>
          </w:tcPr>
          <w:p w14:paraId="5E1720A0" w14:textId="2F06D7EF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Introduction to the RAP model</w:t>
            </w:r>
          </w:p>
        </w:tc>
        <w:tc>
          <w:tcPr>
            <w:tcW w:w="993" w:type="dxa"/>
            <w:vAlign w:val="center"/>
          </w:tcPr>
          <w:p w14:paraId="75362972" w14:textId="7D787D2F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3</w:t>
            </w:r>
          </w:p>
        </w:tc>
        <w:tc>
          <w:tcPr>
            <w:tcW w:w="4819" w:type="dxa"/>
          </w:tcPr>
          <w:p w14:paraId="4296EBD7" w14:textId="77777777" w:rsidR="00F44FAD" w:rsidRPr="00130B63" w:rsidRDefault="00F44FAD" w:rsidP="00410DF2">
            <w:pPr>
              <w:spacing w:line="360" w:lineRule="auto"/>
              <w:rPr>
                <w:rFonts w:cstheme="minorHAnsi"/>
              </w:rPr>
            </w:pPr>
            <w:r w:rsidRPr="00130B63">
              <w:rPr>
                <w:rFonts w:cstheme="minorHAnsi"/>
              </w:rPr>
              <w:t xml:space="preserve">Part 1: Self talk </w:t>
            </w:r>
          </w:p>
          <w:p w14:paraId="384B9515" w14:textId="2502902B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 xml:space="preserve">Part 2: Helpful </w:t>
            </w:r>
            <w:r w:rsidR="008E38E3" w:rsidRPr="00130B63">
              <w:rPr>
                <w:rFonts w:cstheme="minorHAnsi"/>
              </w:rPr>
              <w:t>t</w:t>
            </w:r>
            <w:r w:rsidRPr="00130B63">
              <w:rPr>
                <w:rFonts w:cstheme="minorHAnsi"/>
              </w:rPr>
              <w:t>hinking</w:t>
            </w:r>
          </w:p>
        </w:tc>
      </w:tr>
      <w:tr w:rsidR="00F44FAD" w:rsidRPr="00130B63" w14:paraId="6DD6F90F" w14:textId="77777777" w:rsidTr="00F44FAD">
        <w:tc>
          <w:tcPr>
            <w:tcW w:w="988" w:type="dxa"/>
            <w:vAlign w:val="center"/>
          </w:tcPr>
          <w:p w14:paraId="7B8BC87A" w14:textId="27500B89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4</w:t>
            </w:r>
          </w:p>
        </w:tc>
        <w:tc>
          <w:tcPr>
            <w:tcW w:w="2976" w:type="dxa"/>
            <w:vAlign w:val="center"/>
          </w:tcPr>
          <w:p w14:paraId="3C96F10C" w14:textId="3496C4FD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Keep calm</w:t>
            </w:r>
          </w:p>
        </w:tc>
        <w:tc>
          <w:tcPr>
            <w:tcW w:w="993" w:type="dxa"/>
            <w:vAlign w:val="center"/>
          </w:tcPr>
          <w:p w14:paraId="5E76EB3A" w14:textId="12676212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4</w:t>
            </w:r>
          </w:p>
        </w:tc>
        <w:tc>
          <w:tcPr>
            <w:tcW w:w="4819" w:type="dxa"/>
          </w:tcPr>
          <w:p w14:paraId="33AF2A1D" w14:textId="77777777" w:rsidR="00F44FAD" w:rsidRPr="00130B63" w:rsidRDefault="00F44FAD" w:rsidP="00410DF2">
            <w:pPr>
              <w:spacing w:line="360" w:lineRule="auto"/>
              <w:rPr>
                <w:rFonts w:cstheme="minorHAnsi"/>
              </w:rPr>
            </w:pPr>
            <w:r w:rsidRPr="00130B63">
              <w:rPr>
                <w:rFonts w:cstheme="minorHAnsi"/>
              </w:rPr>
              <w:t>Part 1: Finding solutions to problems</w:t>
            </w:r>
          </w:p>
          <w:p w14:paraId="05AA359A" w14:textId="61EF6AB5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Part 2: Identifying and accessing support networks</w:t>
            </w:r>
          </w:p>
        </w:tc>
      </w:tr>
      <w:tr w:rsidR="00F44FAD" w:rsidRPr="00130B63" w14:paraId="54427610" w14:textId="77777777" w:rsidTr="00F44FAD">
        <w:tc>
          <w:tcPr>
            <w:tcW w:w="988" w:type="dxa"/>
            <w:vAlign w:val="center"/>
          </w:tcPr>
          <w:p w14:paraId="6B1DA36A" w14:textId="44D74449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5</w:t>
            </w:r>
          </w:p>
        </w:tc>
        <w:tc>
          <w:tcPr>
            <w:tcW w:w="2976" w:type="dxa"/>
            <w:vAlign w:val="center"/>
          </w:tcPr>
          <w:p w14:paraId="6B131A28" w14:textId="170FFD99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Self talk</w:t>
            </w:r>
          </w:p>
        </w:tc>
        <w:tc>
          <w:tcPr>
            <w:tcW w:w="993" w:type="dxa"/>
            <w:vAlign w:val="center"/>
          </w:tcPr>
          <w:p w14:paraId="0A5BD3BB" w14:textId="232A18E5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5</w:t>
            </w:r>
          </w:p>
        </w:tc>
        <w:tc>
          <w:tcPr>
            <w:tcW w:w="4819" w:type="dxa"/>
          </w:tcPr>
          <w:p w14:paraId="38DD893B" w14:textId="77777777" w:rsidR="00F44FAD" w:rsidRPr="00130B63" w:rsidRDefault="00F44FAD" w:rsidP="00410DF2">
            <w:pPr>
              <w:spacing w:line="360" w:lineRule="auto"/>
              <w:rPr>
                <w:rFonts w:cstheme="minorHAnsi"/>
              </w:rPr>
            </w:pPr>
            <w:r w:rsidRPr="00130B63">
              <w:rPr>
                <w:rFonts w:cstheme="minorHAnsi"/>
              </w:rPr>
              <w:t>Part 1: Considering the other person’s perspective</w:t>
            </w:r>
          </w:p>
          <w:p w14:paraId="56DF6C16" w14:textId="25E6705B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Part 2: Keeping the peace and making the peace</w:t>
            </w:r>
          </w:p>
        </w:tc>
      </w:tr>
      <w:tr w:rsidR="00F44FAD" w:rsidRPr="00130B63" w14:paraId="3AA6065F" w14:textId="77777777" w:rsidTr="00F44FAD">
        <w:tc>
          <w:tcPr>
            <w:tcW w:w="988" w:type="dxa"/>
            <w:vAlign w:val="center"/>
          </w:tcPr>
          <w:p w14:paraId="14B81723" w14:textId="1163833B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6</w:t>
            </w:r>
          </w:p>
        </w:tc>
        <w:tc>
          <w:tcPr>
            <w:tcW w:w="2976" w:type="dxa"/>
            <w:vAlign w:val="center"/>
          </w:tcPr>
          <w:p w14:paraId="755C4C97" w14:textId="5B808855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Thinking resourcefully</w:t>
            </w:r>
          </w:p>
        </w:tc>
        <w:tc>
          <w:tcPr>
            <w:tcW w:w="993" w:type="dxa"/>
            <w:vAlign w:val="center"/>
          </w:tcPr>
          <w:p w14:paraId="5D7328DD" w14:textId="2109C031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6</w:t>
            </w:r>
          </w:p>
        </w:tc>
        <w:tc>
          <w:tcPr>
            <w:tcW w:w="4819" w:type="dxa"/>
          </w:tcPr>
          <w:p w14:paraId="70F32381" w14:textId="14711752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Putting it all together</w:t>
            </w:r>
          </w:p>
        </w:tc>
      </w:tr>
      <w:tr w:rsidR="00F44FAD" w:rsidRPr="00130B63" w14:paraId="7EEB5FBB" w14:textId="77777777" w:rsidTr="00F44FAD">
        <w:tc>
          <w:tcPr>
            <w:tcW w:w="988" w:type="dxa"/>
            <w:vAlign w:val="center"/>
          </w:tcPr>
          <w:p w14:paraId="0E4F43C1" w14:textId="31AE38B0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7</w:t>
            </w:r>
          </w:p>
        </w:tc>
        <w:tc>
          <w:tcPr>
            <w:tcW w:w="2976" w:type="dxa"/>
            <w:vAlign w:val="center"/>
          </w:tcPr>
          <w:p w14:paraId="11E70368" w14:textId="6CFB1618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Finding solutions to problems</w:t>
            </w:r>
          </w:p>
        </w:tc>
        <w:tc>
          <w:tcPr>
            <w:tcW w:w="993" w:type="dxa"/>
            <w:shd w:val="clear" w:color="auto" w:fill="BFBFBF" w:themeFill="background1" w:themeFillShade="BF"/>
          </w:tcPr>
          <w:p w14:paraId="25848159" w14:textId="77777777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BFBFBF" w:themeFill="background1" w:themeFillShade="BF"/>
          </w:tcPr>
          <w:p w14:paraId="667A5A69" w14:textId="6D35016C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44FAD" w:rsidRPr="00130B63" w14:paraId="67A319EB" w14:textId="77777777" w:rsidTr="00F44FAD">
        <w:tc>
          <w:tcPr>
            <w:tcW w:w="988" w:type="dxa"/>
            <w:vAlign w:val="center"/>
          </w:tcPr>
          <w:p w14:paraId="5714D5F1" w14:textId="03C19201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8</w:t>
            </w:r>
          </w:p>
        </w:tc>
        <w:tc>
          <w:tcPr>
            <w:tcW w:w="2976" w:type="dxa"/>
            <w:vAlign w:val="center"/>
          </w:tcPr>
          <w:p w14:paraId="55607370" w14:textId="778B822A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Identifying and accessing support networks</w:t>
            </w:r>
          </w:p>
        </w:tc>
        <w:tc>
          <w:tcPr>
            <w:tcW w:w="993" w:type="dxa"/>
            <w:shd w:val="clear" w:color="auto" w:fill="BFBFBF" w:themeFill="background1" w:themeFillShade="BF"/>
          </w:tcPr>
          <w:p w14:paraId="57FBAD52" w14:textId="77777777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BFBFBF" w:themeFill="background1" w:themeFillShade="BF"/>
          </w:tcPr>
          <w:p w14:paraId="70397750" w14:textId="00946537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44FAD" w:rsidRPr="00130B63" w14:paraId="7CE241EA" w14:textId="77777777" w:rsidTr="00F44FAD">
        <w:tc>
          <w:tcPr>
            <w:tcW w:w="988" w:type="dxa"/>
            <w:vAlign w:val="center"/>
          </w:tcPr>
          <w:p w14:paraId="77262EE6" w14:textId="340AF094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9</w:t>
            </w:r>
          </w:p>
        </w:tc>
        <w:tc>
          <w:tcPr>
            <w:tcW w:w="2976" w:type="dxa"/>
            <w:vAlign w:val="center"/>
          </w:tcPr>
          <w:p w14:paraId="0EE2284A" w14:textId="3E0D7161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Considering the other person’s perspective</w:t>
            </w:r>
          </w:p>
        </w:tc>
        <w:tc>
          <w:tcPr>
            <w:tcW w:w="993" w:type="dxa"/>
            <w:shd w:val="clear" w:color="auto" w:fill="BFBFBF" w:themeFill="background1" w:themeFillShade="BF"/>
          </w:tcPr>
          <w:p w14:paraId="4B907990" w14:textId="77777777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BFBFBF" w:themeFill="background1" w:themeFillShade="BF"/>
          </w:tcPr>
          <w:p w14:paraId="153066BE" w14:textId="15AA912F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44FAD" w:rsidRPr="00130B63" w14:paraId="2909449F" w14:textId="77777777" w:rsidTr="00F44FAD">
        <w:tc>
          <w:tcPr>
            <w:tcW w:w="988" w:type="dxa"/>
            <w:vAlign w:val="center"/>
          </w:tcPr>
          <w:p w14:paraId="0F07A55F" w14:textId="22BC2ACB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10</w:t>
            </w:r>
          </w:p>
        </w:tc>
        <w:tc>
          <w:tcPr>
            <w:tcW w:w="2976" w:type="dxa"/>
            <w:vAlign w:val="center"/>
          </w:tcPr>
          <w:p w14:paraId="335FEEA0" w14:textId="24C37446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Keeping the peace and making the peace</w:t>
            </w:r>
          </w:p>
        </w:tc>
        <w:tc>
          <w:tcPr>
            <w:tcW w:w="993" w:type="dxa"/>
            <w:shd w:val="clear" w:color="auto" w:fill="BFBFBF" w:themeFill="background1" w:themeFillShade="BF"/>
          </w:tcPr>
          <w:p w14:paraId="012C2596" w14:textId="77777777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BFBFBF" w:themeFill="background1" w:themeFillShade="BF"/>
          </w:tcPr>
          <w:p w14:paraId="0252440C" w14:textId="7BE0FBE3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44FAD" w:rsidRPr="00130B63" w14:paraId="56614EDD" w14:textId="77777777" w:rsidTr="00F44FAD">
        <w:tc>
          <w:tcPr>
            <w:tcW w:w="988" w:type="dxa"/>
            <w:vAlign w:val="center"/>
          </w:tcPr>
          <w:p w14:paraId="2B0A92AE" w14:textId="27C27D19" w:rsidR="00F44FAD" w:rsidRPr="00130B63" w:rsidRDefault="00F44FAD" w:rsidP="00410DF2">
            <w:pPr>
              <w:spacing w:line="360" w:lineRule="auto"/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11</w:t>
            </w:r>
          </w:p>
        </w:tc>
        <w:tc>
          <w:tcPr>
            <w:tcW w:w="2976" w:type="dxa"/>
            <w:vAlign w:val="center"/>
          </w:tcPr>
          <w:p w14:paraId="4FA9DFE6" w14:textId="795079B1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Putting it all together</w:t>
            </w:r>
          </w:p>
        </w:tc>
        <w:tc>
          <w:tcPr>
            <w:tcW w:w="993" w:type="dxa"/>
            <w:shd w:val="clear" w:color="auto" w:fill="BFBFBF" w:themeFill="background1" w:themeFillShade="BF"/>
          </w:tcPr>
          <w:p w14:paraId="73BB84C2" w14:textId="77777777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819" w:type="dxa"/>
            <w:shd w:val="clear" w:color="auto" w:fill="BFBFBF" w:themeFill="background1" w:themeFillShade="BF"/>
          </w:tcPr>
          <w:p w14:paraId="42FF475B" w14:textId="17675F30" w:rsidR="00F44FAD" w:rsidRPr="00130B63" w:rsidRDefault="00F44FAD" w:rsidP="00410DF2">
            <w:pPr>
              <w:spacing w:line="360" w:lineRule="auto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</w:p>
        </w:tc>
      </w:tr>
      <w:bookmarkEnd w:id="1"/>
    </w:tbl>
    <w:p w14:paraId="7363D429" w14:textId="5A97218F" w:rsidR="00F44FAD" w:rsidRPr="00130B63" w:rsidRDefault="00F44FAD" w:rsidP="00410DF2">
      <w:pPr>
        <w:spacing w:line="360" w:lineRule="auto"/>
        <w:rPr>
          <w:rStyle w:val="fontstyle31"/>
          <w:rFonts w:asciiTheme="minorHAnsi" w:hAnsiTheme="minorHAnsi" w:cstheme="minorHAnsi"/>
          <w:sz w:val="22"/>
          <w:szCs w:val="22"/>
        </w:rPr>
      </w:pPr>
    </w:p>
    <w:p w14:paraId="6ED6E8BF" w14:textId="77777777" w:rsidR="0099638D" w:rsidRPr="00130B63" w:rsidRDefault="0099638D">
      <w:pPr>
        <w:spacing w:after="200" w:line="276" w:lineRule="auto"/>
        <w:rPr>
          <w:rStyle w:val="fontstyle31"/>
          <w:rFonts w:asciiTheme="minorHAnsi" w:hAnsiTheme="minorHAnsi" w:cstheme="minorHAnsi"/>
          <w:sz w:val="22"/>
          <w:szCs w:val="22"/>
        </w:rPr>
      </w:pPr>
    </w:p>
    <w:p w14:paraId="753BFCA0" w14:textId="20CFED5D" w:rsidR="0099638D" w:rsidRPr="00130B63" w:rsidRDefault="0099638D">
      <w:pPr>
        <w:spacing w:after="200" w:line="276" w:lineRule="auto"/>
        <w:rPr>
          <w:rFonts w:cstheme="minorHAnsi"/>
        </w:rPr>
      </w:pPr>
      <w:r w:rsidRPr="00130B63">
        <w:rPr>
          <w:rFonts w:cstheme="minorHAnsi"/>
        </w:rPr>
        <w:t>Table 2. Overview of session content</w:t>
      </w:r>
    </w:p>
    <w:p w14:paraId="661A6511" w14:textId="77777777" w:rsidR="004E22CD" w:rsidRPr="00130B63" w:rsidRDefault="004E22CD" w:rsidP="004E22CD">
      <w:pPr>
        <w:rPr>
          <w:rFonts w:cstheme="minorHAnsi"/>
          <w:b/>
          <w:color w:val="242021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853"/>
        <w:gridCol w:w="2833"/>
        <w:gridCol w:w="2976"/>
        <w:gridCol w:w="2972"/>
      </w:tblGrid>
      <w:tr w:rsidR="004E22CD" w:rsidRPr="00130B63" w14:paraId="36969E43" w14:textId="77777777" w:rsidTr="004E22CD">
        <w:trPr>
          <w:trHeight w:val="361"/>
        </w:trPr>
        <w:tc>
          <w:tcPr>
            <w:tcW w:w="853" w:type="dxa"/>
            <w:vAlign w:val="center"/>
          </w:tcPr>
          <w:p w14:paraId="1DA43729" w14:textId="77777777" w:rsidR="004E22CD" w:rsidRPr="00130B63" w:rsidRDefault="004E22CD" w:rsidP="004E22CD">
            <w:pPr>
              <w:ind w:left="-110" w:right="-103"/>
              <w:jc w:val="center"/>
              <w:rPr>
                <w:rStyle w:val="fontstyle31"/>
                <w:rFonts w:asciiTheme="minorHAnsi" w:hAnsiTheme="minorHAnsi" w:cstheme="minorHAnsi"/>
                <w:b/>
                <w:sz w:val="22"/>
                <w:szCs w:val="22"/>
              </w:rPr>
            </w:pPr>
            <w:r w:rsidRPr="00130B63">
              <w:rPr>
                <w:rFonts w:cstheme="minorHAnsi"/>
                <w:b/>
              </w:rPr>
              <w:t>Session</w:t>
            </w:r>
          </w:p>
        </w:tc>
        <w:tc>
          <w:tcPr>
            <w:tcW w:w="2833" w:type="dxa"/>
            <w:vAlign w:val="center"/>
          </w:tcPr>
          <w:p w14:paraId="3FE4EEA5" w14:textId="77777777" w:rsidR="004E22CD" w:rsidRPr="00130B63" w:rsidRDefault="004E22CD" w:rsidP="009532A7">
            <w:pPr>
              <w:jc w:val="center"/>
              <w:rPr>
                <w:rStyle w:val="fontstyle31"/>
                <w:rFonts w:asciiTheme="minorHAnsi" w:hAnsiTheme="minorHAnsi" w:cstheme="minorHAnsi"/>
                <w:b/>
                <w:sz w:val="22"/>
                <w:szCs w:val="22"/>
              </w:rPr>
            </w:pPr>
            <w:r w:rsidRPr="00130B63">
              <w:rPr>
                <w:rFonts w:cstheme="minorHAnsi"/>
                <w:b/>
              </w:rPr>
              <w:t>Topic</w:t>
            </w:r>
          </w:p>
        </w:tc>
        <w:tc>
          <w:tcPr>
            <w:tcW w:w="2976" w:type="dxa"/>
          </w:tcPr>
          <w:p w14:paraId="4CA4061C" w14:textId="77777777" w:rsidR="004E22CD" w:rsidRPr="00130B63" w:rsidRDefault="004E22CD" w:rsidP="009532A7">
            <w:pPr>
              <w:jc w:val="center"/>
              <w:rPr>
                <w:rFonts w:cstheme="minorHAnsi"/>
                <w:b/>
              </w:rPr>
            </w:pPr>
            <w:r w:rsidRPr="00130B63">
              <w:rPr>
                <w:rFonts w:cstheme="minorHAnsi"/>
                <w:b/>
              </w:rPr>
              <w:t xml:space="preserve">Key message </w:t>
            </w:r>
          </w:p>
        </w:tc>
        <w:tc>
          <w:tcPr>
            <w:tcW w:w="2972" w:type="dxa"/>
          </w:tcPr>
          <w:p w14:paraId="4B8B35AA" w14:textId="77777777" w:rsidR="004E22CD" w:rsidRPr="00130B63" w:rsidRDefault="004E22CD" w:rsidP="009532A7">
            <w:pPr>
              <w:jc w:val="center"/>
              <w:rPr>
                <w:rFonts w:cstheme="minorHAnsi"/>
                <w:b/>
              </w:rPr>
            </w:pPr>
            <w:r w:rsidRPr="00130B63">
              <w:rPr>
                <w:rFonts w:cstheme="minorHAnsi"/>
                <w:b/>
              </w:rPr>
              <w:t xml:space="preserve">Content </w:t>
            </w:r>
          </w:p>
        </w:tc>
      </w:tr>
      <w:tr w:rsidR="004E22CD" w:rsidRPr="00130B63" w14:paraId="78749C24" w14:textId="77777777" w:rsidTr="004E22CD">
        <w:tc>
          <w:tcPr>
            <w:tcW w:w="853" w:type="dxa"/>
            <w:vAlign w:val="center"/>
          </w:tcPr>
          <w:p w14:paraId="4B425292" w14:textId="77777777" w:rsidR="004E22CD" w:rsidRPr="00130B63" w:rsidRDefault="004E22CD" w:rsidP="009532A7">
            <w:pPr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1</w:t>
            </w:r>
          </w:p>
        </w:tc>
        <w:tc>
          <w:tcPr>
            <w:tcW w:w="2833" w:type="dxa"/>
          </w:tcPr>
          <w:p w14:paraId="4A6689E6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Part 1: Getting to know you!</w:t>
            </w:r>
          </w:p>
          <w:p w14:paraId="5AC514BE" w14:textId="77777777" w:rsidR="004E22CD" w:rsidRPr="00130B63" w:rsidRDefault="004E22CD" w:rsidP="009532A7">
            <w:pPr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Part 2: Feeling good about yourself!</w:t>
            </w:r>
          </w:p>
        </w:tc>
        <w:tc>
          <w:tcPr>
            <w:tcW w:w="2976" w:type="dxa"/>
          </w:tcPr>
          <w:p w14:paraId="55B9B535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We’re interested in you! Let’s work together as a team.</w:t>
            </w:r>
          </w:p>
          <w:p w14:paraId="50699994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I’m OK. I’m building on my strengths.</w:t>
            </w:r>
          </w:p>
        </w:tc>
        <w:tc>
          <w:tcPr>
            <w:tcW w:w="2972" w:type="dxa"/>
          </w:tcPr>
          <w:p w14:paraId="7E35AF1C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 xml:space="preserve">Introduce the program. </w:t>
            </w:r>
          </w:p>
          <w:p w14:paraId="6C8BB809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Use fun-based activities to build rapport and gauge participant’s interactive capacity and turn-taking ability.</w:t>
            </w:r>
          </w:p>
          <w:p w14:paraId="47201CA4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Introduction to the importance of regulating self-</w:t>
            </w:r>
            <w:r w:rsidRPr="00130B63">
              <w:rPr>
                <w:rFonts w:cstheme="minorHAnsi"/>
              </w:rPr>
              <w:lastRenderedPageBreak/>
              <w:t xml:space="preserve">esteem. Students are introduced to a tool to monitor self-esteem. </w:t>
            </w:r>
          </w:p>
          <w:p w14:paraId="35F7A4A8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Exploration of strengths and resources using concrete prompts.</w:t>
            </w:r>
          </w:p>
        </w:tc>
      </w:tr>
      <w:tr w:rsidR="004E22CD" w:rsidRPr="00130B63" w14:paraId="03A64C35" w14:textId="77777777" w:rsidTr="004E22CD">
        <w:tc>
          <w:tcPr>
            <w:tcW w:w="853" w:type="dxa"/>
            <w:vAlign w:val="center"/>
          </w:tcPr>
          <w:p w14:paraId="2C970C7D" w14:textId="77777777" w:rsidR="004E22CD" w:rsidRPr="00130B63" w:rsidRDefault="004E22CD" w:rsidP="009532A7">
            <w:pPr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lastRenderedPageBreak/>
              <w:t>2</w:t>
            </w:r>
          </w:p>
        </w:tc>
        <w:tc>
          <w:tcPr>
            <w:tcW w:w="2833" w:type="dxa"/>
          </w:tcPr>
          <w:p w14:paraId="39C6D12E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Part 1: Introduction to the HH model</w:t>
            </w:r>
          </w:p>
          <w:p w14:paraId="1B53AD47" w14:textId="77777777" w:rsidR="004E22CD" w:rsidRPr="00130B63" w:rsidRDefault="004E22CD" w:rsidP="009532A7">
            <w:pPr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Part 2: Keep calm</w:t>
            </w:r>
          </w:p>
        </w:tc>
        <w:tc>
          <w:tcPr>
            <w:tcW w:w="2976" w:type="dxa"/>
          </w:tcPr>
          <w:p w14:paraId="742B2EEB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Our body clues and our self-talk affect the way we feel and behave.</w:t>
            </w:r>
          </w:p>
          <w:p w14:paraId="37B3DB11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Be a detective. Find your body clues and keep calm.</w:t>
            </w:r>
          </w:p>
        </w:tc>
        <w:tc>
          <w:tcPr>
            <w:tcW w:w="2972" w:type="dxa"/>
          </w:tcPr>
          <w:p w14:paraId="09E7F205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 xml:space="preserve">Introduce HH model. </w:t>
            </w:r>
          </w:p>
          <w:p w14:paraId="223C714D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Provide a CBT based description of the link between behaviour, body clues, self-talk and emotions.</w:t>
            </w:r>
          </w:p>
          <w:p w14:paraId="03D35564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 xml:space="preserve">Explore body signals related to positive and negative feelings. </w:t>
            </w:r>
          </w:p>
          <w:p w14:paraId="5D7F9C91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Develop strategies to relax and manage stress and anger.</w:t>
            </w:r>
          </w:p>
        </w:tc>
      </w:tr>
      <w:tr w:rsidR="004E22CD" w:rsidRPr="00130B63" w14:paraId="38BB49F0" w14:textId="77777777" w:rsidTr="004E22CD">
        <w:tc>
          <w:tcPr>
            <w:tcW w:w="853" w:type="dxa"/>
            <w:vAlign w:val="center"/>
          </w:tcPr>
          <w:p w14:paraId="1DC64574" w14:textId="77777777" w:rsidR="004E22CD" w:rsidRPr="00130B63" w:rsidRDefault="004E22CD" w:rsidP="009532A7">
            <w:pPr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3</w:t>
            </w:r>
          </w:p>
        </w:tc>
        <w:tc>
          <w:tcPr>
            <w:tcW w:w="2833" w:type="dxa"/>
          </w:tcPr>
          <w:p w14:paraId="5A632F75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 xml:space="preserve">Part 1: Self talk </w:t>
            </w:r>
          </w:p>
          <w:p w14:paraId="2A207DD0" w14:textId="77777777" w:rsidR="004E22CD" w:rsidRPr="00130B63" w:rsidRDefault="004E22CD" w:rsidP="009532A7">
            <w:pPr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Part 2: Helpful thinking</w:t>
            </w:r>
          </w:p>
        </w:tc>
        <w:tc>
          <w:tcPr>
            <w:tcW w:w="2976" w:type="dxa"/>
          </w:tcPr>
          <w:p w14:paraId="3B875407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I am what I think.</w:t>
            </w:r>
          </w:p>
          <w:p w14:paraId="51AF649D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You can change your thinking.</w:t>
            </w:r>
          </w:p>
        </w:tc>
        <w:tc>
          <w:tcPr>
            <w:tcW w:w="2972" w:type="dxa"/>
          </w:tcPr>
          <w:p w14:paraId="50B3AD3B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 xml:space="preserve">Cognitive restructuring with the assistance of a movie clip. </w:t>
            </w:r>
          </w:p>
          <w:p w14:paraId="1809943E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 xml:space="preserve">Develop positive self-talk. </w:t>
            </w:r>
          </w:p>
          <w:p w14:paraId="4288BFE7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 xml:space="preserve">Understand and identify self-talk. </w:t>
            </w:r>
          </w:p>
          <w:p w14:paraId="1336CF4C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Practice challenging negative self-talk and developing positive self-talk.</w:t>
            </w:r>
          </w:p>
        </w:tc>
      </w:tr>
      <w:tr w:rsidR="004E22CD" w:rsidRPr="00130B63" w14:paraId="6A84CF66" w14:textId="77777777" w:rsidTr="004E22CD">
        <w:tc>
          <w:tcPr>
            <w:tcW w:w="853" w:type="dxa"/>
            <w:vAlign w:val="center"/>
          </w:tcPr>
          <w:p w14:paraId="04103FED" w14:textId="77777777" w:rsidR="004E22CD" w:rsidRPr="00130B63" w:rsidRDefault="004E22CD" w:rsidP="009532A7">
            <w:pPr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4</w:t>
            </w:r>
          </w:p>
        </w:tc>
        <w:tc>
          <w:tcPr>
            <w:tcW w:w="2833" w:type="dxa"/>
          </w:tcPr>
          <w:p w14:paraId="7E71225D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Part 1: Finding solutions to problems</w:t>
            </w:r>
          </w:p>
          <w:p w14:paraId="55403DA0" w14:textId="77777777" w:rsidR="004E22CD" w:rsidRPr="00130B63" w:rsidRDefault="004E22CD" w:rsidP="009532A7">
            <w:pPr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Part 2: Identifying and accessing support networks</w:t>
            </w:r>
          </w:p>
        </w:tc>
        <w:tc>
          <w:tcPr>
            <w:tcW w:w="2976" w:type="dxa"/>
          </w:tcPr>
          <w:p w14:paraId="1C88F613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There are solutions to my problems.</w:t>
            </w:r>
          </w:p>
          <w:p w14:paraId="4D54ED4D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There is always help at hand.</w:t>
            </w:r>
          </w:p>
        </w:tc>
        <w:tc>
          <w:tcPr>
            <w:tcW w:w="2972" w:type="dxa"/>
          </w:tcPr>
          <w:p w14:paraId="4E2077DE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Learn problem-solving with step-by-step problem solving model to generate, carry out and evaluate solutions.</w:t>
            </w:r>
          </w:p>
          <w:p w14:paraId="4EA351C5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Use fun-based activities to learn about developing a support network, and seeking help to maintain emotional wellbeing.</w:t>
            </w:r>
          </w:p>
        </w:tc>
      </w:tr>
      <w:tr w:rsidR="004E22CD" w:rsidRPr="00130B63" w14:paraId="06060AD1" w14:textId="77777777" w:rsidTr="004E22CD">
        <w:tc>
          <w:tcPr>
            <w:tcW w:w="853" w:type="dxa"/>
            <w:vAlign w:val="center"/>
          </w:tcPr>
          <w:p w14:paraId="04157E49" w14:textId="77777777" w:rsidR="004E22CD" w:rsidRPr="00130B63" w:rsidRDefault="004E22CD" w:rsidP="009532A7">
            <w:pPr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5</w:t>
            </w:r>
          </w:p>
        </w:tc>
        <w:tc>
          <w:tcPr>
            <w:tcW w:w="2833" w:type="dxa"/>
          </w:tcPr>
          <w:p w14:paraId="479A5E28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Part 1: Considering the other person’s perspective</w:t>
            </w:r>
          </w:p>
          <w:p w14:paraId="081B01BF" w14:textId="77777777" w:rsidR="004E22CD" w:rsidRPr="00130B63" w:rsidRDefault="004E22CD" w:rsidP="004E22CD">
            <w:pPr>
              <w:ind w:left="-107" w:firstLine="107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Part 2: Keeping the peace and making the peace</w:t>
            </w:r>
          </w:p>
        </w:tc>
        <w:tc>
          <w:tcPr>
            <w:tcW w:w="2976" w:type="dxa"/>
          </w:tcPr>
          <w:p w14:paraId="0F1EAE5E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 xml:space="preserve">There are two sides to every story. </w:t>
            </w:r>
          </w:p>
          <w:p w14:paraId="2714058C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Take time out, stop and think.</w:t>
            </w:r>
          </w:p>
          <w:p w14:paraId="46258494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Keep the peace and make the peace.</w:t>
            </w:r>
          </w:p>
        </w:tc>
        <w:tc>
          <w:tcPr>
            <w:tcW w:w="2972" w:type="dxa"/>
          </w:tcPr>
          <w:p w14:paraId="285C0EDD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 xml:space="preserve">Develop perspective taking and empathy for others.  </w:t>
            </w:r>
          </w:p>
          <w:p w14:paraId="6EB2F9BE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 xml:space="preserve">Develop strategies to prevent escalation of conflict.  </w:t>
            </w:r>
          </w:p>
          <w:p w14:paraId="6323D679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 xml:space="preserve">Develop strategies to promote harmonious relationships and to get connected. </w:t>
            </w:r>
          </w:p>
          <w:p w14:paraId="70E7C1E3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Develop strategies to prevent or manage conflict with care givers and significant others.</w:t>
            </w:r>
          </w:p>
        </w:tc>
      </w:tr>
      <w:tr w:rsidR="004E22CD" w:rsidRPr="00130B63" w14:paraId="0A68AC97" w14:textId="77777777" w:rsidTr="004E22CD">
        <w:tc>
          <w:tcPr>
            <w:tcW w:w="853" w:type="dxa"/>
            <w:vAlign w:val="center"/>
          </w:tcPr>
          <w:p w14:paraId="30D9B663" w14:textId="77777777" w:rsidR="004E22CD" w:rsidRPr="00130B63" w:rsidRDefault="004E22CD" w:rsidP="009532A7">
            <w:pPr>
              <w:jc w:val="center"/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6</w:t>
            </w:r>
          </w:p>
        </w:tc>
        <w:tc>
          <w:tcPr>
            <w:tcW w:w="2833" w:type="dxa"/>
          </w:tcPr>
          <w:p w14:paraId="2B36D23A" w14:textId="77777777" w:rsidR="004E22CD" w:rsidRPr="00130B63" w:rsidRDefault="004E22CD" w:rsidP="009532A7">
            <w:pPr>
              <w:rPr>
                <w:rStyle w:val="fontstyle31"/>
                <w:rFonts w:asciiTheme="minorHAnsi" w:hAnsiTheme="minorHAnsi" w:cstheme="minorHAnsi"/>
                <w:sz w:val="22"/>
                <w:szCs w:val="22"/>
              </w:rPr>
            </w:pPr>
            <w:r w:rsidRPr="00130B63">
              <w:rPr>
                <w:rFonts w:cstheme="minorHAnsi"/>
              </w:rPr>
              <w:t>Putting it all together</w:t>
            </w:r>
          </w:p>
        </w:tc>
        <w:tc>
          <w:tcPr>
            <w:tcW w:w="2976" w:type="dxa"/>
          </w:tcPr>
          <w:p w14:paraId="712BC1E0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Being a resourceful adolescent really works! Let’s celebrate!</w:t>
            </w:r>
          </w:p>
        </w:tc>
        <w:tc>
          <w:tcPr>
            <w:tcW w:w="2972" w:type="dxa"/>
          </w:tcPr>
          <w:p w14:paraId="36B9A12B" w14:textId="77777777" w:rsidR="004E22CD" w:rsidRPr="00130B63" w:rsidRDefault="004E22CD" w:rsidP="009532A7">
            <w:pPr>
              <w:rPr>
                <w:rFonts w:cstheme="minorHAnsi"/>
              </w:rPr>
            </w:pPr>
            <w:r w:rsidRPr="00130B63">
              <w:rPr>
                <w:rFonts w:cstheme="minorHAnsi"/>
              </w:rPr>
              <w:t>Review program content, evaluate program, deliver personal positive feedback, and celebrate.</w:t>
            </w:r>
          </w:p>
        </w:tc>
      </w:tr>
    </w:tbl>
    <w:p w14:paraId="6DD825E5" w14:textId="19576F07" w:rsidR="0099638D" w:rsidRPr="00130B63" w:rsidRDefault="0099638D">
      <w:pPr>
        <w:spacing w:after="200" w:line="276" w:lineRule="auto"/>
        <w:rPr>
          <w:rStyle w:val="fontstyle31"/>
          <w:rFonts w:asciiTheme="minorHAnsi" w:hAnsiTheme="minorHAnsi" w:cstheme="minorHAnsi"/>
          <w:sz w:val="22"/>
          <w:szCs w:val="22"/>
        </w:rPr>
      </w:pPr>
      <w:r w:rsidRPr="00130B63">
        <w:rPr>
          <w:rStyle w:val="fontstyle31"/>
          <w:rFonts w:asciiTheme="minorHAnsi" w:hAnsiTheme="minorHAnsi" w:cstheme="minorHAnsi"/>
          <w:sz w:val="22"/>
          <w:szCs w:val="22"/>
        </w:rPr>
        <w:br w:type="page"/>
      </w:r>
    </w:p>
    <w:p w14:paraId="61C1BAA1" w14:textId="32321653" w:rsidR="00412036" w:rsidRDefault="00412036" w:rsidP="00412036">
      <w:r>
        <w:lastRenderedPageBreak/>
        <w:t xml:space="preserve">Table 3. Baseline characteristics by missing the main outcome. </w:t>
      </w:r>
    </w:p>
    <w:p w14:paraId="4FBEC423" w14:textId="77777777" w:rsidR="0072452B" w:rsidRDefault="0072452B" w:rsidP="00412036"/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435"/>
        <w:gridCol w:w="1894"/>
        <w:gridCol w:w="2042"/>
        <w:gridCol w:w="1645"/>
      </w:tblGrid>
      <w:tr w:rsidR="00412036" w:rsidRPr="00E6629C" w14:paraId="11C67976" w14:textId="77777777" w:rsidTr="00283342">
        <w:trPr>
          <w:trHeight w:val="388"/>
        </w:trPr>
        <w:tc>
          <w:tcPr>
            <w:tcW w:w="3435" w:type="dxa"/>
          </w:tcPr>
          <w:p w14:paraId="6021A9EC" w14:textId="77777777" w:rsidR="00412036" w:rsidRPr="00E6629C" w:rsidRDefault="00412036" w:rsidP="00283342">
            <w:pPr>
              <w:rPr>
                <w:b/>
              </w:rPr>
            </w:pPr>
          </w:p>
        </w:tc>
        <w:tc>
          <w:tcPr>
            <w:tcW w:w="1894" w:type="dxa"/>
          </w:tcPr>
          <w:p w14:paraId="0680B11C" w14:textId="77777777" w:rsidR="00412036" w:rsidRDefault="00412036" w:rsidP="00283342">
            <w:pPr>
              <w:jc w:val="center"/>
              <w:rPr>
                <w:b/>
              </w:rPr>
            </w:pPr>
            <w:r>
              <w:rPr>
                <w:b/>
              </w:rPr>
              <w:t>Complete</w:t>
            </w:r>
          </w:p>
          <w:p w14:paraId="121721A4" w14:textId="77777777" w:rsidR="00412036" w:rsidRPr="00D55577" w:rsidRDefault="00412036" w:rsidP="00283342">
            <w:pPr>
              <w:jc w:val="center"/>
            </w:pPr>
            <w:r>
              <w:t>(</w:t>
            </w:r>
            <w:r w:rsidRPr="00D55577">
              <w:t>N=</w:t>
            </w:r>
            <w:r>
              <w:t>1,045)</w:t>
            </w:r>
          </w:p>
        </w:tc>
        <w:tc>
          <w:tcPr>
            <w:tcW w:w="2042" w:type="dxa"/>
          </w:tcPr>
          <w:p w14:paraId="1C725956" w14:textId="77777777" w:rsidR="00412036" w:rsidRDefault="00412036" w:rsidP="00283342">
            <w:pPr>
              <w:jc w:val="center"/>
              <w:rPr>
                <w:b/>
              </w:rPr>
            </w:pPr>
            <w:r>
              <w:rPr>
                <w:b/>
              </w:rPr>
              <w:t>Missing</w:t>
            </w:r>
          </w:p>
          <w:p w14:paraId="69D9FA07" w14:textId="77777777" w:rsidR="00412036" w:rsidRPr="00E6629C" w:rsidRDefault="00412036" w:rsidP="00283342">
            <w:pPr>
              <w:jc w:val="center"/>
              <w:rPr>
                <w:b/>
              </w:rPr>
            </w:pPr>
            <w:r>
              <w:t>(</w:t>
            </w:r>
            <w:r w:rsidRPr="00D55577">
              <w:t>N=</w:t>
            </w:r>
            <w:r>
              <w:t>20)</w:t>
            </w:r>
          </w:p>
        </w:tc>
        <w:tc>
          <w:tcPr>
            <w:tcW w:w="1645" w:type="dxa"/>
          </w:tcPr>
          <w:p w14:paraId="6A59CAD0" w14:textId="77777777" w:rsidR="00412036" w:rsidRPr="00E6629C" w:rsidRDefault="00412036" w:rsidP="00283342">
            <w:pPr>
              <w:jc w:val="center"/>
              <w:rPr>
                <w:b/>
              </w:rPr>
            </w:pPr>
            <w:r>
              <w:rPr>
                <w:b/>
              </w:rPr>
              <w:t>P-value</w:t>
            </w:r>
          </w:p>
        </w:tc>
      </w:tr>
      <w:tr w:rsidR="00412036" w:rsidRPr="00A318AC" w14:paraId="1D404FD1" w14:textId="77777777" w:rsidTr="00283342">
        <w:trPr>
          <w:trHeight w:val="388"/>
        </w:trPr>
        <w:tc>
          <w:tcPr>
            <w:tcW w:w="3435" w:type="dxa"/>
          </w:tcPr>
          <w:p w14:paraId="062E6CED" w14:textId="77777777" w:rsidR="00412036" w:rsidRPr="00A318AC" w:rsidRDefault="00412036" w:rsidP="00283342">
            <w:pPr>
              <w:rPr>
                <w:bCs/>
              </w:rPr>
            </w:pPr>
            <w:r w:rsidRPr="00A318AC">
              <w:rPr>
                <w:bCs/>
              </w:rPr>
              <w:t>Trial arm</w:t>
            </w:r>
            <w:r>
              <w:t>, n (%)</w:t>
            </w:r>
          </w:p>
        </w:tc>
        <w:tc>
          <w:tcPr>
            <w:tcW w:w="1894" w:type="dxa"/>
            <w:vAlign w:val="center"/>
          </w:tcPr>
          <w:p w14:paraId="3E157765" w14:textId="77777777" w:rsidR="00412036" w:rsidRPr="00A318AC" w:rsidRDefault="00412036" w:rsidP="00283342">
            <w:pPr>
              <w:jc w:val="center"/>
              <w:rPr>
                <w:bCs/>
              </w:rPr>
            </w:pPr>
          </w:p>
        </w:tc>
        <w:tc>
          <w:tcPr>
            <w:tcW w:w="2042" w:type="dxa"/>
            <w:vAlign w:val="center"/>
          </w:tcPr>
          <w:p w14:paraId="5892397A" w14:textId="77777777" w:rsidR="00412036" w:rsidRPr="00A318AC" w:rsidRDefault="00412036" w:rsidP="00283342">
            <w:pPr>
              <w:jc w:val="center"/>
              <w:rPr>
                <w:bCs/>
              </w:rPr>
            </w:pPr>
          </w:p>
        </w:tc>
        <w:tc>
          <w:tcPr>
            <w:tcW w:w="1645" w:type="dxa"/>
            <w:vAlign w:val="center"/>
          </w:tcPr>
          <w:p w14:paraId="7CB3EAB6" w14:textId="77777777" w:rsidR="00412036" w:rsidRPr="00A318AC" w:rsidRDefault="00412036" w:rsidP="00283342">
            <w:pPr>
              <w:jc w:val="center"/>
              <w:rPr>
                <w:bCs/>
              </w:rPr>
            </w:pPr>
            <w:r w:rsidRPr="00280337">
              <w:rPr>
                <w:bCs/>
              </w:rPr>
              <w:t>0.0</w:t>
            </w:r>
            <w:r>
              <w:rPr>
                <w:bCs/>
              </w:rPr>
              <w:t>7</w:t>
            </w:r>
          </w:p>
        </w:tc>
      </w:tr>
      <w:tr w:rsidR="00412036" w14:paraId="6F4A1AEE" w14:textId="77777777" w:rsidTr="00283342">
        <w:trPr>
          <w:trHeight w:val="405"/>
        </w:trPr>
        <w:tc>
          <w:tcPr>
            <w:tcW w:w="3435" w:type="dxa"/>
          </w:tcPr>
          <w:p w14:paraId="4742B69A" w14:textId="77777777" w:rsidR="00412036" w:rsidRDefault="00412036" w:rsidP="00283342">
            <w:pPr>
              <w:ind w:left="174"/>
            </w:pPr>
            <w:r>
              <w:t>Control</w:t>
            </w:r>
          </w:p>
        </w:tc>
        <w:tc>
          <w:tcPr>
            <w:tcW w:w="1894" w:type="dxa"/>
            <w:vAlign w:val="center"/>
          </w:tcPr>
          <w:p w14:paraId="65641C31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38 (97.46)</w:t>
            </w:r>
          </w:p>
        </w:tc>
        <w:tc>
          <w:tcPr>
            <w:tcW w:w="2042" w:type="dxa"/>
            <w:vAlign w:val="center"/>
          </w:tcPr>
          <w:p w14:paraId="4C9A735E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4 (2.54)</w:t>
            </w:r>
          </w:p>
        </w:tc>
        <w:tc>
          <w:tcPr>
            <w:tcW w:w="1645" w:type="dxa"/>
            <w:vAlign w:val="center"/>
          </w:tcPr>
          <w:p w14:paraId="5C48C8BE" w14:textId="77777777" w:rsidR="00412036" w:rsidRDefault="00412036" w:rsidP="00283342">
            <w:pPr>
              <w:jc w:val="center"/>
            </w:pPr>
          </w:p>
        </w:tc>
      </w:tr>
      <w:tr w:rsidR="00412036" w14:paraId="69D9FC0A" w14:textId="77777777" w:rsidTr="00283342">
        <w:trPr>
          <w:trHeight w:val="405"/>
        </w:trPr>
        <w:tc>
          <w:tcPr>
            <w:tcW w:w="3435" w:type="dxa"/>
          </w:tcPr>
          <w:p w14:paraId="08F80A9C" w14:textId="77777777" w:rsidR="00412036" w:rsidRDefault="00412036" w:rsidP="00283342">
            <w:pPr>
              <w:ind w:left="174"/>
            </w:pPr>
            <w:r>
              <w:t>Intervention</w:t>
            </w:r>
          </w:p>
        </w:tc>
        <w:tc>
          <w:tcPr>
            <w:tcW w:w="1894" w:type="dxa"/>
            <w:vAlign w:val="center"/>
          </w:tcPr>
          <w:p w14:paraId="2EBBB6C0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25 (98.87)</w:t>
            </w:r>
          </w:p>
        </w:tc>
        <w:tc>
          <w:tcPr>
            <w:tcW w:w="2042" w:type="dxa"/>
            <w:vAlign w:val="center"/>
          </w:tcPr>
          <w:p w14:paraId="725EA070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 (1.13)</w:t>
            </w:r>
          </w:p>
        </w:tc>
        <w:tc>
          <w:tcPr>
            <w:tcW w:w="1645" w:type="dxa"/>
            <w:vAlign w:val="center"/>
          </w:tcPr>
          <w:p w14:paraId="333DEDD6" w14:textId="77777777" w:rsidR="00412036" w:rsidRDefault="00412036" w:rsidP="00283342">
            <w:pPr>
              <w:jc w:val="center"/>
            </w:pPr>
          </w:p>
        </w:tc>
      </w:tr>
      <w:tr w:rsidR="00412036" w14:paraId="2C4BD39D" w14:textId="77777777" w:rsidTr="00283342">
        <w:trPr>
          <w:trHeight w:val="405"/>
        </w:trPr>
        <w:tc>
          <w:tcPr>
            <w:tcW w:w="3435" w:type="dxa"/>
          </w:tcPr>
          <w:p w14:paraId="6AA6E88B" w14:textId="77777777" w:rsidR="00412036" w:rsidRDefault="00412036" w:rsidP="00283342">
            <w:r>
              <w:t>Age in years, Mean (SD)</w:t>
            </w:r>
          </w:p>
        </w:tc>
        <w:tc>
          <w:tcPr>
            <w:tcW w:w="1894" w:type="dxa"/>
            <w:vAlign w:val="center"/>
          </w:tcPr>
          <w:p w14:paraId="2033FF54" w14:textId="77777777" w:rsidR="00412036" w:rsidRDefault="00412036" w:rsidP="00283342">
            <w:pPr>
              <w:jc w:val="center"/>
            </w:pPr>
            <w:r w:rsidRPr="00280337">
              <w:rPr>
                <w:rFonts w:ascii="Calibri" w:hAnsi="Calibri" w:cs="Calibri"/>
                <w:color w:val="000000"/>
              </w:rPr>
              <w:t>15.</w:t>
            </w:r>
            <w:r>
              <w:rPr>
                <w:rFonts w:ascii="Calibri" w:hAnsi="Calibri" w:cs="Calibri"/>
                <w:color w:val="000000"/>
              </w:rPr>
              <w:t>3 (0</w:t>
            </w:r>
            <w:r w:rsidRPr="00280337">
              <w:rPr>
                <w:rFonts w:ascii="Calibri" w:hAnsi="Calibri" w:cs="Calibri"/>
                <w:color w:val="000000"/>
              </w:rPr>
              <w:t>.29</w:t>
            </w:r>
            <w:r>
              <w:rPr>
                <w:rFonts w:ascii="Calibri" w:hAnsi="Calibri" w:cs="Calibri"/>
                <w:color w:val="000000"/>
              </w:rPr>
              <w:t>) </w:t>
            </w:r>
          </w:p>
        </w:tc>
        <w:tc>
          <w:tcPr>
            <w:tcW w:w="2042" w:type="dxa"/>
            <w:vAlign w:val="center"/>
          </w:tcPr>
          <w:p w14:paraId="05D70366" w14:textId="77777777" w:rsidR="00412036" w:rsidRDefault="00412036" w:rsidP="00283342">
            <w:pPr>
              <w:jc w:val="center"/>
            </w:pPr>
            <w:r w:rsidRPr="00280337">
              <w:rPr>
                <w:rFonts w:ascii="Calibri" w:hAnsi="Calibri" w:cs="Calibri"/>
                <w:color w:val="000000"/>
              </w:rPr>
              <w:t>15.</w:t>
            </w:r>
            <w:r>
              <w:rPr>
                <w:rFonts w:ascii="Calibri" w:hAnsi="Calibri" w:cs="Calibri"/>
                <w:color w:val="000000"/>
              </w:rPr>
              <w:t>3 (0</w:t>
            </w:r>
            <w:r w:rsidRPr="00280337">
              <w:rPr>
                <w:rFonts w:ascii="Calibri" w:hAnsi="Calibri" w:cs="Calibri"/>
                <w:color w:val="000000"/>
              </w:rPr>
              <w:t>.0</w:t>
            </w:r>
            <w:r>
              <w:rPr>
                <w:rFonts w:ascii="Calibri" w:hAnsi="Calibri" w:cs="Calibri"/>
                <w:color w:val="000000"/>
              </w:rPr>
              <w:t>7)</w:t>
            </w:r>
          </w:p>
        </w:tc>
        <w:tc>
          <w:tcPr>
            <w:tcW w:w="1645" w:type="dxa"/>
            <w:vAlign w:val="center"/>
          </w:tcPr>
          <w:p w14:paraId="24AA1747" w14:textId="77777777" w:rsidR="00412036" w:rsidRDefault="00412036" w:rsidP="00283342">
            <w:pPr>
              <w:jc w:val="center"/>
            </w:pPr>
            <w:r w:rsidRPr="00280337">
              <w:t>0.844</w:t>
            </w:r>
          </w:p>
        </w:tc>
      </w:tr>
      <w:tr w:rsidR="00412036" w14:paraId="5C8FCC08" w14:textId="77777777" w:rsidTr="00283342">
        <w:trPr>
          <w:trHeight w:val="405"/>
        </w:trPr>
        <w:tc>
          <w:tcPr>
            <w:tcW w:w="3435" w:type="dxa"/>
          </w:tcPr>
          <w:p w14:paraId="7401F92F" w14:textId="77777777" w:rsidR="00412036" w:rsidRDefault="00412036" w:rsidP="00283342">
            <w:r>
              <w:t>Sex, n (%)</w:t>
            </w:r>
          </w:p>
        </w:tc>
        <w:tc>
          <w:tcPr>
            <w:tcW w:w="1894" w:type="dxa"/>
            <w:vAlign w:val="center"/>
          </w:tcPr>
          <w:p w14:paraId="0AC18766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42" w:type="dxa"/>
            <w:vAlign w:val="center"/>
          </w:tcPr>
          <w:p w14:paraId="3D740954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45" w:type="dxa"/>
            <w:vAlign w:val="center"/>
          </w:tcPr>
          <w:p w14:paraId="2796BAFA" w14:textId="77777777" w:rsidR="00412036" w:rsidRDefault="00412036" w:rsidP="00283342">
            <w:pPr>
              <w:jc w:val="center"/>
            </w:pPr>
            <w:r w:rsidRPr="00280337">
              <w:t>0.329</w:t>
            </w:r>
          </w:p>
        </w:tc>
      </w:tr>
      <w:tr w:rsidR="00412036" w14:paraId="483FF9B7" w14:textId="77777777" w:rsidTr="00283342">
        <w:trPr>
          <w:trHeight w:val="405"/>
        </w:trPr>
        <w:tc>
          <w:tcPr>
            <w:tcW w:w="3435" w:type="dxa"/>
          </w:tcPr>
          <w:p w14:paraId="13932620" w14:textId="77777777" w:rsidR="00412036" w:rsidRDefault="00412036" w:rsidP="00283342">
            <w:pPr>
              <w:ind w:left="174"/>
            </w:pPr>
            <w:r>
              <w:t>Female</w:t>
            </w:r>
          </w:p>
        </w:tc>
        <w:tc>
          <w:tcPr>
            <w:tcW w:w="1894" w:type="dxa"/>
            <w:vAlign w:val="center"/>
          </w:tcPr>
          <w:p w14:paraId="0F2A5D97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17 (97.66)</w:t>
            </w:r>
          </w:p>
        </w:tc>
        <w:tc>
          <w:tcPr>
            <w:tcW w:w="2042" w:type="dxa"/>
            <w:vAlign w:val="center"/>
          </w:tcPr>
          <w:p w14:paraId="675513AA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 (2.34)</w:t>
            </w:r>
          </w:p>
        </w:tc>
        <w:tc>
          <w:tcPr>
            <w:tcW w:w="1645" w:type="dxa"/>
            <w:vAlign w:val="center"/>
          </w:tcPr>
          <w:p w14:paraId="45E0483C" w14:textId="77777777" w:rsidR="00412036" w:rsidRDefault="00412036" w:rsidP="00283342">
            <w:pPr>
              <w:jc w:val="center"/>
            </w:pPr>
          </w:p>
        </w:tc>
      </w:tr>
      <w:tr w:rsidR="00412036" w14:paraId="0C92AD4D" w14:textId="77777777" w:rsidTr="00283342">
        <w:trPr>
          <w:trHeight w:val="405"/>
        </w:trPr>
        <w:tc>
          <w:tcPr>
            <w:tcW w:w="3435" w:type="dxa"/>
          </w:tcPr>
          <w:p w14:paraId="595BCC1A" w14:textId="77777777" w:rsidR="00412036" w:rsidRDefault="00412036" w:rsidP="00283342">
            <w:pPr>
              <w:ind w:left="174"/>
            </w:pPr>
            <w:r>
              <w:t>Male</w:t>
            </w:r>
          </w:p>
        </w:tc>
        <w:tc>
          <w:tcPr>
            <w:tcW w:w="1894" w:type="dxa"/>
            <w:vAlign w:val="center"/>
          </w:tcPr>
          <w:p w14:paraId="31B1ED7E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46 (98.48)</w:t>
            </w:r>
          </w:p>
        </w:tc>
        <w:tc>
          <w:tcPr>
            <w:tcW w:w="2042" w:type="dxa"/>
            <w:vAlign w:val="center"/>
          </w:tcPr>
          <w:p w14:paraId="11F0D1C5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 (1.52)</w:t>
            </w:r>
          </w:p>
        </w:tc>
        <w:tc>
          <w:tcPr>
            <w:tcW w:w="1645" w:type="dxa"/>
            <w:vAlign w:val="center"/>
          </w:tcPr>
          <w:p w14:paraId="5EAC219F" w14:textId="77777777" w:rsidR="00412036" w:rsidRDefault="00412036" w:rsidP="00283342">
            <w:pPr>
              <w:jc w:val="center"/>
            </w:pPr>
          </w:p>
        </w:tc>
      </w:tr>
      <w:tr w:rsidR="00412036" w14:paraId="61C0D019" w14:textId="77777777" w:rsidTr="00283342">
        <w:trPr>
          <w:trHeight w:val="405"/>
        </w:trPr>
        <w:tc>
          <w:tcPr>
            <w:tcW w:w="3435" w:type="dxa"/>
          </w:tcPr>
          <w:p w14:paraId="720F22F5" w14:textId="77777777" w:rsidR="00412036" w:rsidRDefault="00412036" w:rsidP="00283342">
            <w:r>
              <w:t>Mother’s education level, n (%)</w:t>
            </w:r>
          </w:p>
        </w:tc>
        <w:tc>
          <w:tcPr>
            <w:tcW w:w="1894" w:type="dxa"/>
            <w:vAlign w:val="center"/>
          </w:tcPr>
          <w:p w14:paraId="49BD15DA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42" w:type="dxa"/>
            <w:vAlign w:val="center"/>
          </w:tcPr>
          <w:p w14:paraId="75FC27FB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45" w:type="dxa"/>
            <w:vAlign w:val="center"/>
          </w:tcPr>
          <w:p w14:paraId="6596B594" w14:textId="77777777" w:rsidR="00412036" w:rsidRDefault="00412036" w:rsidP="00283342">
            <w:pPr>
              <w:jc w:val="center"/>
            </w:pPr>
            <w:r w:rsidRPr="00280337">
              <w:t>0.147</w:t>
            </w:r>
          </w:p>
        </w:tc>
      </w:tr>
      <w:tr w:rsidR="00412036" w14:paraId="6C73A324" w14:textId="77777777" w:rsidTr="00283342">
        <w:trPr>
          <w:trHeight w:val="405"/>
        </w:trPr>
        <w:tc>
          <w:tcPr>
            <w:tcW w:w="3435" w:type="dxa"/>
          </w:tcPr>
          <w:p w14:paraId="3CFC270C" w14:textId="77777777" w:rsidR="00412036" w:rsidRPr="00B166A6" w:rsidRDefault="00412036" w:rsidP="00283342">
            <w:pPr>
              <w:ind w:left="166"/>
              <w:rPr>
                <w:i/>
              </w:rPr>
            </w:pPr>
            <w:r>
              <w:rPr>
                <w:i/>
              </w:rPr>
              <w:t>University or above</w:t>
            </w:r>
          </w:p>
        </w:tc>
        <w:tc>
          <w:tcPr>
            <w:tcW w:w="1894" w:type="dxa"/>
            <w:vAlign w:val="center"/>
          </w:tcPr>
          <w:p w14:paraId="3072DAA4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52 (97.24)</w:t>
            </w:r>
          </w:p>
        </w:tc>
        <w:tc>
          <w:tcPr>
            <w:tcW w:w="2042" w:type="dxa"/>
            <w:vAlign w:val="center"/>
          </w:tcPr>
          <w:p w14:paraId="413A92E8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 (2.76)</w:t>
            </w:r>
          </w:p>
        </w:tc>
        <w:tc>
          <w:tcPr>
            <w:tcW w:w="1645" w:type="dxa"/>
            <w:vAlign w:val="center"/>
          </w:tcPr>
          <w:p w14:paraId="7F229323" w14:textId="77777777" w:rsidR="00412036" w:rsidRPr="00937071" w:rsidRDefault="00412036" w:rsidP="00283342">
            <w:pPr>
              <w:jc w:val="center"/>
            </w:pPr>
          </w:p>
        </w:tc>
      </w:tr>
      <w:tr w:rsidR="00412036" w14:paraId="3CC5770B" w14:textId="77777777" w:rsidTr="00283342">
        <w:trPr>
          <w:trHeight w:val="405"/>
        </w:trPr>
        <w:tc>
          <w:tcPr>
            <w:tcW w:w="3435" w:type="dxa"/>
          </w:tcPr>
          <w:p w14:paraId="2B469EFB" w14:textId="77777777" w:rsidR="00412036" w:rsidRPr="00B166A6" w:rsidRDefault="00412036" w:rsidP="00283342">
            <w:pPr>
              <w:ind w:left="166"/>
              <w:rPr>
                <w:i/>
              </w:rPr>
            </w:pPr>
            <w:r w:rsidRPr="009655F7">
              <w:rPr>
                <w:i/>
              </w:rPr>
              <w:t>Diploma</w:t>
            </w:r>
            <w:r>
              <w:rPr>
                <w:i/>
              </w:rPr>
              <w:t>/</w:t>
            </w:r>
            <w:r w:rsidRPr="009655F7">
              <w:rPr>
                <w:i/>
              </w:rPr>
              <w:t>technical degree</w:t>
            </w:r>
          </w:p>
        </w:tc>
        <w:tc>
          <w:tcPr>
            <w:tcW w:w="1894" w:type="dxa"/>
            <w:vAlign w:val="center"/>
          </w:tcPr>
          <w:p w14:paraId="4F4DC33F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14 (100)</w:t>
            </w:r>
          </w:p>
        </w:tc>
        <w:tc>
          <w:tcPr>
            <w:tcW w:w="2042" w:type="dxa"/>
            <w:vAlign w:val="center"/>
          </w:tcPr>
          <w:p w14:paraId="75482D56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)</w:t>
            </w:r>
          </w:p>
        </w:tc>
        <w:tc>
          <w:tcPr>
            <w:tcW w:w="1645" w:type="dxa"/>
            <w:vAlign w:val="center"/>
          </w:tcPr>
          <w:p w14:paraId="6D003A32" w14:textId="77777777" w:rsidR="00412036" w:rsidRPr="00937071" w:rsidRDefault="00412036" w:rsidP="00283342">
            <w:pPr>
              <w:jc w:val="center"/>
            </w:pPr>
          </w:p>
        </w:tc>
      </w:tr>
      <w:tr w:rsidR="00412036" w14:paraId="23C82506" w14:textId="77777777" w:rsidTr="00283342">
        <w:trPr>
          <w:trHeight w:val="405"/>
        </w:trPr>
        <w:tc>
          <w:tcPr>
            <w:tcW w:w="3435" w:type="dxa"/>
          </w:tcPr>
          <w:p w14:paraId="7E74A39B" w14:textId="77777777" w:rsidR="00412036" w:rsidRPr="00B166A6" w:rsidRDefault="00412036" w:rsidP="00283342">
            <w:pPr>
              <w:ind w:left="166"/>
              <w:rPr>
                <w:i/>
              </w:rPr>
            </w:pPr>
            <w:r>
              <w:rPr>
                <w:i/>
              </w:rPr>
              <w:t>High school (year 12)</w:t>
            </w:r>
          </w:p>
        </w:tc>
        <w:tc>
          <w:tcPr>
            <w:tcW w:w="1894" w:type="dxa"/>
            <w:vAlign w:val="center"/>
          </w:tcPr>
          <w:p w14:paraId="5BB55D81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2 (98.97)</w:t>
            </w:r>
          </w:p>
        </w:tc>
        <w:tc>
          <w:tcPr>
            <w:tcW w:w="2042" w:type="dxa"/>
            <w:vAlign w:val="center"/>
          </w:tcPr>
          <w:p w14:paraId="57D102CA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1.03)</w:t>
            </w:r>
          </w:p>
        </w:tc>
        <w:tc>
          <w:tcPr>
            <w:tcW w:w="1645" w:type="dxa"/>
            <w:vAlign w:val="center"/>
          </w:tcPr>
          <w:p w14:paraId="0864F2ED" w14:textId="77777777" w:rsidR="00412036" w:rsidRPr="00937071" w:rsidRDefault="00412036" w:rsidP="00283342">
            <w:pPr>
              <w:jc w:val="center"/>
            </w:pPr>
          </w:p>
        </w:tc>
      </w:tr>
      <w:tr w:rsidR="00412036" w14:paraId="1D9AC389" w14:textId="77777777" w:rsidTr="00283342">
        <w:trPr>
          <w:trHeight w:val="405"/>
        </w:trPr>
        <w:tc>
          <w:tcPr>
            <w:tcW w:w="3435" w:type="dxa"/>
          </w:tcPr>
          <w:p w14:paraId="50411020" w14:textId="77777777" w:rsidR="00412036" w:rsidRPr="00B166A6" w:rsidRDefault="00412036" w:rsidP="00283342">
            <w:pPr>
              <w:ind w:left="166"/>
              <w:rPr>
                <w:i/>
              </w:rPr>
            </w:pPr>
            <w:r>
              <w:rPr>
                <w:i/>
              </w:rPr>
              <w:t>Secondary school (year 9) or lower</w:t>
            </w:r>
          </w:p>
        </w:tc>
        <w:tc>
          <w:tcPr>
            <w:tcW w:w="1894" w:type="dxa"/>
            <w:vAlign w:val="center"/>
          </w:tcPr>
          <w:p w14:paraId="6B147743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07 (99.04)</w:t>
            </w:r>
          </w:p>
        </w:tc>
        <w:tc>
          <w:tcPr>
            <w:tcW w:w="2042" w:type="dxa"/>
            <w:vAlign w:val="center"/>
          </w:tcPr>
          <w:p w14:paraId="0B3024CD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0.96)</w:t>
            </w:r>
          </w:p>
        </w:tc>
        <w:tc>
          <w:tcPr>
            <w:tcW w:w="1645" w:type="dxa"/>
            <w:vAlign w:val="center"/>
          </w:tcPr>
          <w:p w14:paraId="51008FD5" w14:textId="77777777" w:rsidR="00412036" w:rsidRPr="00937071" w:rsidRDefault="00412036" w:rsidP="00283342">
            <w:pPr>
              <w:jc w:val="center"/>
            </w:pPr>
          </w:p>
        </w:tc>
      </w:tr>
      <w:tr w:rsidR="00412036" w14:paraId="074317BA" w14:textId="77777777" w:rsidTr="00283342">
        <w:trPr>
          <w:trHeight w:val="405"/>
        </w:trPr>
        <w:tc>
          <w:tcPr>
            <w:tcW w:w="3435" w:type="dxa"/>
          </w:tcPr>
          <w:p w14:paraId="554C1A7D" w14:textId="77777777" w:rsidR="00412036" w:rsidRDefault="00412036" w:rsidP="00283342">
            <w:pPr>
              <w:ind w:left="166"/>
              <w:rPr>
                <w:i/>
              </w:rPr>
            </w:pPr>
            <w:r>
              <w:rPr>
                <w:i/>
              </w:rPr>
              <w:t>Do not know</w:t>
            </w:r>
          </w:p>
        </w:tc>
        <w:tc>
          <w:tcPr>
            <w:tcW w:w="1894" w:type="dxa"/>
            <w:vAlign w:val="center"/>
          </w:tcPr>
          <w:p w14:paraId="63A0FE55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8 (97.06)</w:t>
            </w:r>
          </w:p>
        </w:tc>
        <w:tc>
          <w:tcPr>
            <w:tcW w:w="2042" w:type="dxa"/>
            <w:vAlign w:val="center"/>
          </w:tcPr>
          <w:p w14:paraId="3249E350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 (2.94)</w:t>
            </w:r>
          </w:p>
        </w:tc>
        <w:tc>
          <w:tcPr>
            <w:tcW w:w="1645" w:type="dxa"/>
            <w:vAlign w:val="center"/>
          </w:tcPr>
          <w:p w14:paraId="57A24522" w14:textId="77777777" w:rsidR="00412036" w:rsidRPr="00937071" w:rsidRDefault="00412036" w:rsidP="00283342">
            <w:pPr>
              <w:jc w:val="center"/>
            </w:pPr>
          </w:p>
        </w:tc>
      </w:tr>
      <w:tr w:rsidR="00412036" w14:paraId="667F81BB" w14:textId="77777777" w:rsidTr="00283342">
        <w:trPr>
          <w:trHeight w:val="405"/>
        </w:trPr>
        <w:tc>
          <w:tcPr>
            <w:tcW w:w="3435" w:type="dxa"/>
          </w:tcPr>
          <w:p w14:paraId="33F1DD0A" w14:textId="77777777" w:rsidR="00412036" w:rsidRDefault="00412036" w:rsidP="00283342">
            <w:r>
              <w:t>Father’s education level, n (%)</w:t>
            </w:r>
          </w:p>
        </w:tc>
        <w:tc>
          <w:tcPr>
            <w:tcW w:w="1894" w:type="dxa"/>
            <w:vAlign w:val="center"/>
          </w:tcPr>
          <w:p w14:paraId="60B99163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042" w:type="dxa"/>
            <w:vAlign w:val="center"/>
          </w:tcPr>
          <w:p w14:paraId="4A0B6B1D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45" w:type="dxa"/>
            <w:vAlign w:val="center"/>
          </w:tcPr>
          <w:p w14:paraId="331923CF" w14:textId="77777777" w:rsidR="00412036" w:rsidRDefault="00412036" w:rsidP="00283342">
            <w:pPr>
              <w:jc w:val="center"/>
            </w:pPr>
            <w:r w:rsidRPr="00280337">
              <w:t>0.483</w:t>
            </w:r>
          </w:p>
        </w:tc>
      </w:tr>
      <w:tr w:rsidR="00412036" w14:paraId="5434609E" w14:textId="77777777" w:rsidTr="00283342">
        <w:trPr>
          <w:trHeight w:val="405"/>
        </w:trPr>
        <w:tc>
          <w:tcPr>
            <w:tcW w:w="3435" w:type="dxa"/>
          </w:tcPr>
          <w:p w14:paraId="44A0D25A" w14:textId="77777777" w:rsidR="00412036" w:rsidRPr="00B166A6" w:rsidRDefault="00412036" w:rsidP="00283342">
            <w:pPr>
              <w:ind w:left="166"/>
              <w:rPr>
                <w:i/>
              </w:rPr>
            </w:pPr>
            <w:r>
              <w:rPr>
                <w:i/>
              </w:rPr>
              <w:t>University or above</w:t>
            </w:r>
          </w:p>
        </w:tc>
        <w:tc>
          <w:tcPr>
            <w:tcW w:w="1894" w:type="dxa"/>
            <w:vAlign w:val="center"/>
          </w:tcPr>
          <w:p w14:paraId="68B2A45B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50 (98.04)</w:t>
            </w:r>
          </w:p>
        </w:tc>
        <w:tc>
          <w:tcPr>
            <w:tcW w:w="2042" w:type="dxa"/>
            <w:vAlign w:val="center"/>
          </w:tcPr>
          <w:p w14:paraId="285812D9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(1.96)</w:t>
            </w:r>
          </w:p>
        </w:tc>
        <w:tc>
          <w:tcPr>
            <w:tcW w:w="1645" w:type="dxa"/>
            <w:vAlign w:val="center"/>
          </w:tcPr>
          <w:p w14:paraId="55D7D5DD" w14:textId="77777777" w:rsidR="00412036" w:rsidRPr="00937071" w:rsidRDefault="00412036" w:rsidP="00283342">
            <w:pPr>
              <w:jc w:val="center"/>
            </w:pPr>
          </w:p>
        </w:tc>
      </w:tr>
      <w:tr w:rsidR="00412036" w14:paraId="2D3E842A" w14:textId="77777777" w:rsidTr="00283342">
        <w:trPr>
          <w:trHeight w:val="405"/>
        </w:trPr>
        <w:tc>
          <w:tcPr>
            <w:tcW w:w="3435" w:type="dxa"/>
          </w:tcPr>
          <w:p w14:paraId="786B655C" w14:textId="77777777" w:rsidR="00412036" w:rsidRPr="00B166A6" w:rsidRDefault="00412036" w:rsidP="00283342">
            <w:pPr>
              <w:ind w:left="166"/>
              <w:rPr>
                <w:i/>
              </w:rPr>
            </w:pPr>
            <w:r w:rsidRPr="009655F7">
              <w:rPr>
                <w:i/>
              </w:rPr>
              <w:t>Diploma</w:t>
            </w:r>
            <w:r>
              <w:rPr>
                <w:i/>
              </w:rPr>
              <w:t>/</w:t>
            </w:r>
            <w:r w:rsidRPr="009655F7">
              <w:rPr>
                <w:i/>
              </w:rPr>
              <w:t>technical degree</w:t>
            </w:r>
          </w:p>
        </w:tc>
        <w:tc>
          <w:tcPr>
            <w:tcW w:w="1894" w:type="dxa"/>
            <w:vAlign w:val="center"/>
          </w:tcPr>
          <w:p w14:paraId="4B1C8411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6 (96.63)</w:t>
            </w:r>
          </w:p>
        </w:tc>
        <w:tc>
          <w:tcPr>
            <w:tcW w:w="2042" w:type="dxa"/>
            <w:vAlign w:val="center"/>
          </w:tcPr>
          <w:p w14:paraId="20034D94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 (3.37)</w:t>
            </w:r>
          </w:p>
        </w:tc>
        <w:tc>
          <w:tcPr>
            <w:tcW w:w="1645" w:type="dxa"/>
            <w:vAlign w:val="center"/>
          </w:tcPr>
          <w:p w14:paraId="39C3F298" w14:textId="77777777" w:rsidR="00412036" w:rsidRPr="00937071" w:rsidRDefault="00412036" w:rsidP="00283342">
            <w:pPr>
              <w:jc w:val="center"/>
            </w:pPr>
          </w:p>
        </w:tc>
      </w:tr>
      <w:tr w:rsidR="00412036" w14:paraId="7CD3AA7F" w14:textId="77777777" w:rsidTr="00283342">
        <w:trPr>
          <w:trHeight w:val="405"/>
        </w:trPr>
        <w:tc>
          <w:tcPr>
            <w:tcW w:w="3435" w:type="dxa"/>
          </w:tcPr>
          <w:p w14:paraId="52611C05" w14:textId="77777777" w:rsidR="00412036" w:rsidRPr="00B166A6" w:rsidRDefault="00412036" w:rsidP="00283342">
            <w:pPr>
              <w:ind w:left="166"/>
              <w:rPr>
                <w:i/>
              </w:rPr>
            </w:pPr>
            <w:r>
              <w:rPr>
                <w:i/>
              </w:rPr>
              <w:t>High school (year 12)</w:t>
            </w:r>
          </w:p>
        </w:tc>
        <w:tc>
          <w:tcPr>
            <w:tcW w:w="1894" w:type="dxa"/>
            <w:vAlign w:val="center"/>
          </w:tcPr>
          <w:p w14:paraId="727CC0B5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5 (99.49)</w:t>
            </w:r>
          </w:p>
        </w:tc>
        <w:tc>
          <w:tcPr>
            <w:tcW w:w="2042" w:type="dxa"/>
            <w:vAlign w:val="center"/>
          </w:tcPr>
          <w:p w14:paraId="36F9D83D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51)</w:t>
            </w:r>
          </w:p>
        </w:tc>
        <w:tc>
          <w:tcPr>
            <w:tcW w:w="1645" w:type="dxa"/>
            <w:vAlign w:val="center"/>
          </w:tcPr>
          <w:p w14:paraId="29E978FF" w14:textId="77777777" w:rsidR="00412036" w:rsidRPr="00937071" w:rsidRDefault="00412036" w:rsidP="00283342">
            <w:pPr>
              <w:jc w:val="center"/>
            </w:pPr>
          </w:p>
        </w:tc>
      </w:tr>
      <w:tr w:rsidR="00412036" w14:paraId="0009E4A1" w14:textId="77777777" w:rsidTr="00283342">
        <w:trPr>
          <w:trHeight w:val="405"/>
        </w:trPr>
        <w:tc>
          <w:tcPr>
            <w:tcW w:w="3435" w:type="dxa"/>
          </w:tcPr>
          <w:p w14:paraId="5F40BE80" w14:textId="77777777" w:rsidR="00412036" w:rsidRPr="00B166A6" w:rsidRDefault="00412036" w:rsidP="00283342">
            <w:pPr>
              <w:ind w:left="166"/>
              <w:rPr>
                <w:i/>
              </w:rPr>
            </w:pPr>
            <w:r>
              <w:rPr>
                <w:i/>
              </w:rPr>
              <w:t>Secondary school (year 9) or lower</w:t>
            </w:r>
          </w:p>
        </w:tc>
        <w:tc>
          <w:tcPr>
            <w:tcW w:w="1894" w:type="dxa"/>
            <w:vAlign w:val="center"/>
          </w:tcPr>
          <w:p w14:paraId="51D911C9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80 (98.36)</w:t>
            </w:r>
          </w:p>
        </w:tc>
        <w:tc>
          <w:tcPr>
            <w:tcW w:w="2042" w:type="dxa"/>
            <w:vAlign w:val="center"/>
          </w:tcPr>
          <w:p w14:paraId="0F8C2B55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 (1.64)</w:t>
            </w:r>
          </w:p>
        </w:tc>
        <w:tc>
          <w:tcPr>
            <w:tcW w:w="1645" w:type="dxa"/>
            <w:vAlign w:val="center"/>
          </w:tcPr>
          <w:p w14:paraId="0F671128" w14:textId="77777777" w:rsidR="00412036" w:rsidRPr="00937071" w:rsidRDefault="00412036" w:rsidP="00283342">
            <w:pPr>
              <w:jc w:val="center"/>
            </w:pPr>
          </w:p>
        </w:tc>
      </w:tr>
      <w:tr w:rsidR="00412036" w14:paraId="7336A671" w14:textId="77777777" w:rsidTr="00283342">
        <w:trPr>
          <w:trHeight w:val="405"/>
        </w:trPr>
        <w:tc>
          <w:tcPr>
            <w:tcW w:w="3435" w:type="dxa"/>
          </w:tcPr>
          <w:p w14:paraId="1694B7B4" w14:textId="77777777" w:rsidR="00412036" w:rsidRPr="00923BB4" w:rsidRDefault="00412036" w:rsidP="00283342">
            <w:pPr>
              <w:ind w:left="166"/>
              <w:rPr>
                <w:i/>
              </w:rPr>
            </w:pPr>
            <w:r>
              <w:rPr>
                <w:i/>
              </w:rPr>
              <w:t>Do not know</w:t>
            </w:r>
          </w:p>
        </w:tc>
        <w:tc>
          <w:tcPr>
            <w:tcW w:w="1894" w:type="dxa"/>
            <w:vAlign w:val="center"/>
          </w:tcPr>
          <w:p w14:paraId="6258253E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52 (97.67)</w:t>
            </w:r>
          </w:p>
        </w:tc>
        <w:tc>
          <w:tcPr>
            <w:tcW w:w="2042" w:type="dxa"/>
            <w:vAlign w:val="center"/>
          </w:tcPr>
          <w:p w14:paraId="6A99B380" w14:textId="77777777" w:rsidR="00412036" w:rsidRDefault="00412036" w:rsidP="002833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 (2.33)</w:t>
            </w:r>
          </w:p>
        </w:tc>
        <w:tc>
          <w:tcPr>
            <w:tcW w:w="1645" w:type="dxa"/>
            <w:vAlign w:val="center"/>
          </w:tcPr>
          <w:p w14:paraId="2588266B" w14:textId="77777777" w:rsidR="00412036" w:rsidRPr="00937071" w:rsidRDefault="00412036" w:rsidP="00283342">
            <w:pPr>
              <w:jc w:val="center"/>
            </w:pPr>
          </w:p>
        </w:tc>
      </w:tr>
      <w:tr w:rsidR="00412036" w14:paraId="4709B784" w14:textId="77777777" w:rsidTr="00283342">
        <w:trPr>
          <w:trHeight w:val="388"/>
        </w:trPr>
        <w:tc>
          <w:tcPr>
            <w:tcW w:w="3435" w:type="dxa"/>
          </w:tcPr>
          <w:p w14:paraId="129C3983" w14:textId="77777777" w:rsidR="00412036" w:rsidRPr="00A0181E" w:rsidRDefault="00412036" w:rsidP="00283342">
            <w:r w:rsidRPr="00A0181E">
              <w:t>Centre for Epidemiologic Studies Depression Scale Revised score, Mean (SD)</w:t>
            </w:r>
          </w:p>
        </w:tc>
        <w:tc>
          <w:tcPr>
            <w:tcW w:w="1894" w:type="dxa"/>
            <w:vAlign w:val="center"/>
          </w:tcPr>
          <w:p w14:paraId="0E56FED4" w14:textId="77777777" w:rsidR="00412036" w:rsidRPr="00A0181E" w:rsidRDefault="00412036" w:rsidP="00283342">
            <w:pPr>
              <w:jc w:val="center"/>
            </w:pPr>
            <w:r w:rsidRPr="00606E6C">
              <w:t>11.4</w:t>
            </w:r>
            <w:r>
              <w:t xml:space="preserve"> (</w:t>
            </w:r>
            <w:r w:rsidRPr="00606E6C">
              <w:t>12.0</w:t>
            </w:r>
            <w:r>
              <w:t>)</w:t>
            </w:r>
          </w:p>
        </w:tc>
        <w:tc>
          <w:tcPr>
            <w:tcW w:w="2042" w:type="dxa"/>
            <w:vAlign w:val="center"/>
          </w:tcPr>
          <w:p w14:paraId="3A7AD33F" w14:textId="77777777" w:rsidR="00412036" w:rsidRPr="00A0181E" w:rsidRDefault="00412036" w:rsidP="00283342">
            <w:pPr>
              <w:jc w:val="center"/>
            </w:pPr>
            <w:r w:rsidRPr="00606E6C">
              <w:t>10.6</w:t>
            </w:r>
            <w:r>
              <w:t xml:space="preserve"> (12.0)</w:t>
            </w:r>
          </w:p>
        </w:tc>
        <w:tc>
          <w:tcPr>
            <w:tcW w:w="1645" w:type="dxa"/>
            <w:vAlign w:val="center"/>
          </w:tcPr>
          <w:p w14:paraId="1506F5A0" w14:textId="77777777" w:rsidR="00412036" w:rsidRPr="00A0181E" w:rsidRDefault="00412036" w:rsidP="00283342">
            <w:pPr>
              <w:jc w:val="center"/>
            </w:pPr>
            <w:r w:rsidRPr="00280337">
              <w:t>0.772</w:t>
            </w:r>
          </w:p>
        </w:tc>
      </w:tr>
    </w:tbl>
    <w:p w14:paraId="5AD22C3A" w14:textId="77777777" w:rsidR="00412036" w:rsidRDefault="00412036" w:rsidP="00412036"/>
    <w:p w14:paraId="2BC0CB98" w14:textId="77777777" w:rsidR="00412036" w:rsidRDefault="00412036">
      <w:pPr>
        <w:spacing w:after="200" w:line="276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5C338D50" w14:textId="37C9FE02" w:rsidR="00B26797" w:rsidRPr="00130B63" w:rsidRDefault="00B26797" w:rsidP="00410DF2">
      <w:pPr>
        <w:spacing w:line="360" w:lineRule="auto"/>
        <w:rPr>
          <w:rFonts w:cstheme="minorHAnsi"/>
        </w:rPr>
      </w:pPr>
      <w:r w:rsidRPr="00130B63">
        <w:rPr>
          <w:rFonts w:cstheme="minorHAnsi"/>
        </w:rPr>
        <w:t xml:space="preserve">Table </w:t>
      </w:r>
      <w:r w:rsidR="00412036">
        <w:rPr>
          <w:rFonts w:cstheme="minorHAnsi"/>
        </w:rPr>
        <w:t>4</w:t>
      </w:r>
      <w:r w:rsidRPr="00130B63">
        <w:rPr>
          <w:rFonts w:cstheme="minorHAnsi"/>
        </w:rPr>
        <w:t>. Intracluster correlation coefficient (ICC) by outcomes</w:t>
      </w:r>
    </w:p>
    <w:tbl>
      <w:tblPr>
        <w:tblStyle w:val="TableGrid"/>
        <w:tblW w:w="6992" w:type="dxa"/>
        <w:tblLayout w:type="fixed"/>
        <w:tblLook w:val="04A0" w:firstRow="1" w:lastRow="0" w:firstColumn="1" w:lastColumn="0" w:noHBand="0" w:noVBand="1"/>
      </w:tblPr>
      <w:tblGrid>
        <w:gridCol w:w="5524"/>
        <w:gridCol w:w="1468"/>
      </w:tblGrid>
      <w:tr w:rsidR="00B26797" w:rsidRPr="00130B63" w14:paraId="77431882" w14:textId="77777777" w:rsidTr="00B26797">
        <w:trPr>
          <w:trHeight w:val="366"/>
        </w:trPr>
        <w:tc>
          <w:tcPr>
            <w:tcW w:w="5524" w:type="dxa"/>
            <w:tcBorders>
              <w:bottom w:val="double" w:sz="4" w:space="0" w:color="auto"/>
            </w:tcBorders>
          </w:tcPr>
          <w:p w14:paraId="2D8BBFE3" w14:textId="77777777" w:rsidR="00B26797" w:rsidRPr="00130B63" w:rsidRDefault="00B26797" w:rsidP="00701A94">
            <w:pPr>
              <w:rPr>
                <w:rFonts w:cstheme="minorHAnsi"/>
              </w:rPr>
            </w:pPr>
          </w:p>
        </w:tc>
        <w:tc>
          <w:tcPr>
            <w:tcW w:w="1468" w:type="dxa"/>
            <w:tcBorders>
              <w:bottom w:val="double" w:sz="4" w:space="0" w:color="auto"/>
            </w:tcBorders>
            <w:vAlign w:val="bottom"/>
          </w:tcPr>
          <w:p w14:paraId="29C14A10" w14:textId="77777777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ICC</w:t>
            </w:r>
          </w:p>
        </w:tc>
      </w:tr>
      <w:tr w:rsidR="00B26797" w:rsidRPr="00130B63" w14:paraId="44986EB6" w14:textId="77777777" w:rsidTr="00B26797">
        <w:trPr>
          <w:trHeight w:val="352"/>
        </w:trPr>
        <w:tc>
          <w:tcPr>
            <w:tcW w:w="5524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10251E" w14:textId="77777777" w:rsidR="00B26797" w:rsidRPr="00130B63" w:rsidRDefault="00B26797" w:rsidP="00701A94">
            <w:pPr>
              <w:rPr>
                <w:rFonts w:cstheme="minorHAnsi"/>
                <w:b/>
              </w:rPr>
            </w:pPr>
            <w:r w:rsidRPr="00130B63">
              <w:rPr>
                <w:rFonts w:cstheme="minorHAnsi"/>
                <w:b/>
              </w:rPr>
              <w:t>Primary outcome</w:t>
            </w:r>
          </w:p>
        </w:tc>
        <w:tc>
          <w:tcPr>
            <w:tcW w:w="146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8FEDE06" w14:textId="77777777" w:rsidR="00B26797" w:rsidRPr="00130B63" w:rsidRDefault="00B26797" w:rsidP="00701A94">
            <w:pPr>
              <w:jc w:val="center"/>
              <w:rPr>
                <w:rFonts w:cstheme="minorHAnsi"/>
              </w:rPr>
            </w:pPr>
          </w:p>
        </w:tc>
      </w:tr>
      <w:tr w:rsidR="00B26797" w:rsidRPr="00130B63" w14:paraId="739920A6" w14:textId="77777777" w:rsidTr="00B26797">
        <w:trPr>
          <w:trHeight w:val="770"/>
        </w:trPr>
        <w:tc>
          <w:tcPr>
            <w:tcW w:w="55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DC107D" w14:textId="77777777" w:rsidR="00B26797" w:rsidRPr="00130B63" w:rsidRDefault="00B26797" w:rsidP="00701A9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130B63">
              <w:rPr>
                <w:rFonts w:cstheme="minorHAnsi"/>
              </w:rPr>
              <w:t>Centre for Epidemiologic Studies Depression Scale Revised score ≥ 16</w:t>
            </w:r>
          </w:p>
        </w:tc>
        <w:tc>
          <w:tcPr>
            <w:tcW w:w="1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1A64C8" w14:textId="77777777" w:rsidR="00B26797" w:rsidRPr="00130B63" w:rsidRDefault="00B26797" w:rsidP="00701A94">
            <w:pPr>
              <w:jc w:val="center"/>
              <w:rPr>
                <w:rFonts w:cstheme="minorHAnsi"/>
              </w:rPr>
            </w:pPr>
          </w:p>
        </w:tc>
      </w:tr>
      <w:tr w:rsidR="00B26797" w:rsidRPr="00130B63" w14:paraId="18BA4E79" w14:textId="77777777" w:rsidTr="00B26797">
        <w:trPr>
          <w:trHeight w:val="324"/>
        </w:trPr>
        <w:tc>
          <w:tcPr>
            <w:tcW w:w="55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8671E5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313"/>
              <w:rPr>
                <w:rFonts w:cstheme="minorHAnsi"/>
              </w:rPr>
            </w:pPr>
            <w:r w:rsidRPr="00130B63">
              <w:rPr>
                <w:rFonts w:cstheme="minorHAnsi"/>
              </w:rPr>
              <w:t>Post-intervention</w:t>
            </w:r>
          </w:p>
        </w:tc>
        <w:tc>
          <w:tcPr>
            <w:tcW w:w="1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9379F4" w14:textId="73929799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27</w:t>
            </w:r>
            <w:r w:rsidRPr="00130B63">
              <w:rPr>
                <w:rFonts w:cstheme="minorHAnsi"/>
              </w:rPr>
              <w:t xml:space="preserve">  </w:t>
            </w:r>
          </w:p>
        </w:tc>
      </w:tr>
      <w:tr w:rsidR="00B26797" w:rsidRPr="00130B63" w14:paraId="7F1AE831" w14:textId="77777777" w:rsidTr="00B26797">
        <w:trPr>
          <w:trHeight w:val="285"/>
        </w:trPr>
        <w:tc>
          <w:tcPr>
            <w:tcW w:w="55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140B6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313"/>
              <w:rPr>
                <w:rFonts w:cstheme="minorHAnsi"/>
              </w:rPr>
            </w:pPr>
            <w:r w:rsidRPr="00130B63">
              <w:rPr>
                <w:rFonts w:cstheme="minorHAnsi"/>
              </w:rPr>
              <w:t>Six-month follow-up</w:t>
            </w:r>
          </w:p>
        </w:tc>
        <w:tc>
          <w:tcPr>
            <w:tcW w:w="1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15A1E" w14:textId="6071276D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1</w:t>
            </w:r>
            <w:r w:rsidR="00C25B88">
              <w:rPr>
                <w:rFonts w:cstheme="minorHAnsi"/>
              </w:rPr>
              <w:t>8</w:t>
            </w:r>
          </w:p>
        </w:tc>
      </w:tr>
      <w:tr w:rsidR="00B26797" w:rsidRPr="00130B63" w14:paraId="20A474DE" w14:textId="77777777" w:rsidTr="00B26797">
        <w:trPr>
          <w:trHeight w:val="728"/>
        </w:trPr>
        <w:tc>
          <w:tcPr>
            <w:tcW w:w="55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AA1F3" w14:textId="77777777" w:rsidR="00B26797" w:rsidRPr="00130B63" w:rsidRDefault="00B26797" w:rsidP="00701A9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130B63">
              <w:rPr>
                <w:rFonts w:cstheme="minorHAnsi"/>
              </w:rPr>
              <w:t>Centre for Epidemiologic Studies Depression Scale Revised score</w:t>
            </w:r>
          </w:p>
        </w:tc>
        <w:tc>
          <w:tcPr>
            <w:tcW w:w="1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E3864F" w14:textId="77777777" w:rsidR="00B26797" w:rsidRPr="00130B63" w:rsidRDefault="00B26797" w:rsidP="00701A94">
            <w:pPr>
              <w:jc w:val="center"/>
              <w:rPr>
                <w:rFonts w:cstheme="minorHAnsi"/>
              </w:rPr>
            </w:pPr>
          </w:p>
        </w:tc>
      </w:tr>
      <w:tr w:rsidR="00B26797" w:rsidRPr="00130B63" w14:paraId="448A11C0" w14:textId="77777777" w:rsidTr="00B26797">
        <w:trPr>
          <w:trHeight w:val="324"/>
        </w:trPr>
        <w:tc>
          <w:tcPr>
            <w:tcW w:w="55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243F44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313"/>
              <w:rPr>
                <w:rFonts w:cstheme="minorHAnsi"/>
              </w:rPr>
            </w:pPr>
            <w:r w:rsidRPr="00130B63">
              <w:rPr>
                <w:rFonts w:cstheme="minorHAnsi"/>
              </w:rPr>
              <w:t>Post-intervention</w:t>
            </w:r>
          </w:p>
        </w:tc>
        <w:tc>
          <w:tcPr>
            <w:tcW w:w="1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AB4E1" w14:textId="12D66EFA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1</w:t>
            </w:r>
            <w:r w:rsidR="001927D3">
              <w:rPr>
                <w:rFonts w:cstheme="minorHAnsi"/>
              </w:rPr>
              <w:t>5</w:t>
            </w:r>
          </w:p>
        </w:tc>
      </w:tr>
      <w:tr w:rsidR="00B26797" w:rsidRPr="00130B63" w14:paraId="447ECDFA" w14:textId="77777777" w:rsidTr="00B26797">
        <w:trPr>
          <w:trHeight w:val="285"/>
        </w:trPr>
        <w:tc>
          <w:tcPr>
            <w:tcW w:w="55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D7CFCF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313"/>
              <w:rPr>
                <w:rFonts w:cstheme="minorHAnsi"/>
              </w:rPr>
            </w:pPr>
            <w:r w:rsidRPr="00130B63">
              <w:rPr>
                <w:rFonts w:cstheme="minorHAnsi"/>
              </w:rPr>
              <w:t>Six-month follow-up</w:t>
            </w:r>
          </w:p>
        </w:tc>
        <w:tc>
          <w:tcPr>
            <w:tcW w:w="1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7DADBB" w14:textId="1D810E5B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04</w:t>
            </w:r>
          </w:p>
        </w:tc>
      </w:tr>
      <w:tr w:rsidR="00B26797" w:rsidRPr="00130B63" w14:paraId="29225F4B" w14:textId="77777777" w:rsidTr="00B26797">
        <w:trPr>
          <w:trHeight w:val="352"/>
        </w:trPr>
        <w:tc>
          <w:tcPr>
            <w:tcW w:w="552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FB0D100" w14:textId="77777777" w:rsidR="00B26797" w:rsidRPr="00130B63" w:rsidRDefault="00B26797" w:rsidP="00701A94">
            <w:pPr>
              <w:rPr>
                <w:rFonts w:cstheme="minorHAnsi"/>
                <w:b/>
              </w:rPr>
            </w:pPr>
            <w:r w:rsidRPr="00130B63">
              <w:rPr>
                <w:rFonts w:cstheme="minorHAnsi"/>
                <w:b/>
              </w:rPr>
              <w:t>Secondary outcomes</w:t>
            </w:r>
          </w:p>
        </w:tc>
        <w:tc>
          <w:tcPr>
            <w:tcW w:w="146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BFE62D5" w14:textId="77777777" w:rsidR="00B26797" w:rsidRPr="00130B63" w:rsidRDefault="00B26797" w:rsidP="00701A94">
            <w:pPr>
              <w:jc w:val="center"/>
              <w:rPr>
                <w:rFonts w:cstheme="minorHAnsi"/>
              </w:rPr>
            </w:pPr>
          </w:p>
        </w:tc>
      </w:tr>
      <w:tr w:rsidR="00B26797" w:rsidRPr="00130B63" w14:paraId="30B894DF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26AE98E3" w14:textId="77777777" w:rsidR="00B26797" w:rsidRPr="00130B63" w:rsidRDefault="00B26797" w:rsidP="00701A9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130B63">
              <w:rPr>
                <w:rFonts w:cstheme="minorHAnsi"/>
              </w:rPr>
              <w:t>Mental Health Continuum Short Form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68917EC1" w14:textId="77777777" w:rsidR="00B26797" w:rsidRPr="00130B63" w:rsidRDefault="00B26797" w:rsidP="00701A94">
            <w:pPr>
              <w:jc w:val="center"/>
              <w:rPr>
                <w:rFonts w:cstheme="minorHAnsi"/>
              </w:rPr>
            </w:pPr>
          </w:p>
        </w:tc>
      </w:tr>
      <w:tr w:rsidR="00B26797" w:rsidRPr="00130B63" w14:paraId="3BF84574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3433F1EC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313"/>
              <w:rPr>
                <w:rFonts w:cstheme="minorHAnsi"/>
              </w:rPr>
            </w:pPr>
            <w:r w:rsidRPr="00130B63">
              <w:rPr>
                <w:rFonts w:cstheme="minorHAnsi"/>
              </w:rPr>
              <w:t>Post-intervention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3A5DCFC3" w14:textId="77777777" w:rsidR="00B26797" w:rsidRPr="00130B63" w:rsidRDefault="00B26797" w:rsidP="00701A94">
            <w:pPr>
              <w:jc w:val="center"/>
              <w:rPr>
                <w:rFonts w:cstheme="minorHAnsi"/>
              </w:rPr>
            </w:pPr>
          </w:p>
        </w:tc>
      </w:tr>
      <w:tr w:rsidR="00B26797" w:rsidRPr="00130B63" w14:paraId="29D6F5C7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3E8D5645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594"/>
              <w:rPr>
                <w:rFonts w:cstheme="minorHAnsi"/>
              </w:rPr>
            </w:pPr>
            <w:r w:rsidRPr="00130B63">
              <w:rPr>
                <w:rFonts w:cstheme="minorHAnsi"/>
              </w:rPr>
              <w:t>Emotional well-being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6671765F" w14:textId="43E38A1E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&lt;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01</w:t>
            </w:r>
          </w:p>
        </w:tc>
      </w:tr>
      <w:tr w:rsidR="00B26797" w:rsidRPr="00130B63" w14:paraId="35AC07C9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369F8FE9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594"/>
              <w:rPr>
                <w:rFonts w:cstheme="minorHAnsi"/>
              </w:rPr>
            </w:pPr>
            <w:r w:rsidRPr="00130B63">
              <w:rPr>
                <w:rFonts w:cstheme="minorHAnsi"/>
              </w:rPr>
              <w:t>Social well-being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43913BB3" w14:textId="44153613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02</w:t>
            </w:r>
          </w:p>
        </w:tc>
      </w:tr>
      <w:tr w:rsidR="00B26797" w:rsidRPr="00130B63" w14:paraId="48E2F7AE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23B387FB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594"/>
              <w:rPr>
                <w:rFonts w:cstheme="minorHAnsi"/>
              </w:rPr>
            </w:pPr>
            <w:r w:rsidRPr="00130B63">
              <w:rPr>
                <w:rFonts w:cstheme="minorHAnsi"/>
              </w:rPr>
              <w:t>Psychological well-being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75FEBE99" w14:textId="36EE3857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0</w:t>
            </w:r>
            <w:r w:rsidR="00F45EA0">
              <w:rPr>
                <w:rFonts w:cstheme="minorHAnsi"/>
              </w:rPr>
              <w:t>9</w:t>
            </w:r>
          </w:p>
        </w:tc>
      </w:tr>
      <w:tr w:rsidR="00B26797" w:rsidRPr="00130B63" w14:paraId="4C1A71D1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4644B10B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313"/>
              <w:rPr>
                <w:rFonts w:cstheme="minorHAnsi"/>
              </w:rPr>
            </w:pPr>
            <w:r w:rsidRPr="00130B63">
              <w:rPr>
                <w:rFonts w:cstheme="minorHAnsi"/>
              </w:rPr>
              <w:t>Six-month follow-up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7983B096" w14:textId="77777777" w:rsidR="00B26797" w:rsidRPr="00130B63" w:rsidRDefault="00B26797" w:rsidP="00701A94">
            <w:pPr>
              <w:jc w:val="center"/>
              <w:rPr>
                <w:rFonts w:cstheme="minorHAnsi"/>
              </w:rPr>
            </w:pPr>
          </w:p>
        </w:tc>
      </w:tr>
      <w:tr w:rsidR="00B26797" w:rsidRPr="00130B63" w14:paraId="1F4DE17D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2D8D2B21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594"/>
              <w:rPr>
                <w:rFonts w:cstheme="minorHAnsi"/>
              </w:rPr>
            </w:pPr>
            <w:r w:rsidRPr="00130B63">
              <w:rPr>
                <w:rFonts w:cstheme="minorHAnsi"/>
              </w:rPr>
              <w:t>Emotional well-being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</w:tcPr>
          <w:p w14:paraId="469D658E" w14:textId="3B36A788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&lt;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01</w:t>
            </w:r>
          </w:p>
        </w:tc>
      </w:tr>
      <w:tr w:rsidR="00B26797" w:rsidRPr="00130B63" w14:paraId="47510403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09D03747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594"/>
              <w:rPr>
                <w:rFonts w:cstheme="minorHAnsi"/>
              </w:rPr>
            </w:pPr>
            <w:r w:rsidRPr="00130B63">
              <w:rPr>
                <w:rFonts w:cstheme="minorHAnsi"/>
              </w:rPr>
              <w:t>Social well-being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</w:tcPr>
          <w:p w14:paraId="0A50581D" w14:textId="55808C29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&lt;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01</w:t>
            </w:r>
          </w:p>
        </w:tc>
      </w:tr>
      <w:tr w:rsidR="00B26797" w:rsidRPr="00130B63" w14:paraId="6F90BC68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0A13B8C4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594"/>
              <w:rPr>
                <w:rFonts w:cstheme="minorHAnsi"/>
              </w:rPr>
            </w:pPr>
            <w:r w:rsidRPr="00130B63">
              <w:rPr>
                <w:rFonts w:cstheme="minorHAnsi"/>
              </w:rPr>
              <w:t>Psychological well-being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</w:tcPr>
          <w:p w14:paraId="5F58DFDB" w14:textId="5179A6E8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0</w:t>
            </w:r>
            <w:r w:rsidR="00F45EA0">
              <w:rPr>
                <w:rFonts w:cstheme="minorHAnsi"/>
              </w:rPr>
              <w:t>2</w:t>
            </w:r>
          </w:p>
        </w:tc>
      </w:tr>
      <w:tr w:rsidR="00B26797" w:rsidRPr="00130B63" w14:paraId="70710454" w14:textId="77777777" w:rsidTr="00B26797">
        <w:trPr>
          <w:trHeight w:val="366"/>
        </w:trPr>
        <w:tc>
          <w:tcPr>
            <w:tcW w:w="5524" w:type="dxa"/>
            <w:vAlign w:val="center"/>
          </w:tcPr>
          <w:p w14:paraId="1E98D88C" w14:textId="77777777" w:rsidR="00B26797" w:rsidRPr="00130B63" w:rsidRDefault="00B26797" w:rsidP="00701A9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130B63">
              <w:rPr>
                <w:rFonts w:cstheme="minorHAnsi"/>
              </w:rPr>
              <w:t>Coping Self-Efficacy Scale (CSES) score</w:t>
            </w:r>
          </w:p>
        </w:tc>
        <w:tc>
          <w:tcPr>
            <w:tcW w:w="1468" w:type="dxa"/>
            <w:vAlign w:val="center"/>
          </w:tcPr>
          <w:p w14:paraId="3BB38138" w14:textId="77777777" w:rsidR="00B26797" w:rsidRPr="00130B63" w:rsidRDefault="00B26797" w:rsidP="00701A94">
            <w:pPr>
              <w:jc w:val="center"/>
              <w:rPr>
                <w:rFonts w:cstheme="minorHAnsi"/>
              </w:rPr>
            </w:pPr>
          </w:p>
        </w:tc>
      </w:tr>
      <w:tr w:rsidR="00B26797" w:rsidRPr="00130B63" w14:paraId="0347C819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3ABFF331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313"/>
              <w:rPr>
                <w:rFonts w:cstheme="minorHAnsi"/>
              </w:rPr>
            </w:pPr>
            <w:r w:rsidRPr="00130B63">
              <w:rPr>
                <w:rFonts w:cstheme="minorHAnsi"/>
              </w:rPr>
              <w:t>Post-intervention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30713D42" w14:textId="77777777" w:rsidR="00B26797" w:rsidRPr="00130B63" w:rsidRDefault="00B26797" w:rsidP="00701A94">
            <w:pPr>
              <w:jc w:val="center"/>
              <w:rPr>
                <w:rFonts w:cstheme="minorHAnsi"/>
              </w:rPr>
            </w:pPr>
          </w:p>
        </w:tc>
      </w:tr>
      <w:tr w:rsidR="00B26797" w:rsidRPr="00130B63" w14:paraId="353FD1A7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73D4269E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594"/>
              <w:rPr>
                <w:rFonts w:cstheme="minorHAnsi"/>
              </w:rPr>
            </w:pPr>
            <w:r w:rsidRPr="00130B63">
              <w:rPr>
                <w:rFonts w:cstheme="minorHAnsi"/>
              </w:rPr>
              <w:t>Problem-focused sub-scale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7225F548" w14:textId="03746399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</w:t>
            </w:r>
            <w:r w:rsidR="00F45EA0">
              <w:rPr>
                <w:rFonts w:cstheme="minorHAnsi"/>
              </w:rPr>
              <w:t>20</w:t>
            </w:r>
          </w:p>
        </w:tc>
      </w:tr>
      <w:tr w:rsidR="00B26797" w:rsidRPr="00130B63" w14:paraId="4B28FE68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6C5ACF4E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594"/>
              <w:rPr>
                <w:rFonts w:cstheme="minorHAnsi"/>
              </w:rPr>
            </w:pPr>
            <w:r w:rsidRPr="00130B63">
              <w:rPr>
                <w:rFonts w:cstheme="minorHAnsi"/>
              </w:rPr>
              <w:t>Emotion-focused sub-scale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3C094857" w14:textId="74EEA03F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</w:t>
            </w:r>
            <w:r w:rsidR="00B63B86">
              <w:rPr>
                <w:rFonts w:cstheme="minorHAnsi"/>
              </w:rPr>
              <w:t>10</w:t>
            </w:r>
          </w:p>
        </w:tc>
      </w:tr>
      <w:tr w:rsidR="00B26797" w:rsidRPr="00130B63" w14:paraId="6FD3E598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7EB4BC96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594"/>
              <w:rPr>
                <w:rFonts w:cstheme="minorHAnsi"/>
              </w:rPr>
            </w:pPr>
            <w:r w:rsidRPr="00130B63">
              <w:rPr>
                <w:rFonts w:cstheme="minorHAnsi"/>
              </w:rPr>
              <w:t>Social support sub-scale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09071597" w14:textId="209606D5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1</w:t>
            </w:r>
            <w:r w:rsidR="00B63B86">
              <w:rPr>
                <w:rFonts w:cstheme="minorHAnsi"/>
              </w:rPr>
              <w:t>8</w:t>
            </w:r>
          </w:p>
        </w:tc>
      </w:tr>
      <w:tr w:rsidR="00B26797" w:rsidRPr="00130B63" w14:paraId="08FE6D1D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2F1BEAB6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313"/>
              <w:rPr>
                <w:rFonts w:cstheme="minorHAnsi"/>
              </w:rPr>
            </w:pPr>
            <w:r w:rsidRPr="00130B63">
              <w:rPr>
                <w:rFonts w:cstheme="minorHAnsi"/>
              </w:rPr>
              <w:t>Six-month follow-up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7DA39E57" w14:textId="77777777" w:rsidR="00B26797" w:rsidRPr="00130B63" w:rsidRDefault="00B26797" w:rsidP="00701A94">
            <w:pPr>
              <w:jc w:val="center"/>
              <w:rPr>
                <w:rFonts w:cstheme="minorHAnsi"/>
              </w:rPr>
            </w:pPr>
          </w:p>
        </w:tc>
      </w:tr>
      <w:tr w:rsidR="00B26797" w:rsidRPr="00130B63" w14:paraId="4B8A60CE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23ACAE9B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594"/>
              <w:rPr>
                <w:rFonts w:cstheme="minorHAnsi"/>
              </w:rPr>
            </w:pPr>
            <w:r w:rsidRPr="00130B63">
              <w:rPr>
                <w:rFonts w:cstheme="minorHAnsi"/>
              </w:rPr>
              <w:t>Problem-focused sub-scale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70F6EA60" w14:textId="30DE088A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2</w:t>
            </w:r>
            <w:r w:rsidR="00B63B86">
              <w:rPr>
                <w:rFonts w:cstheme="minorHAnsi"/>
              </w:rPr>
              <w:t>1</w:t>
            </w:r>
          </w:p>
        </w:tc>
      </w:tr>
      <w:tr w:rsidR="00B26797" w:rsidRPr="00130B63" w14:paraId="1B08E436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16B0A976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594"/>
              <w:rPr>
                <w:rFonts w:cstheme="minorHAnsi"/>
              </w:rPr>
            </w:pPr>
            <w:r w:rsidRPr="00130B63">
              <w:rPr>
                <w:rFonts w:cstheme="minorHAnsi"/>
              </w:rPr>
              <w:t>Emotion-focused sub-scale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24CB0198" w14:textId="0EA6ACD0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</w:t>
            </w:r>
            <w:r w:rsidR="00B63B86">
              <w:rPr>
                <w:rFonts w:cstheme="minorHAnsi"/>
              </w:rPr>
              <w:t>18</w:t>
            </w:r>
          </w:p>
        </w:tc>
      </w:tr>
      <w:tr w:rsidR="00B26797" w:rsidRPr="00130B63" w14:paraId="1F3A7C51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3F27A3BD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594"/>
              <w:rPr>
                <w:rFonts w:cstheme="minorHAnsi"/>
              </w:rPr>
            </w:pPr>
            <w:r w:rsidRPr="00130B63">
              <w:rPr>
                <w:rFonts w:cstheme="minorHAnsi"/>
              </w:rPr>
              <w:t>Social support sub-scale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6AA6E20A" w14:textId="1B213A5E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14</w:t>
            </w:r>
          </w:p>
        </w:tc>
      </w:tr>
      <w:tr w:rsidR="00B26797" w:rsidRPr="00130B63" w14:paraId="5BCB1128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21BFEB5F" w14:textId="77777777" w:rsidR="00B26797" w:rsidRPr="00130B63" w:rsidRDefault="00B26797" w:rsidP="00701A9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130B63">
              <w:rPr>
                <w:rFonts w:cstheme="minorHAnsi"/>
              </w:rPr>
              <w:t>School Connectedness Scale score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47A68F0F" w14:textId="77777777" w:rsidR="00B26797" w:rsidRPr="00130B63" w:rsidRDefault="00B26797" w:rsidP="00701A94">
            <w:pPr>
              <w:jc w:val="center"/>
              <w:rPr>
                <w:rFonts w:cstheme="minorHAnsi"/>
              </w:rPr>
            </w:pPr>
          </w:p>
        </w:tc>
      </w:tr>
      <w:tr w:rsidR="00B26797" w:rsidRPr="00130B63" w14:paraId="25A08F68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185E1C27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313"/>
              <w:rPr>
                <w:rFonts w:cstheme="minorHAnsi"/>
              </w:rPr>
            </w:pPr>
            <w:r w:rsidRPr="00130B63">
              <w:rPr>
                <w:rFonts w:cstheme="minorHAnsi"/>
              </w:rPr>
              <w:t>Post-intervention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7BA28A4C" w14:textId="6016931D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2</w:t>
            </w:r>
            <w:r w:rsidR="00B63B86">
              <w:rPr>
                <w:rFonts w:cstheme="minorHAnsi"/>
              </w:rPr>
              <w:t>1</w:t>
            </w:r>
          </w:p>
        </w:tc>
      </w:tr>
      <w:tr w:rsidR="00B26797" w:rsidRPr="00130B63" w14:paraId="4B55DA20" w14:textId="77777777" w:rsidTr="00B26797">
        <w:trPr>
          <w:trHeight w:val="366"/>
        </w:trPr>
        <w:tc>
          <w:tcPr>
            <w:tcW w:w="55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AA3DC2" w14:textId="77777777" w:rsidR="00B26797" w:rsidRPr="00130B63" w:rsidRDefault="00B26797" w:rsidP="00701A94">
            <w:pPr>
              <w:autoSpaceDE w:val="0"/>
              <w:autoSpaceDN w:val="0"/>
              <w:adjustRightInd w:val="0"/>
              <w:ind w:left="313"/>
              <w:rPr>
                <w:rFonts w:cstheme="minorHAnsi"/>
              </w:rPr>
            </w:pPr>
            <w:r w:rsidRPr="00130B63">
              <w:rPr>
                <w:rFonts w:cstheme="minorHAnsi"/>
              </w:rPr>
              <w:t>Six-month follow-up</w:t>
            </w:r>
          </w:p>
        </w:tc>
        <w:tc>
          <w:tcPr>
            <w:tcW w:w="1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61C1D6" w14:textId="6E563DB8" w:rsidR="00B26797" w:rsidRPr="00130B63" w:rsidRDefault="00B26797" w:rsidP="00701A94">
            <w:pPr>
              <w:jc w:val="center"/>
              <w:rPr>
                <w:rFonts w:cstheme="minorHAnsi"/>
              </w:rPr>
            </w:pPr>
            <w:r w:rsidRPr="00130B63">
              <w:rPr>
                <w:rFonts w:cstheme="minorHAnsi"/>
              </w:rPr>
              <w:t>0</w:t>
            </w:r>
            <w:r w:rsidR="001927D3">
              <w:rPr>
                <w:rFonts w:cstheme="minorHAnsi"/>
              </w:rPr>
              <w:t>·</w:t>
            </w:r>
            <w:r w:rsidRPr="00130B63">
              <w:rPr>
                <w:rFonts w:cstheme="minorHAnsi"/>
              </w:rPr>
              <w:t>0</w:t>
            </w:r>
            <w:r w:rsidR="00B63B86">
              <w:rPr>
                <w:rFonts w:cstheme="minorHAnsi"/>
              </w:rPr>
              <w:t>44</w:t>
            </w:r>
          </w:p>
        </w:tc>
      </w:tr>
    </w:tbl>
    <w:p w14:paraId="4A40FA71" w14:textId="1B3AD93C" w:rsidR="00B26797" w:rsidRDefault="00B26797" w:rsidP="00B26797">
      <w:pPr>
        <w:spacing w:line="360" w:lineRule="auto"/>
        <w:rPr>
          <w:rStyle w:val="fontstyle31"/>
          <w:rFonts w:asciiTheme="minorHAnsi" w:hAnsiTheme="minorHAnsi" w:cstheme="minorHAnsi"/>
          <w:sz w:val="22"/>
          <w:szCs w:val="22"/>
        </w:rPr>
      </w:pPr>
    </w:p>
    <w:p w14:paraId="3BAC94CF" w14:textId="77777777" w:rsidR="00412036" w:rsidRPr="00130B63" w:rsidRDefault="00412036" w:rsidP="00B26797">
      <w:pPr>
        <w:spacing w:line="360" w:lineRule="auto"/>
        <w:rPr>
          <w:rStyle w:val="fontstyle31"/>
          <w:rFonts w:asciiTheme="minorHAnsi" w:hAnsiTheme="minorHAnsi" w:cstheme="minorHAnsi"/>
          <w:sz w:val="22"/>
          <w:szCs w:val="22"/>
        </w:rPr>
      </w:pPr>
    </w:p>
    <w:sectPr w:rsidR="00412036" w:rsidRPr="00130B63" w:rsidSect="000B2C97">
      <w:pgSz w:w="12240" w:h="15840"/>
      <w:pgMar w:top="126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B059CE" w14:textId="77777777" w:rsidR="00B65063" w:rsidRDefault="00B65063" w:rsidP="00BA466D">
      <w:r>
        <w:separator/>
      </w:r>
    </w:p>
  </w:endnote>
  <w:endnote w:type="continuationSeparator" w:id="0">
    <w:p w14:paraId="7DFCB49D" w14:textId="77777777" w:rsidR="00B65063" w:rsidRDefault="00B65063" w:rsidP="00BA46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dvTTaf7f9f4f.B">
    <w:altName w:val="Times New Roman"/>
    <w:panose1 w:val="00000000000000000000"/>
    <w:charset w:val="00"/>
    <w:family w:val="roman"/>
    <w:notTrueType/>
    <w:pitch w:val="default"/>
  </w:font>
  <w:font w:name="AdvTT99c4c969">
    <w:altName w:val="Times New Roman"/>
    <w:panose1 w:val="00000000000000000000"/>
    <w:charset w:val="00"/>
    <w:family w:val="roman"/>
    <w:notTrueType/>
    <w:pitch w:val="default"/>
  </w:font>
  <w:font w:name="AdvTTb5929f4c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TTb5929f4c+20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E68D3" w14:textId="77777777" w:rsidR="00B65063" w:rsidRDefault="00B65063" w:rsidP="00BA466D">
      <w:r>
        <w:separator/>
      </w:r>
    </w:p>
  </w:footnote>
  <w:footnote w:type="continuationSeparator" w:id="0">
    <w:p w14:paraId="0FC2962A" w14:textId="77777777" w:rsidR="00B65063" w:rsidRDefault="00B65063" w:rsidP="00BA46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845CE"/>
    <w:multiLevelType w:val="hybridMultilevel"/>
    <w:tmpl w:val="13C81BB0"/>
    <w:lvl w:ilvl="0" w:tplc="94726474">
      <w:start w:val="1"/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0B3BF0"/>
    <w:multiLevelType w:val="hybridMultilevel"/>
    <w:tmpl w:val="E528E266"/>
    <w:lvl w:ilvl="0" w:tplc="8EEEBD5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D40C1"/>
    <w:multiLevelType w:val="hybridMultilevel"/>
    <w:tmpl w:val="D4A44D9A"/>
    <w:lvl w:ilvl="0" w:tplc="751652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66C279D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84BA5C7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B6F8C76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C68392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4F5A9C0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2CB2160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8F4B90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852C65E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08747DE4"/>
    <w:multiLevelType w:val="hybridMultilevel"/>
    <w:tmpl w:val="849A994C"/>
    <w:lvl w:ilvl="0" w:tplc="1B4A3B9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02B81"/>
    <w:multiLevelType w:val="hybridMultilevel"/>
    <w:tmpl w:val="B950D716"/>
    <w:lvl w:ilvl="0" w:tplc="DA6E2C1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43EBB"/>
    <w:multiLevelType w:val="hybridMultilevel"/>
    <w:tmpl w:val="0F1AB800"/>
    <w:lvl w:ilvl="0" w:tplc="AA0C2496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B87A6A"/>
    <w:multiLevelType w:val="multilevel"/>
    <w:tmpl w:val="E932E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FB0DAE"/>
    <w:multiLevelType w:val="hybridMultilevel"/>
    <w:tmpl w:val="2D8476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D927F9"/>
    <w:multiLevelType w:val="hybridMultilevel"/>
    <w:tmpl w:val="8B802BC0"/>
    <w:lvl w:ilvl="0" w:tplc="BD70FD28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196B2C"/>
    <w:multiLevelType w:val="hybridMultilevel"/>
    <w:tmpl w:val="F6AA5DF2"/>
    <w:lvl w:ilvl="0" w:tplc="5D50538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75E3E"/>
    <w:multiLevelType w:val="hybridMultilevel"/>
    <w:tmpl w:val="670A55EA"/>
    <w:lvl w:ilvl="0" w:tplc="9472647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477687"/>
    <w:multiLevelType w:val="hybridMultilevel"/>
    <w:tmpl w:val="2616915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B97FA1"/>
    <w:multiLevelType w:val="hybridMultilevel"/>
    <w:tmpl w:val="59208C70"/>
    <w:lvl w:ilvl="0" w:tplc="918C288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A3B1D"/>
    <w:multiLevelType w:val="hybridMultilevel"/>
    <w:tmpl w:val="BDEEF3D8"/>
    <w:lvl w:ilvl="0" w:tplc="16B454F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571049"/>
    <w:multiLevelType w:val="hybridMultilevel"/>
    <w:tmpl w:val="DD4424F4"/>
    <w:lvl w:ilvl="0" w:tplc="3050C34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E24B4"/>
    <w:multiLevelType w:val="hybridMultilevel"/>
    <w:tmpl w:val="7F5A06C8"/>
    <w:lvl w:ilvl="0" w:tplc="3CCA7E16">
      <w:start w:val="1"/>
      <w:numFmt w:val="bullet"/>
      <w:lvlText w:val="-"/>
      <w:lvlJc w:val="left"/>
      <w:pPr>
        <w:ind w:left="63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6" w15:restartNumberingAfterBreak="0">
    <w:nsid w:val="4690576C"/>
    <w:multiLevelType w:val="hybridMultilevel"/>
    <w:tmpl w:val="0B646FAA"/>
    <w:lvl w:ilvl="0" w:tplc="4658091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C02C80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9A2770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3B082B9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D4CBAA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615EF14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D5241E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B9A3E5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6AF6C40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7" w15:restartNumberingAfterBreak="0">
    <w:nsid w:val="637D7E11"/>
    <w:multiLevelType w:val="hybridMultilevel"/>
    <w:tmpl w:val="E01AE90C"/>
    <w:lvl w:ilvl="0" w:tplc="A6405BCA">
      <w:start w:val="1"/>
      <w:numFmt w:val="bullet"/>
      <w:lvlText w:val=""/>
      <w:lvlJc w:val="left"/>
      <w:pPr>
        <w:ind w:left="720" w:hanging="360"/>
      </w:pPr>
      <w:rPr>
        <w:rFonts w:ascii="Wingdings" w:eastAsia="Times New Roman" w:hAnsi="Wingdings" w:cstheme="minorBidi" w:hint="default"/>
        <w:color w:val="00000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85169C"/>
    <w:multiLevelType w:val="hybridMultilevel"/>
    <w:tmpl w:val="E6D2AEB2"/>
    <w:lvl w:ilvl="0" w:tplc="37040526">
      <w:numFmt w:val="bullet"/>
      <w:lvlText w:val="-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DB3853"/>
    <w:multiLevelType w:val="hybridMultilevel"/>
    <w:tmpl w:val="2118DD24"/>
    <w:lvl w:ilvl="0" w:tplc="606C781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A490B9C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17C3F2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FFB0A0E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698928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E6EA1F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EC6D38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67EA95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23E4BC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0" w15:restartNumberingAfterBreak="0">
    <w:nsid w:val="6E337765"/>
    <w:multiLevelType w:val="multilevel"/>
    <w:tmpl w:val="73B6AD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3C63D64"/>
    <w:multiLevelType w:val="hybridMultilevel"/>
    <w:tmpl w:val="F04C2F4A"/>
    <w:lvl w:ilvl="0" w:tplc="9CCA72A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C0A65CB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392E25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B44C58D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BE6BC0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DB2BC2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7466E73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176A94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A95E080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2" w15:restartNumberingAfterBreak="0">
    <w:nsid w:val="750F212B"/>
    <w:multiLevelType w:val="hybridMultilevel"/>
    <w:tmpl w:val="ED928B8E"/>
    <w:lvl w:ilvl="0" w:tplc="1090E126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145272"/>
    <w:multiLevelType w:val="hybridMultilevel"/>
    <w:tmpl w:val="4DDA1E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1374DA"/>
    <w:multiLevelType w:val="hybridMultilevel"/>
    <w:tmpl w:val="1752158C"/>
    <w:lvl w:ilvl="0" w:tplc="5D10B750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5"/>
  </w:num>
  <w:num w:numId="4">
    <w:abstractNumId w:val="8"/>
  </w:num>
  <w:num w:numId="5">
    <w:abstractNumId w:val="5"/>
  </w:num>
  <w:num w:numId="6">
    <w:abstractNumId w:val="4"/>
  </w:num>
  <w:num w:numId="7">
    <w:abstractNumId w:val="3"/>
  </w:num>
  <w:num w:numId="8">
    <w:abstractNumId w:val="22"/>
  </w:num>
  <w:num w:numId="9">
    <w:abstractNumId w:val="14"/>
  </w:num>
  <w:num w:numId="10">
    <w:abstractNumId w:val="18"/>
  </w:num>
  <w:num w:numId="11">
    <w:abstractNumId w:val="24"/>
  </w:num>
  <w:num w:numId="12">
    <w:abstractNumId w:val="20"/>
  </w:num>
  <w:num w:numId="13">
    <w:abstractNumId w:val="12"/>
  </w:num>
  <w:num w:numId="14">
    <w:abstractNumId w:val="9"/>
  </w:num>
  <w:num w:numId="15">
    <w:abstractNumId w:val="11"/>
  </w:num>
  <w:num w:numId="16">
    <w:abstractNumId w:val="13"/>
  </w:num>
  <w:num w:numId="17">
    <w:abstractNumId w:val="7"/>
  </w:num>
  <w:num w:numId="18">
    <w:abstractNumId w:val="16"/>
  </w:num>
  <w:num w:numId="19">
    <w:abstractNumId w:val="19"/>
  </w:num>
  <w:num w:numId="20">
    <w:abstractNumId w:val="2"/>
  </w:num>
  <w:num w:numId="21">
    <w:abstractNumId w:val="21"/>
  </w:num>
  <w:num w:numId="22">
    <w:abstractNumId w:val="17"/>
  </w:num>
  <w:num w:numId="23">
    <w:abstractNumId w:val="23"/>
  </w:num>
  <w:num w:numId="24">
    <w:abstractNumId w:val="1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MTG3NLQ0NTIxMzZU0lEKTi0uzszPAykwsqwFAHEKhpo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BMC Psychiatry&lt;/Style&gt;&lt;LeftDelim&gt;{&lt;/LeftDelim&gt;&lt;RightDelim&gt;}&lt;/RightDelim&gt;&lt;FontName&gt;AdvTTb5929f4c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zvttvd9ietf21edf055trz6w52ffxr0t025&quot;&gt;Pp1_adaptation&lt;record-ids&gt;&lt;item&gt;1&lt;/item&gt;&lt;item&gt;2&lt;/item&gt;&lt;item&gt;4&lt;/item&gt;&lt;item&gt;6&lt;/item&gt;&lt;item&gt;7&lt;/item&gt;&lt;item&gt;9&lt;/item&gt;&lt;item&gt;11&lt;/item&gt;&lt;item&gt;12&lt;/item&gt;&lt;item&gt;13&lt;/item&gt;&lt;item&gt;14&lt;/item&gt;&lt;item&gt;15&lt;/item&gt;&lt;item&gt;17&lt;/item&gt;&lt;item&gt;18&lt;/item&gt;&lt;item&gt;19&lt;/item&gt;&lt;item&gt;20&lt;/item&gt;&lt;item&gt;21&lt;/item&gt;&lt;item&gt;23&lt;/item&gt;&lt;item&gt;24&lt;/item&gt;&lt;item&gt;25&lt;/item&gt;&lt;item&gt;27&lt;/item&gt;&lt;item&gt;28&lt;/item&gt;&lt;item&gt;29&lt;/item&gt;&lt;item&gt;34&lt;/item&gt;&lt;item&gt;35&lt;/item&gt;&lt;item&gt;36&lt;/item&gt;&lt;item&gt;37&lt;/item&gt;&lt;item&gt;38&lt;/item&gt;&lt;item&gt;39&lt;/item&gt;&lt;item&gt;41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9&lt;/item&gt;&lt;item&gt;60&lt;/item&gt;&lt;/record-ids&gt;&lt;/item&gt;&lt;/Libraries&gt;"/>
  </w:docVars>
  <w:rsids>
    <w:rsidRoot w:val="005F40CF"/>
    <w:rsid w:val="000007FD"/>
    <w:rsid w:val="00001A51"/>
    <w:rsid w:val="00003388"/>
    <w:rsid w:val="00003C3D"/>
    <w:rsid w:val="00004C26"/>
    <w:rsid w:val="00005F30"/>
    <w:rsid w:val="00006CD1"/>
    <w:rsid w:val="00007769"/>
    <w:rsid w:val="00007A0F"/>
    <w:rsid w:val="00007D37"/>
    <w:rsid w:val="00012134"/>
    <w:rsid w:val="00013025"/>
    <w:rsid w:val="000144D3"/>
    <w:rsid w:val="00014C73"/>
    <w:rsid w:val="00014CD1"/>
    <w:rsid w:val="00015167"/>
    <w:rsid w:val="00015296"/>
    <w:rsid w:val="000152E6"/>
    <w:rsid w:val="000158F7"/>
    <w:rsid w:val="00015AA2"/>
    <w:rsid w:val="00015AFB"/>
    <w:rsid w:val="000173C4"/>
    <w:rsid w:val="00017BE0"/>
    <w:rsid w:val="0002053E"/>
    <w:rsid w:val="00020676"/>
    <w:rsid w:val="00020B54"/>
    <w:rsid w:val="000211EE"/>
    <w:rsid w:val="00021A5E"/>
    <w:rsid w:val="00022775"/>
    <w:rsid w:val="00023025"/>
    <w:rsid w:val="000234E6"/>
    <w:rsid w:val="000246EB"/>
    <w:rsid w:val="00025221"/>
    <w:rsid w:val="00025BA7"/>
    <w:rsid w:val="00026030"/>
    <w:rsid w:val="00027605"/>
    <w:rsid w:val="00027D4D"/>
    <w:rsid w:val="00033B40"/>
    <w:rsid w:val="00033D57"/>
    <w:rsid w:val="00035203"/>
    <w:rsid w:val="00035695"/>
    <w:rsid w:val="00036160"/>
    <w:rsid w:val="00036553"/>
    <w:rsid w:val="00036B45"/>
    <w:rsid w:val="000378E0"/>
    <w:rsid w:val="00037B82"/>
    <w:rsid w:val="000401F9"/>
    <w:rsid w:val="000405D2"/>
    <w:rsid w:val="00040C33"/>
    <w:rsid w:val="00040F79"/>
    <w:rsid w:val="000428C9"/>
    <w:rsid w:val="000428F6"/>
    <w:rsid w:val="000430E9"/>
    <w:rsid w:val="000432D9"/>
    <w:rsid w:val="00044117"/>
    <w:rsid w:val="00044805"/>
    <w:rsid w:val="00044E64"/>
    <w:rsid w:val="0004578F"/>
    <w:rsid w:val="00045A74"/>
    <w:rsid w:val="00045B09"/>
    <w:rsid w:val="000462B7"/>
    <w:rsid w:val="000463C2"/>
    <w:rsid w:val="00046C27"/>
    <w:rsid w:val="000503B2"/>
    <w:rsid w:val="00052A67"/>
    <w:rsid w:val="00052E1E"/>
    <w:rsid w:val="00053203"/>
    <w:rsid w:val="00054BF5"/>
    <w:rsid w:val="00055FFB"/>
    <w:rsid w:val="00063052"/>
    <w:rsid w:val="00063176"/>
    <w:rsid w:val="00064652"/>
    <w:rsid w:val="00064864"/>
    <w:rsid w:val="000656BB"/>
    <w:rsid w:val="00065D56"/>
    <w:rsid w:val="00067A79"/>
    <w:rsid w:val="00067DD6"/>
    <w:rsid w:val="00067E18"/>
    <w:rsid w:val="00071587"/>
    <w:rsid w:val="00071F44"/>
    <w:rsid w:val="00072994"/>
    <w:rsid w:val="000735C7"/>
    <w:rsid w:val="0007471D"/>
    <w:rsid w:val="000761E2"/>
    <w:rsid w:val="000763A5"/>
    <w:rsid w:val="00076EE1"/>
    <w:rsid w:val="000773B9"/>
    <w:rsid w:val="00077F2E"/>
    <w:rsid w:val="00080BD6"/>
    <w:rsid w:val="00081778"/>
    <w:rsid w:val="000825E7"/>
    <w:rsid w:val="000838DB"/>
    <w:rsid w:val="00083AA2"/>
    <w:rsid w:val="00085E38"/>
    <w:rsid w:val="00086DBE"/>
    <w:rsid w:val="00090525"/>
    <w:rsid w:val="00090E40"/>
    <w:rsid w:val="00090EB3"/>
    <w:rsid w:val="0009260E"/>
    <w:rsid w:val="00092614"/>
    <w:rsid w:val="000926AB"/>
    <w:rsid w:val="00093B6F"/>
    <w:rsid w:val="00096D02"/>
    <w:rsid w:val="00096D77"/>
    <w:rsid w:val="000970C5"/>
    <w:rsid w:val="000A0320"/>
    <w:rsid w:val="000A0BF4"/>
    <w:rsid w:val="000A13AC"/>
    <w:rsid w:val="000A167A"/>
    <w:rsid w:val="000A36AF"/>
    <w:rsid w:val="000A3907"/>
    <w:rsid w:val="000A3EBF"/>
    <w:rsid w:val="000A5AC1"/>
    <w:rsid w:val="000A61BF"/>
    <w:rsid w:val="000B0811"/>
    <w:rsid w:val="000B1A49"/>
    <w:rsid w:val="000B23AE"/>
    <w:rsid w:val="000B26B7"/>
    <w:rsid w:val="000B2896"/>
    <w:rsid w:val="000B2C97"/>
    <w:rsid w:val="000B39F8"/>
    <w:rsid w:val="000B42E8"/>
    <w:rsid w:val="000B43FD"/>
    <w:rsid w:val="000B5095"/>
    <w:rsid w:val="000B5AE1"/>
    <w:rsid w:val="000B6003"/>
    <w:rsid w:val="000B656D"/>
    <w:rsid w:val="000B67BE"/>
    <w:rsid w:val="000C0262"/>
    <w:rsid w:val="000C098F"/>
    <w:rsid w:val="000C0BDD"/>
    <w:rsid w:val="000C0FE5"/>
    <w:rsid w:val="000C1C1C"/>
    <w:rsid w:val="000C1D42"/>
    <w:rsid w:val="000C24E2"/>
    <w:rsid w:val="000C25F1"/>
    <w:rsid w:val="000C2903"/>
    <w:rsid w:val="000C2F00"/>
    <w:rsid w:val="000C404A"/>
    <w:rsid w:val="000C4C93"/>
    <w:rsid w:val="000C4EE5"/>
    <w:rsid w:val="000C65F4"/>
    <w:rsid w:val="000D08D1"/>
    <w:rsid w:val="000D0BE5"/>
    <w:rsid w:val="000D0C15"/>
    <w:rsid w:val="000D28E6"/>
    <w:rsid w:val="000D32DE"/>
    <w:rsid w:val="000D3F11"/>
    <w:rsid w:val="000D41FD"/>
    <w:rsid w:val="000D4D80"/>
    <w:rsid w:val="000D7205"/>
    <w:rsid w:val="000E1BA7"/>
    <w:rsid w:val="000E2723"/>
    <w:rsid w:val="000E28F6"/>
    <w:rsid w:val="000E2B46"/>
    <w:rsid w:val="000E2B60"/>
    <w:rsid w:val="000E3234"/>
    <w:rsid w:val="000E3521"/>
    <w:rsid w:val="000E50D3"/>
    <w:rsid w:val="000E51A0"/>
    <w:rsid w:val="000E7519"/>
    <w:rsid w:val="000E7CF1"/>
    <w:rsid w:val="000F01C0"/>
    <w:rsid w:val="000F09BA"/>
    <w:rsid w:val="000F1DBC"/>
    <w:rsid w:val="000F1DE4"/>
    <w:rsid w:val="000F2121"/>
    <w:rsid w:val="000F2241"/>
    <w:rsid w:val="000F2CD4"/>
    <w:rsid w:val="000F42DA"/>
    <w:rsid w:val="000F44C0"/>
    <w:rsid w:val="000F4529"/>
    <w:rsid w:val="000F45C0"/>
    <w:rsid w:val="000F5B8C"/>
    <w:rsid w:val="000F5D7B"/>
    <w:rsid w:val="000F6515"/>
    <w:rsid w:val="000F6533"/>
    <w:rsid w:val="000F6728"/>
    <w:rsid w:val="000F6CE8"/>
    <w:rsid w:val="000F733C"/>
    <w:rsid w:val="001004EB"/>
    <w:rsid w:val="00100D2A"/>
    <w:rsid w:val="00101EE2"/>
    <w:rsid w:val="001025EB"/>
    <w:rsid w:val="0010462B"/>
    <w:rsid w:val="001049AF"/>
    <w:rsid w:val="0010567F"/>
    <w:rsid w:val="00105896"/>
    <w:rsid w:val="0010595D"/>
    <w:rsid w:val="00105A1A"/>
    <w:rsid w:val="00105B15"/>
    <w:rsid w:val="0010666F"/>
    <w:rsid w:val="0010701A"/>
    <w:rsid w:val="00107BA9"/>
    <w:rsid w:val="00107D97"/>
    <w:rsid w:val="00111DCE"/>
    <w:rsid w:val="00113BBF"/>
    <w:rsid w:val="00113C4A"/>
    <w:rsid w:val="00113C51"/>
    <w:rsid w:val="0011409F"/>
    <w:rsid w:val="00114EF5"/>
    <w:rsid w:val="00114FBC"/>
    <w:rsid w:val="00115CE9"/>
    <w:rsid w:val="001173C3"/>
    <w:rsid w:val="00117EFC"/>
    <w:rsid w:val="00120198"/>
    <w:rsid w:val="001216A0"/>
    <w:rsid w:val="00121BD8"/>
    <w:rsid w:val="00122145"/>
    <w:rsid w:val="0012231A"/>
    <w:rsid w:val="0012290E"/>
    <w:rsid w:val="00122A93"/>
    <w:rsid w:val="001234F8"/>
    <w:rsid w:val="00123779"/>
    <w:rsid w:val="001271AD"/>
    <w:rsid w:val="001279A6"/>
    <w:rsid w:val="00130B63"/>
    <w:rsid w:val="00130B9B"/>
    <w:rsid w:val="00131924"/>
    <w:rsid w:val="001350E9"/>
    <w:rsid w:val="0013580A"/>
    <w:rsid w:val="00135B16"/>
    <w:rsid w:val="00135F04"/>
    <w:rsid w:val="00135F97"/>
    <w:rsid w:val="00135FB1"/>
    <w:rsid w:val="00136378"/>
    <w:rsid w:val="00136CC5"/>
    <w:rsid w:val="0014136B"/>
    <w:rsid w:val="00142D90"/>
    <w:rsid w:val="00142D98"/>
    <w:rsid w:val="00142F3A"/>
    <w:rsid w:val="00144639"/>
    <w:rsid w:val="00144863"/>
    <w:rsid w:val="00144C45"/>
    <w:rsid w:val="00150BD1"/>
    <w:rsid w:val="00150BD5"/>
    <w:rsid w:val="0015100E"/>
    <w:rsid w:val="00151534"/>
    <w:rsid w:val="00151B33"/>
    <w:rsid w:val="001552A3"/>
    <w:rsid w:val="001607B1"/>
    <w:rsid w:val="0016153A"/>
    <w:rsid w:val="0016225C"/>
    <w:rsid w:val="00162DCE"/>
    <w:rsid w:val="0016316F"/>
    <w:rsid w:val="001634B6"/>
    <w:rsid w:val="00163EE5"/>
    <w:rsid w:val="00164254"/>
    <w:rsid w:val="00164F5F"/>
    <w:rsid w:val="001656C9"/>
    <w:rsid w:val="00165F95"/>
    <w:rsid w:val="0016686E"/>
    <w:rsid w:val="001670ED"/>
    <w:rsid w:val="001704F4"/>
    <w:rsid w:val="001712E3"/>
    <w:rsid w:val="00173295"/>
    <w:rsid w:val="00175B2A"/>
    <w:rsid w:val="001770AB"/>
    <w:rsid w:val="00177538"/>
    <w:rsid w:val="00180178"/>
    <w:rsid w:val="001807F6"/>
    <w:rsid w:val="0018170A"/>
    <w:rsid w:val="00181D0F"/>
    <w:rsid w:val="00181D63"/>
    <w:rsid w:val="001820F3"/>
    <w:rsid w:val="00184CEB"/>
    <w:rsid w:val="00184F1F"/>
    <w:rsid w:val="0018504D"/>
    <w:rsid w:val="00185166"/>
    <w:rsid w:val="00185CA7"/>
    <w:rsid w:val="0018688B"/>
    <w:rsid w:val="001876A1"/>
    <w:rsid w:val="00190AE8"/>
    <w:rsid w:val="00192601"/>
    <w:rsid w:val="001927D3"/>
    <w:rsid w:val="00192AE7"/>
    <w:rsid w:val="00192C51"/>
    <w:rsid w:val="001933B2"/>
    <w:rsid w:val="00194262"/>
    <w:rsid w:val="00195770"/>
    <w:rsid w:val="0019608C"/>
    <w:rsid w:val="00196460"/>
    <w:rsid w:val="00196526"/>
    <w:rsid w:val="00196D9F"/>
    <w:rsid w:val="00197D6A"/>
    <w:rsid w:val="001A1504"/>
    <w:rsid w:val="001A1685"/>
    <w:rsid w:val="001A171B"/>
    <w:rsid w:val="001A2552"/>
    <w:rsid w:val="001A28B5"/>
    <w:rsid w:val="001A43EE"/>
    <w:rsid w:val="001A4D6E"/>
    <w:rsid w:val="001A5BE4"/>
    <w:rsid w:val="001A7084"/>
    <w:rsid w:val="001B023F"/>
    <w:rsid w:val="001B1025"/>
    <w:rsid w:val="001B179C"/>
    <w:rsid w:val="001B1DAF"/>
    <w:rsid w:val="001B34A9"/>
    <w:rsid w:val="001B3EF9"/>
    <w:rsid w:val="001B58D5"/>
    <w:rsid w:val="001B5C99"/>
    <w:rsid w:val="001B7500"/>
    <w:rsid w:val="001B7EF4"/>
    <w:rsid w:val="001B7F86"/>
    <w:rsid w:val="001C2A85"/>
    <w:rsid w:val="001C3EF1"/>
    <w:rsid w:val="001C78A8"/>
    <w:rsid w:val="001C7954"/>
    <w:rsid w:val="001D0C3C"/>
    <w:rsid w:val="001D0DEC"/>
    <w:rsid w:val="001D111D"/>
    <w:rsid w:val="001D12B2"/>
    <w:rsid w:val="001D27A5"/>
    <w:rsid w:val="001D29AA"/>
    <w:rsid w:val="001D3148"/>
    <w:rsid w:val="001D49A5"/>
    <w:rsid w:val="001D4F28"/>
    <w:rsid w:val="001D4F5F"/>
    <w:rsid w:val="001D5560"/>
    <w:rsid w:val="001D5879"/>
    <w:rsid w:val="001D5E72"/>
    <w:rsid w:val="001D655A"/>
    <w:rsid w:val="001D75B7"/>
    <w:rsid w:val="001E05BC"/>
    <w:rsid w:val="001E0824"/>
    <w:rsid w:val="001E0ADA"/>
    <w:rsid w:val="001E1492"/>
    <w:rsid w:val="001E14C7"/>
    <w:rsid w:val="001E2FDC"/>
    <w:rsid w:val="001E3FC6"/>
    <w:rsid w:val="001E4220"/>
    <w:rsid w:val="001E4472"/>
    <w:rsid w:val="001E4CBC"/>
    <w:rsid w:val="001E653B"/>
    <w:rsid w:val="001E6776"/>
    <w:rsid w:val="001F0207"/>
    <w:rsid w:val="001F0279"/>
    <w:rsid w:val="001F034B"/>
    <w:rsid w:val="001F06AF"/>
    <w:rsid w:val="001F07B9"/>
    <w:rsid w:val="001F0E07"/>
    <w:rsid w:val="001F1E72"/>
    <w:rsid w:val="001F1FA8"/>
    <w:rsid w:val="001F43DF"/>
    <w:rsid w:val="001F5CF9"/>
    <w:rsid w:val="001F5DFA"/>
    <w:rsid w:val="001F614E"/>
    <w:rsid w:val="001F6B2D"/>
    <w:rsid w:val="001F6CF9"/>
    <w:rsid w:val="001F7701"/>
    <w:rsid w:val="0020087C"/>
    <w:rsid w:val="0020199E"/>
    <w:rsid w:val="0020213C"/>
    <w:rsid w:val="0020263B"/>
    <w:rsid w:val="002026AE"/>
    <w:rsid w:val="00204764"/>
    <w:rsid w:val="00206693"/>
    <w:rsid w:val="00206889"/>
    <w:rsid w:val="00206DDA"/>
    <w:rsid w:val="00207667"/>
    <w:rsid w:val="0020766B"/>
    <w:rsid w:val="002077BB"/>
    <w:rsid w:val="00210894"/>
    <w:rsid w:val="0021223C"/>
    <w:rsid w:val="0021278B"/>
    <w:rsid w:val="002134ED"/>
    <w:rsid w:val="00213699"/>
    <w:rsid w:val="002138C1"/>
    <w:rsid w:val="00214634"/>
    <w:rsid w:val="0021487D"/>
    <w:rsid w:val="00215D58"/>
    <w:rsid w:val="0021620C"/>
    <w:rsid w:val="00216754"/>
    <w:rsid w:val="0021730B"/>
    <w:rsid w:val="00220137"/>
    <w:rsid w:val="00220BF5"/>
    <w:rsid w:val="0022156F"/>
    <w:rsid w:val="002226FB"/>
    <w:rsid w:val="00223999"/>
    <w:rsid w:val="00224408"/>
    <w:rsid w:val="0022535B"/>
    <w:rsid w:val="0022595D"/>
    <w:rsid w:val="00225B32"/>
    <w:rsid w:val="0022762A"/>
    <w:rsid w:val="00227C42"/>
    <w:rsid w:val="0023082C"/>
    <w:rsid w:val="00231032"/>
    <w:rsid w:val="00231455"/>
    <w:rsid w:val="0023311D"/>
    <w:rsid w:val="0023367F"/>
    <w:rsid w:val="002338F0"/>
    <w:rsid w:val="00233A99"/>
    <w:rsid w:val="00237CA7"/>
    <w:rsid w:val="002404C9"/>
    <w:rsid w:val="00240686"/>
    <w:rsid w:val="002406A2"/>
    <w:rsid w:val="002411DE"/>
    <w:rsid w:val="0024158D"/>
    <w:rsid w:val="00242069"/>
    <w:rsid w:val="00242A43"/>
    <w:rsid w:val="00242C12"/>
    <w:rsid w:val="00242E70"/>
    <w:rsid w:val="002435CC"/>
    <w:rsid w:val="0024396A"/>
    <w:rsid w:val="002440D0"/>
    <w:rsid w:val="002442EB"/>
    <w:rsid w:val="002445A8"/>
    <w:rsid w:val="0024492A"/>
    <w:rsid w:val="00245CDD"/>
    <w:rsid w:val="00245D07"/>
    <w:rsid w:val="00246422"/>
    <w:rsid w:val="002476E0"/>
    <w:rsid w:val="002476F1"/>
    <w:rsid w:val="0025006A"/>
    <w:rsid w:val="002502AB"/>
    <w:rsid w:val="00250358"/>
    <w:rsid w:val="002517BA"/>
    <w:rsid w:val="002528D5"/>
    <w:rsid w:val="00253019"/>
    <w:rsid w:val="0025341E"/>
    <w:rsid w:val="0025576E"/>
    <w:rsid w:val="0025610C"/>
    <w:rsid w:val="00256756"/>
    <w:rsid w:val="00256E9E"/>
    <w:rsid w:val="0025724B"/>
    <w:rsid w:val="00260310"/>
    <w:rsid w:val="0026068E"/>
    <w:rsid w:val="00261088"/>
    <w:rsid w:val="002613FF"/>
    <w:rsid w:val="00261FBF"/>
    <w:rsid w:val="002626B7"/>
    <w:rsid w:val="00262768"/>
    <w:rsid w:val="00262D47"/>
    <w:rsid w:val="00263C9F"/>
    <w:rsid w:val="00264CAB"/>
    <w:rsid w:val="00264D7E"/>
    <w:rsid w:val="0026559B"/>
    <w:rsid w:val="00265706"/>
    <w:rsid w:val="0026754F"/>
    <w:rsid w:val="00267FA0"/>
    <w:rsid w:val="00271502"/>
    <w:rsid w:val="00271824"/>
    <w:rsid w:val="00271C03"/>
    <w:rsid w:val="002726C8"/>
    <w:rsid w:val="00273070"/>
    <w:rsid w:val="00273435"/>
    <w:rsid w:val="002735F4"/>
    <w:rsid w:val="00274C53"/>
    <w:rsid w:val="00274C95"/>
    <w:rsid w:val="0027596F"/>
    <w:rsid w:val="00276BE3"/>
    <w:rsid w:val="00281EAC"/>
    <w:rsid w:val="00283193"/>
    <w:rsid w:val="00283A2F"/>
    <w:rsid w:val="00283BA6"/>
    <w:rsid w:val="00284E58"/>
    <w:rsid w:val="00285770"/>
    <w:rsid w:val="002874C8"/>
    <w:rsid w:val="0028764E"/>
    <w:rsid w:val="00290367"/>
    <w:rsid w:val="00290588"/>
    <w:rsid w:val="00290A50"/>
    <w:rsid w:val="00291E21"/>
    <w:rsid w:val="00292227"/>
    <w:rsid w:val="0029238F"/>
    <w:rsid w:val="0029268D"/>
    <w:rsid w:val="00292903"/>
    <w:rsid w:val="00292A9D"/>
    <w:rsid w:val="00292B5B"/>
    <w:rsid w:val="0029318F"/>
    <w:rsid w:val="00293216"/>
    <w:rsid w:val="00294747"/>
    <w:rsid w:val="0029492C"/>
    <w:rsid w:val="002952F2"/>
    <w:rsid w:val="00295385"/>
    <w:rsid w:val="00296979"/>
    <w:rsid w:val="002A049B"/>
    <w:rsid w:val="002A0C4D"/>
    <w:rsid w:val="002A0D7F"/>
    <w:rsid w:val="002A0E73"/>
    <w:rsid w:val="002A1938"/>
    <w:rsid w:val="002A1B62"/>
    <w:rsid w:val="002A271E"/>
    <w:rsid w:val="002A32BA"/>
    <w:rsid w:val="002A37D6"/>
    <w:rsid w:val="002A3B2D"/>
    <w:rsid w:val="002A42B0"/>
    <w:rsid w:val="002A478B"/>
    <w:rsid w:val="002A7B06"/>
    <w:rsid w:val="002A7FF7"/>
    <w:rsid w:val="002B1958"/>
    <w:rsid w:val="002B3265"/>
    <w:rsid w:val="002B4468"/>
    <w:rsid w:val="002B4EF3"/>
    <w:rsid w:val="002B5132"/>
    <w:rsid w:val="002C014B"/>
    <w:rsid w:val="002C0C93"/>
    <w:rsid w:val="002C12A1"/>
    <w:rsid w:val="002C1618"/>
    <w:rsid w:val="002C331E"/>
    <w:rsid w:val="002C378D"/>
    <w:rsid w:val="002C3F6B"/>
    <w:rsid w:val="002C40D0"/>
    <w:rsid w:val="002C4AA0"/>
    <w:rsid w:val="002C5C3F"/>
    <w:rsid w:val="002C67AC"/>
    <w:rsid w:val="002C7EF2"/>
    <w:rsid w:val="002D055F"/>
    <w:rsid w:val="002D13AA"/>
    <w:rsid w:val="002D2B9D"/>
    <w:rsid w:val="002D46FE"/>
    <w:rsid w:val="002D4D78"/>
    <w:rsid w:val="002D573E"/>
    <w:rsid w:val="002D6EB5"/>
    <w:rsid w:val="002E1CFF"/>
    <w:rsid w:val="002E21A7"/>
    <w:rsid w:val="002E2396"/>
    <w:rsid w:val="002E3991"/>
    <w:rsid w:val="002E3A67"/>
    <w:rsid w:val="002E4231"/>
    <w:rsid w:val="002E5154"/>
    <w:rsid w:val="002E5816"/>
    <w:rsid w:val="002E6087"/>
    <w:rsid w:val="002E6289"/>
    <w:rsid w:val="002E6398"/>
    <w:rsid w:val="002E6680"/>
    <w:rsid w:val="002E6966"/>
    <w:rsid w:val="002E6BD0"/>
    <w:rsid w:val="002F1675"/>
    <w:rsid w:val="002F1921"/>
    <w:rsid w:val="002F1B4E"/>
    <w:rsid w:val="002F1C48"/>
    <w:rsid w:val="002F2B6E"/>
    <w:rsid w:val="002F3A92"/>
    <w:rsid w:val="002F5593"/>
    <w:rsid w:val="002F5C84"/>
    <w:rsid w:val="002F7EFC"/>
    <w:rsid w:val="00304EE0"/>
    <w:rsid w:val="003055F9"/>
    <w:rsid w:val="00307033"/>
    <w:rsid w:val="00307D08"/>
    <w:rsid w:val="00310068"/>
    <w:rsid w:val="00311064"/>
    <w:rsid w:val="00312835"/>
    <w:rsid w:val="003143DC"/>
    <w:rsid w:val="00316535"/>
    <w:rsid w:val="003175DE"/>
    <w:rsid w:val="00317B0C"/>
    <w:rsid w:val="00317DBC"/>
    <w:rsid w:val="00317EB0"/>
    <w:rsid w:val="00317F4A"/>
    <w:rsid w:val="0032065B"/>
    <w:rsid w:val="003214C2"/>
    <w:rsid w:val="00321CC7"/>
    <w:rsid w:val="00321EFA"/>
    <w:rsid w:val="00322B92"/>
    <w:rsid w:val="00322BF2"/>
    <w:rsid w:val="00323BA4"/>
    <w:rsid w:val="00324D58"/>
    <w:rsid w:val="00325358"/>
    <w:rsid w:val="00325723"/>
    <w:rsid w:val="00325A6F"/>
    <w:rsid w:val="0032693E"/>
    <w:rsid w:val="00327E3D"/>
    <w:rsid w:val="003302F2"/>
    <w:rsid w:val="00331A9F"/>
    <w:rsid w:val="00331B33"/>
    <w:rsid w:val="003327FF"/>
    <w:rsid w:val="00332CC9"/>
    <w:rsid w:val="003333F4"/>
    <w:rsid w:val="00333A41"/>
    <w:rsid w:val="00333B54"/>
    <w:rsid w:val="003340DF"/>
    <w:rsid w:val="00335C30"/>
    <w:rsid w:val="00335F8F"/>
    <w:rsid w:val="00336AB7"/>
    <w:rsid w:val="00337BE5"/>
    <w:rsid w:val="0034086E"/>
    <w:rsid w:val="00341F49"/>
    <w:rsid w:val="00341FEB"/>
    <w:rsid w:val="003448B4"/>
    <w:rsid w:val="003455CC"/>
    <w:rsid w:val="00345B35"/>
    <w:rsid w:val="00345C08"/>
    <w:rsid w:val="00345C4A"/>
    <w:rsid w:val="00346BCA"/>
    <w:rsid w:val="0034713A"/>
    <w:rsid w:val="00347AAA"/>
    <w:rsid w:val="00350638"/>
    <w:rsid w:val="00350CE8"/>
    <w:rsid w:val="00350E4E"/>
    <w:rsid w:val="003516BD"/>
    <w:rsid w:val="00353704"/>
    <w:rsid w:val="00354A3B"/>
    <w:rsid w:val="00354C5B"/>
    <w:rsid w:val="00355354"/>
    <w:rsid w:val="003556B6"/>
    <w:rsid w:val="00355C74"/>
    <w:rsid w:val="00356217"/>
    <w:rsid w:val="003562CA"/>
    <w:rsid w:val="00356865"/>
    <w:rsid w:val="00356A41"/>
    <w:rsid w:val="00356A48"/>
    <w:rsid w:val="00356BAD"/>
    <w:rsid w:val="00357C70"/>
    <w:rsid w:val="00361100"/>
    <w:rsid w:val="00362520"/>
    <w:rsid w:val="0036357E"/>
    <w:rsid w:val="003639E6"/>
    <w:rsid w:val="003639F3"/>
    <w:rsid w:val="0036459C"/>
    <w:rsid w:val="00364A63"/>
    <w:rsid w:val="00364CC6"/>
    <w:rsid w:val="0036594F"/>
    <w:rsid w:val="00366091"/>
    <w:rsid w:val="003675D2"/>
    <w:rsid w:val="00367B6D"/>
    <w:rsid w:val="00370532"/>
    <w:rsid w:val="003731F0"/>
    <w:rsid w:val="003737CD"/>
    <w:rsid w:val="0037385D"/>
    <w:rsid w:val="00373860"/>
    <w:rsid w:val="0037541F"/>
    <w:rsid w:val="00375823"/>
    <w:rsid w:val="0037585A"/>
    <w:rsid w:val="00375B56"/>
    <w:rsid w:val="0037615F"/>
    <w:rsid w:val="00376726"/>
    <w:rsid w:val="0037677C"/>
    <w:rsid w:val="003769ED"/>
    <w:rsid w:val="00376F27"/>
    <w:rsid w:val="00380331"/>
    <w:rsid w:val="00382544"/>
    <w:rsid w:val="00382880"/>
    <w:rsid w:val="00382D89"/>
    <w:rsid w:val="00383A9F"/>
    <w:rsid w:val="00384B21"/>
    <w:rsid w:val="00384B3F"/>
    <w:rsid w:val="00385759"/>
    <w:rsid w:val="00385B0E"/>
    <w:rsid w:val="003905BA"/>
    <w:rsid w:val="0039070A"/>
    <w:rsid w:val="00391D8E"/>
    <w:rsid w:val="003926E4"/>
    <w:rsid w:val="0039389F"/>
    <w:rsid w:val="00394535"/>
    <w:rsid w:val="003947E1"/>
    <w:rsid w:val="0039517F"/>
    <w:rsid w:val="0039655B"/>
    <w:rsid w:val="00396D53"/>
    <w:rsid w:val="00396F66"/>
    <w:rsid w:val="00397E06"/>
    <w:rsid w:val="003A07FB"/>
    <w:rsid w:val="003A0834"/>
    <w:rsid w:val="003A1B1E"/>
    <w:rsid w:val="003A1FC9"/>
    <w:rsid w:val="003A2F95"/>
    <w:rsid w:val="003A3AD8"/>
    <w:rsid w:val="003A3E7A"/>
    <w:rsid w:val="003A40C7"/>
    <w:rsid w:val="003A503C"/>
    <w:rsid w:val="003A6227"/>
    <w:rsid w:val="003A694B"/>
    <w:rsid w:val="003A7AC9"/>
    <w:rsid w:val="003A7B93"/>
    <w:rsid w:val="003A7F10"/>
    <w:rsid w:val="003B0006"/>
    <w:rsid w:val="003B12BC"/>
    <w:rsid w:val="003B1A1E"/>
    <w:rsid w:val="003B1DD9"/>
    <w:rsid w:val="003B27AC"/>
    <w:rsid w:val="003B2E2A"/>
    <w:rsid w:val="003B3F2C"/>
    <w:rsid w:val="003B6778"/>
    <w:rsid w:val="003B7AD0"/>
    <w:rsid w:val="003B7F19"/>
    <w:rsid w:val="003C1742"/>
    <w:rsid w:val="003C1A92"/>
    <w:rsid w:val="003C1CBD"/>
    <w:rsid w:val="003C1DA3"/>
    <w:rsid w:val="003C2030"/>
    <w:rsid w:val="003C2A60"/>
    <w:rsid w:val="003C2B68"/>
    <w:rsid w:val="003C2B91"/>
    <w:rsid w:val="003C2CF1"/>
    <w:rsid w:val="003C2FC5"/>
    <w:rsid w:val="003C33E7"/>
    <w:rsid w:val="003C3611"/>
    <w:rsid w:val="003C37C9"/>
    <w:rsid w:val="003C4018"/>
    <w:rsid w:val="003C4397"/>
    <w:rsid w:val="003C63EA"/>
    <w:rsid w:val="003C654A"/>
    <w:rsid w:val="003C6733"/>
    <w:rsid w:val="003C741F"/>
    <w:rsid w:val="003C7FC7"/>
    <w:rsid w:val="003D09A7"/>
    <w:rsid w:val="003D18C0"/>
    <w:rsid w:val="003D1F54"/>
    <w:rsid w:val="003D34B8"/>
    <w:rsid w:val="003D3AF1"/>
    <w:rsid w:val="003D46B4"/>
    <w:rsid w:val="003D47E0"/>
    <w:rsid w:val="003D4EF3"/>
    <w:rsid w:val="003D64AD"/>
    <w:rsid w:val="003D6F08"/>
    <w:rsid w:val="003D6FFA"/>
    <w:rsid w:val="003E0DBD"/>
    <w:rsid w:val="003E2676"/>
    <w:rsid w:val="003E302D"/>
    <w:rsid w:val="003E415A"/>
    <w:rsid w:val="003E4C6D"/>
    <w:rsid w:val="003E5591"/>
    <w:rsid w:val="003E6BDF"/>
    <w:rsid w:val="003E7AD0"/>
    <w:rsid w:val="003E7DA1"/>
    <w:rsid w:val="003F0662"/>
    <w:rsid w:val="003F0A83"/>
    <w:rsid w:val="003F18C7"/>
    <w:rsid w:val="003F30CE"/>
    <w:rsid w:val="003F31DB"/>
    <w:rsid w:val="003F326E"/>
    <w:rsid w:val="003F4394"/>
    <w:rsid w:val="003F43C0"/>
    <w:rsid w:val="003F448A"/>
    <w:rsid w:val="003F49B8"/>
    <w:rsid w:val="003F4C9B"/>
    <w:rsid w:val="003F5549"/>
    <w:rsid w:val="003F6FAC"/>
    <w:rsid w:val="003F72D6"/>
    <w:rsid w:val="004001CD"/>
    <w:rsid w:val="00400A02"/>
    <w:rsid w:val="00401094"/>
    <w:rsid w:val="00401DF7"/>
    <w:rsid w:val="00401FB0"/>
    <w:rsid w:val="00404423"/>
    <w:rsid w:val="004044CD"/>
    <w:rsid w:val="0040534B"/>
    <w:rsid w:val="004060A4"/>
    <w:rsid w:val="00406689"/>
    <w:rsid w:val="00410C37"/>
    <w:rsid w:val="00410DF2"/>
    <w:rsid w:val="00410DFB"/>
    <w:rsid w:val="004112F3"/>
    <w:rsid w:val="004116DC"/>
    <w:rsid w:val="00412036"/>
    <w:rsid w:val="0041233E"/>
    <w:rsid w:val="0041279E"/>
    <w:rsid w:val="00414523"/>
    <w:rsid w:val="00415D9C"/>
    <w:rsid w:val="0041672B"/>
    <w:rsid w:val="004167DE"/>
    <w:rsid w:val="00417424"/>
    <w:rsid w:val="00417701"/>
    <w:rsid w:val="0041774A"/>
    <w:rsid w:val="00417EED"/>
    <w:rsid w:val="004204DF"/>
    <w:rsid w:val="00420F4E"/>
    <w:rsid w:val="0042136C"/>
    <w:rsid w:val="004217C0"/>
    <w:rsid w:val="00422247"/>
    <w:rsid w:val="00422880"/>
    <w:rsid w:val="00422A30"/>
    <w:rsid w:val="0042327A"/>
    <w:rsid w:val="00423C83"/>
    <w:rsid w:val="004242CA"/>
    <w:rsid w:val="0042488F"/>
    <w:rsid w:val="00426756"/>
    <w:rsid w:val="0042675D"/>
    <w:rsid w:val="00426DF6"/>
    <w:rsid w:val="004276D0"/>
    <w:rsid w:val="004305D5"/>
    <w:rsid w:val="004306D2"/>
    <w:rsid w:val="00431004"/>
    <w:rsid w:val="0043146B"/>
    <w:rsid w:val="004317FA"/>
    <w:rsid w:val="00433364"/>
    <w:rsid w:val="00433A40"/>
    <w:rsid w:val="00434BF9"/>
    <w:rsid w:val="00435401"/>
    <w:rsid w:val="0043618E"/>
    <w:rsid w:val="0043699E"/>
    <w:rsid w:val="00436BB1"/>
    <w:rsid w:val="00437E1D"/>
    <w:rsid w:val="0044029E"/>
    <w:rsid w:val="0044072E"/>
    <w:rsid w:val="00440D71"/>
    <w:rsid w:val="004410CF"/>
    <w:rsid w:val="00441A64"/>
    <w:rsid w:val="0044245F"/>
    <w:rsid w:val="00442EFE"/>
    <w:rsid w:val="004431D5"/>
    <w:rsid w:val="00443410"/>
    <w:rsid w:val="00445618"/>
    <w:rsid w:val="00445C64"/>
    <w:rsid w:val="00447E59"/>
    <w:rsid w:val="004500B0"/>
    <w:rsid w:val="00451FFF"/>
    <w:rsid w:val="00452086"/>
    <w:rsid w:val="004520B7"/>
    <w:rsid w:val="004521C6"/>
    <w:rsid w:val="004523E0"/>
    <w:rsid w:val="0045437B"/>
    <w:rsid w:val="004552E8"/>
    <w:rsid w:val="0045567A"/>
    <w:rsid w:val="00455AD8"/>
    <w:rsid w:val="00456602"/>
    <w:rsid w:val="0045686B"/>
    <w:rsid w:val="00456882"/>
    <w:rsid w:val="00456D36"/>
    <w:rsid w:val="00457F51"/>
    <w:rsid w:val="0046035D"/>
    <w:rsid w:val="004606F7"/>
    <w:rsid w:val="004625DC"/>
    <w:rsid w:val="0046327C"/>
    <w:rsid w:val="00463853"/>
    <w:rsid w:val="00463B97"/>
    <w:rsid w:val="004641E4"/>
    <w:rsid w:val="0046536F"/>
    <w:rsid w:val="00465567"/>
    <w:rsid w:val="00466F1B"/>
    <w:rsid w:val="00467BBD"/>
    <w:rsid w:val="004701A3"/>
    <w:rsid w:val="00471E2C"/>
    <w:rsid w:val="00472870"/>
    <w:rsid w:val="00472883"/>
    <w:rsid w:val="00472BB7"/>
    <w:rsid w:val="0047377E"/>
    <w:rsid w:val="00473DB3"/>
    <w:rsid w:val="00474377"/>
    <w:rsid w:val="00474395"/>
    <w:rsid w:val="00474DC6"/>
    <w:rsid w:val="00474DF1"/>
    <w:rsid w:val="00474F66"/>
    <w:rsid w:val="004757AB"/>
    <w:rsid w:val="00475E73"/>
    <w:rsid w:val="00475FFF"/>
    <w:rsid w:val="0047637B"/>
    <w:rsid w:val="00476AA8"/>
    <w:rsid w:val="004770AE"/>
    <w:rsid w:val="004776EE"/>
    <w:rsid w:val="00480347"/>
    <w:rsid w:val="00480F82"/>
    <w:rsid w:val="00482F39"/>
    <w:rsid w:val="00483979"/>
    <w:rsid w:val="00483F78"/>
    <w:rsid w:val="00484866"/>
    <w:rsid w:val="00484D05"/>
    <w:rsid w:val="00485352"/>
    <w:rsid w:val="00485D5A"/>
    <w:rsid w:val="00486652"/>
    <w:rsid w:val="004866D5"/>
    <w:rsid w:val="0048704F"/>
    <w:rsid w:val="00487F82"/>
    <w:rsid w:val="00492804"/>
    <w:rsid w:val="00493251"/>
    <w:rsid w:val="00493CA7"/>
    <w:rsid w:val="00494163"/>
    <w:rsid w:val="0049483E"/>
    <w:rsid w:val="00494F1F"/>
    <w:rsid w:val="0049557D"/>
    <w:rsid w:val="004955FC"/>
    <w:rsid w:val="00496BD6"/>
    <w:rsid w:val="00497439"/>
    <w:rsid w:val="00497BFE"/>
    <w:rsid w:val="004A019D"/>
    <w:rsid w:val="004A0351"/>
    <w:rsid w:val="004A1305"/>
    <w:rsid w:val="004A1366"/>
    <w:rsid w:val="004A1EE8"/>
    <w:rsid w:val="004A34B8"/>
    <w:rsid w:val="004A4A64"/>
    <w:rsid w:val="004A597A"/>
    <w:rsid w:val="004A600D"/>
    <w:rsid w:val="004A6335"/>
    <w:rsid w:val="004A6A2B"/>
    <w:rsid w:val="004A6D74"/>
    <w:rsid w:val="004A6DDC"/>
    <w:rsid w:val="004A6E96"/>
    <w:rsid w:val="004A7154"/>
    <w:rsid w:val="004A7590"/>
    <w:rsid w:val="004A7E6E"/>
    <w:rsid w:val="004B03D8"/>
    <w:rsid w:val="004B070F"/>
    <w:rsid w:val="004B144D"/>
    <w:rsid w:val="004B1780"/>
    <w:rsid w:val="004B1ADB"/>
    <w:rsid w:val="004B3302"/>
    <w:rsid w:val="004B3571"/>
    <w:rsid w:val="004B4457"/>
    <w:rsid w:val="004B6044"/>
    <w:rsid w:val="004B6054"/>
    <w:rsid w:val="004B73EB"/>
    <w:rsid w:val="004B7C4B"/>
    <w:rsid w:val="004B7F0C"/>
    <w:rsid w:val="004C09CD"/>
    <w:rsid w:val="004C142D"/>
    <w:rsid w:val="004C3883"/>
    <w:rsid w:val="004C3B5E"/>
    <w:rsid w:val="004C3D3B"/>
    <w:rsid w:val="004C4A49"/>
    <w:rsid w:val="004C4E50"/>
    <w:rsid w:val="004C4FA8"/>
    <w:rsid w:val="004C6669"/>
    <w:rsid w:val="004C6D5F"/>
    <w:rsid w:val="004D0C9D"/>
    <w:rsid w:val="004D2878"/>
    <w:rsid w:val="004D2CD3"/>
    <w:rsid w:val="004D561B"/>
    <w:rsid w:val="004D595C"/>
    <w:rsid w:val="004D6AE4"/>
    <w:rsid w:val="004D6F83"/>
    <w:rsid w:val="004D7AD6"/>
    <w:rsid w:val="004D7EE3"/>
    <w:rsid w:val="004E0072"/>
    <w:rsid w:val="004E209F"/>
    <w:rsid w:val="004E22CD"/>
    <w:rsid w:val="004E2422"/>
    <w:rsid w:val="004E26C6"/>
    <w:rsid w:val="004E2BC7"/>
    <w:rsid w:val="004E38E1"/>
    <w:rsid w:val="004E7895"/>
    <w:rsid w:val="004E7FF6"/>
    <w:rsid w:val="004F0856"/>
    <w:rsid w:val="004F26FF"/>
    <w:rsid w:val="004F3422"/>
    <w:rsid w:val="004F3884"/>
    <w:rsid w:val="004F4F03"/>
    <w:rsid w:val="004F5676"/>
    <w:rsid w:val="004F63B8"/>
    <w:rsid w:val="004F642E"/>
    <w:rsid w:val="004F753C"/>
    <w:rsid w:val="004F7DE9"/>
    <w:rsid w:val="00500073"/>
    <w:rsid w:val="005004EB"/>
    <w:rsid w:val="00500A87"/>
    <w:rsid w:val="00500D0E"/>
    <w:rsid w:val="00501AB8"/>
    <w:rsid w:val="00502376"/>
    <w:rsid w:val="00503E35"/>
    <w:rsid w:val="005071A9"/>
    <w:rsid w:val="005075BA"/>
    <w:rsid w:val="00507829"/>
    <w:rsid w:val="00507877"/>
    <w:rsid w:val="005107F4"/>
    <w:rsid w:val="00510A9E"/>
    <w:rsid w:val="00510D28"/>
    <w:rsid w:val="005128DE"/>
    <w:rsid w:val="00513065"/>
    <w:rsid w:val="00514070"/>
    <w:rsid w:val="00514475"/>
    <w:rsid w:val="00515CB0"/>
    <w:rsid w:val="00515EFF"/>
    <w:rsid w:val="005170AF"/>
    <w:rsid w:val="00517535"/>
    <w:rsid w:val="00517713"/>
    <w:rsid w:val="0051776D"/>
    <w:rsid w:val="00521026"/>
    <w:rsid w:val="0052208A"/>
    <w:rsid w:val="00523601"/>
    <w:rsid w:val="00523DF3"/>
    <w:rsid w:val="00524074"/>
    <w:rsid w:val="0052420F"/>
    <w:rsid w:val="00524572"/>
    <w:rsid w:val="0052487A"/>
    <w:rsid w:val="00524EA5"/>
    <w:rsid w:val="00525B95"/>
    <w:rsid w:val="00525B9F"/>
    <w:rsid w:val="00525F98"/>
    <w:rsid w:val="00527458"/>
    <w:rsid w:val="005274C3"/>
    <w:rsid w:val="005278C0"/>
    <w:rsid w:val="0053003D"/>
    <w:rsid w:val="00531469"/>
    <w:rsid w:val="00532087"/>
    <w:rsid w:val="005323ED"/>
    <w:rsid w:val="005334BF"/>
    <w:rsid w:val="00533827"/>
    <w:rsid w:val="00533B28"/>
    <w:rsid w:val="00535102"/>
    <w:rsid w:val="00535A33"/>
    <w:rsid w:val="00535ABD"/>
    <w:rsid w:val="005363DE"/>
    <w:rsid w:val="00536CA9"/>
    <w:rsid w:val="0053707E"/>
    <w:rsid w:val="005377FF"/>
    <w:rsid w:val="0054020A"/>
    <w:rsid w:val="005403A8"/>
    <w:rsid w:val="0054082C"/>
    <w:rsid w:val="00541C3E"/>
    <w:rsid w:val="00542B27"/>
    <w:rsid w:val="00543AF8"/>
    <w:rsid w:val="00543B2E"/>
    <w:rsid w:val="0054462A"/>
    <w:rsid w:val="00544BAD"/>
    <w:rsid w:val="0054571A"/>
    <w:rsid w:val="00546078"/>
    <w:rsid w:val="00547E52"/>
    <w:rsid w:val="0055108F"/>
    <w:rsid w:val="005522C6"/>
    <w:rsid w:val="00552687"/>
    <w:rsid w:val="00554860"/>
    <w:rsid w:val="00554DB5"/>
    <w:rsid w:val="00555FB7"/>
    <w:rsid w:val="00556572"/>
    <w:rsid w:val="00557890"/>
    <w:rsid w:val="00557AE6"/>
    <w:rsid w:val="00557C93"/>
    <w:rsid w:val="00562195"/>
    <w:rsid w:val="005642EE"/>
    <w:rsid w:val="00564706"/>
    <w:rsid w:val="00566B6E"/>
    <w:rsid w:val="00570D49"/>
    <w:rsid w:val="00572ACB"/>
    <w:rsid w:val="0057362A"/>
    <w:rsid w:val="005737C4"/>
    <w:rsid w:val="00574932"/>
    <w:rsid w:val="00575742"/>
    <w:rsid w:val="00575913"/>
    <w:rsid w:val="005760A1"/>
    <w:rsid w:val="005768F3"/>
    <w:rsid w:val="0058058C"/>
    <w:rsid w:val="00580CB1"/>
    <w:rsid w:val="00581C0D"/>
    <w:rsid w:val="00581FEB"/>
    <w:rsid w:val="00582027"/>
    <w:rsid w:val="005824B7"/>
    <w:rsid w:val="0058382D"/>
    <w:rsid w:val="00585E96"/>
    <w:rsid w:val="0058604E"/>
    <w:rsid w:val="0058621A"/>
    <w:rsid w:val="00586E44"/>
    <w:rsid w:val="0058707E"/>
    <w:rsid w:val="005872F0"/>
    <w:rsid w:val="00587A7D"/>
    <w:rsid w:val="00587B4A"/>
    <w:rsid w:val="00590021"/>
    <w:rsid w:val="00590417"/>
    <w:rsid w:val="005913ED"/>
    <w:rsid w:val="0059184B"/>
    <w:rsid w:val="005928ED"/>
    <w:rsid w:val="00592CC9"/>
    <w:rsid w:val="00593201"/>
    <w:rsid w:val="0059372C"/>
    <w:rsid w:val="00593818"/>
    <w:rsid w:val="005939E5"/>
    <w:rsid w:val="00595413"/>
    <w:rsid w:val="00596B6B"/>
    <w:rsid w:val="00597985"/>
    <w:rsid w:val="00597CF6"/>
    <w:rsid w:val="005A040F"/>
    <w:rsid w:val="005A204F"/>
    <w:rsid w:val="005A2967"/>
    <w:rsid w:val="005A2FF5"/>
    <w:rsid w:val="005A3AB2"/>
    <w:rsid w:val="005A3E8D"/>
    <w:rsid w:val="005A3F46"/>
    <w:rsid w:val="005A43D2"/>
    <w:rsid w:val="005A4447"/>
    <w:rsid w:val="005A5CEE"/>
    <w:rsid w:val="005A5D6A"/>
    <w:rsid w:val="005A6D07"/>
    <w:rsid w:val="005B07A5"/>
    <w:rsid w:val="005B0F03"/>
    <w:rsid w:val="005B1DF7"/>
    <w:rsid w:val="005B40AB"/>
    <w:rsid w:val="005B594D"/>
    <w:rsid w:val="005C00D7"/>
    <w:rsid w:val="005C1BBD"/>
    <w:rsid w:val="005C1E52"/>
    <w:rsid w:val="005C2F89"/>
    <w:rsid w:val="005C3DDF"/>
    <w:rsid w:val="005C4271"/>
    <w:rsid w:val="005C4980"/>
    <w:rsid w:val="005C4B31"/>
    <w:rsid w:val="005C5211"/>
    <w:rsid w:val="005C5ECF"/>
    <w:rsid w:val="005C71B3"/>
    <w:rsid w:val="005C73CD"/>
    <w:rsid w:val="005C787B"/>
    <w:rsid w:val="005D0A8F"/>
    <w:rsid w:val="005D0CD4"/>
    <w:rsid w:val="005D12F8"/>
    <w:rsid w:val="005D1530"/>
    <w:rsid w:val="005D19DD"/>
    <w:rsid w:val="005D1E73"/>
    <w:rsid w:val="005D1FCA"/>
    <w:rsid w:val="005D254E"/>
    <w:rsid w:val="005D2F79"/>
    <w:rsid w:val="005D3A39"/>
    <w:rsid w:val="005D4329"/>
    <w:rsid w:val="005D52F6"/>
    <w:rsid w:val="005D5831"/>
    <w:rsid w:val="005D7FCD"/>
    <w:rsid w:val="005E0C80"/>
    <w:rsid w:val="005E0E47"/>
    <w:rsid w:val="005E1724"/>
    <w:rsid w:val="005E23D8"/>
    <w:rsid w:val="005E37ED"/>
    <w:rsid w:val="005E51AD"/>
    <w:rsid w:val="005E594D"/>
    <w:rsid w:val="005E66B5"/>
    <w:rsid w:val="005E6D1E"/>
    <w:rsid w:val="005F068B"/>
    <w:rsid w:val="005F0771"/>
    <w:rsid w:val="005F18DB"/>
    <w:rsid w:val="005F1C96"/>
    <w:rsid w:val="005F24BE"/>
    <w:rsid w:val="005F2711"/>
    <w:rsid w:val="005F3789"/>
    <w:rsid w:val="005F3CE0"/>
    <w:rsid w:val="005F40CF"/>
    <w:rsid w:val="005F4394"/>
    <w:rsid w:val="005F518A"/>
    <w:rsid w:val="005F6083"/>
    <w:rsid w:val="005F73BB"/>
    <w:rsid w:val="005F7986"/>
    <w:rsid w:val="005F7E45"/>
    <w:rsid w:val="00600BCD"/>
    <w:rsid w:val="00600EBF"/>
    <w:rsid w:val="00600F10"/>
    <w:rsid w:val="006013E3"/>
    <w:rsid w:val="00601F46"/>
    <w:rsid w:val="0060245E"/>
    <w:rsid w:val="00602575"/>
    <w:rsid w:val="00602686"/>
    <w:rsid w:val="00602719"/>
    <w:rsid w:val="00602805"/>
    <w:rsid w:val="00602892"/>
    <w:rsid w:val="00602C73"/>
    <w:rsid w:val="006033CB"/>
    <w:rsid w:val="00603404"/>
    <w:rsid w:val="00603B4C"/>
    <w:rsid w:val="00604D31"/>
    <w:rsid w:val="00604F4D"/>
    <w:rsid w:val="00605656"/>
    <w:rsid w:val="00606C06"/>
    <w:rsid w:val="006077BC"/>
    <w:rsid w:val="00607E1B"/>
    <w:rsid w:val="00607E4E"/>
    <w:rsid w:val="00610059"/>
    <w:rsid w:val="00610285"/>
    <w:rsid w:val="00610704"/>
    <w:rsid w:val="00610C65"/>
    <w:rsid w:val="00611AB4"/>
    <w:rsid w:val="00611F5C"/>
    <w:rsid w:val="00612427"/>
    <w:rsid w:val="006125CC"/>
    <w:rsid w:val="00612A58"/>
    <w:rsid w:val="00612B4E"/>
    <w:rsid w:val="006138E2"/>
    <w:rsid w:val="006141E7"/>
    <w:rsid w:val="0061518D"/>
    <w:rsid w:val="00615658"/>
    <w:rsid w:val="0061779F"/>
    <w:rsid w:val="00617CE7"/>
    <w:rsid w:val="0062037D"/>
    <w:rsid w:val="006209AD"/>
    <w:rsid w:val="00620D39"/>
    <w:rsid w:val="00620F1D"/>
    <w:rsid w:val="00621E42"/>
    <w:rsid w:val="006224F1"/>
    <w:rsid w:val="00622A07"/>
    <w:rsid w:val="006255F5"/>
    <w:rsid w:val="00626B53"/>
    <w:rsid w:val="00630725"/>
    <w:rsid w:val="00630780"/>
    <w:rsid w:val="006310B0"/>
    <w:rsid w:val="0063110C"/>
    <w:rsid w:val="00631611"/>
    <w:rsid w:val="00631851"/>
    <w:rsid w:val="00631F54"/>
    <w:rsid w:val="00632AE1"/>
    <w:rsid w:val="00632B0A"/>
    <w:rsid w:val="0063363D"/>
    <w:rsid w:val="006338F4"/>
    <w:rsid w:val="00633ED2"/>
    <w:rsid w:val="00634DAD"/>
    <w:rsid w:val="00634F4A"/>
    <w:rsid w:val="00635790"/>
    <w:rsid w:val="00636C99"/>
    <w:rsid w:val="00640BA1"/>
    <w:rsid w:val="006413A4"/>
    <w:rsid w:val="0064170D"/>
    <w:rsid w:val="00641817"/>
    <w:rsid w:val="00642DCB"/>
    <w:rsid w:val="006432D3"/>
    <w:rsid w:val="00644100"/>
    <w:rsid w:val="0064496B"/>
    <w:rsid w:val="00646D92"/>
    <w:rsid w:val="00647574"/>
    <w:rsid w:val="00647BD9"/>
    <w:rsid w:val="00647CBC"/>
    <w:rsid w:val="00650ABD"/>
    <w:rsid w:val="00650B93"/>
    <w:rsid w:val="00651443"/>
    <w:rsid w:val="0065346C"/>
    <w:rsid w:val="006535F7"/>
    <w:rsid w:val="00653F51"/>
    <w:rsid w:val="00654479"/>
    <w:rsid w:val="0065527B"/>
    <w:rsid w:val="00656D82"/>
    <w:rsid w:val="0066278F"/>
    <w:rsid w:val="00662FBC"/>
    <w:rsid w:val="0066407B"/>
    <w:rsid w:val="0066468F"/>
    <w:rsid w:val="0066564D"/>
    <w:rsid w:val="00666546"/>
    <w:rsid w:val="00667E5D"/>
    <w:rsid w:val="006700A0"/>
    <w:rsid w:val="00671A25"/>
    <w:rsid w:val="006723DA"/>
    <w:rsid w:val="006726E9"/>
    <w:rsid w:val="00672D24"/>
    <w:rsid w:val="00673397"/>
    <w:rsid w:val="00673877"/>
    <w:rsid w:val="006743E1"/>
    <w:rsid w:val="006744B3"/>
    <w:rsid w:val="00674966"/>
    <w:rsid w:val="0067582F"/>
    <w:rsid w:val="00675D97"/>
    <w:rsid w:val="006768F9"/>
    <w:rsid w:val="006770DA"/>
    <w:rsid w:val="0068010D"/>
    <w:rsid w:val="00680110"/>
    <w:rsid w:val="006801EA"/>
    <w:rsid w:val="006810C8"/>
    <w:rsid w:val="0068164A"/>
    <w:rsid w:val="006835B1"/>
    <w:rsid w:val="00683945"/>
    <w:rsid w:val="006843A4"/>
    <w:rsid w:val="00685172"/>
    <w:rsid w:val="00685517"/>
    <w:rsid w:val="0068591C"/>
    <w:rsid w:val="0068617D"/>
    <w:rsid w:val="00687C90"/>
    <w:rsid w:val="00690A05"/>
    <w:rsid w:val="00690B9D"/>
    <w:rsid w:val="00691DF5"/>
    <w:rsid w:val="00692198"/>
    <w:rsid w:val="006929FE"/>
    <w:rsid w:val="00692A03"/>
    <w:rsid w:val="00694E42"/>
    <w:rsid w:val="0069593E"/>
    <w:rsid w:val="00697B46"/>
    <w:rsid w:val="00697CCA"/>
    <w:rsid w:val="006A080F"/>
    <w:rsid w:val="006A1279"/>
    <w:rsid w:val="006A1409"/>
    <w:rsid w:val="006A3DFA"/>
    <w:rsid w:val="006A3FAE"/>
    <w:rsid w:val="006A41C7"/>
    <w:rsid w:val="006A459B"/>
    <w:rsid w:val="006A4C3F"/>
    <w:rsid w:val="006A63CC"/>
    <w:rsid w:val="006A69CE"/>
    <w:rsid w:val="006A796B"/>
    <w:rsid w:val="006A7983"/>
    <w:rsid w:val="006B0D79"/>
    <w:rsid w:val="006B20A2"/>
    <w:rsid w:val="006B233C"/>
    <w:rsid w:val="006B2FAC"/>
    <w:rsid w:val="006B487B"/>
    <w:rsid w:val="006B4903"/>
    <w:rsid w:val="006B6815"/>
    <w:rsid w:val="006B6973"/>
    <w:rsid w:val="006B79EB"/>
    <w:rsid w:val="006C03D4"/>
    <w:rsid w:val="006C04A2"/>
    <w:rsid w:val="006C1FCA"/>
    <w:rsid w:val="006C3007"/>
    <w:rsid w:val="006C370A"/>
    <w:rsid w:val="006C3CF2"/>
    <w:rsid w:val="006C3EB7"/>
    <w:rsid w:val="006C44F6"/>
    <w:rsid w:val="006C4CC1"/>
    <w:rsid w:val="006C539F"/>
    <w:rsid w:val="006C7165"/>
    <w:rsid w:val="006C7B2F"/>
    <w:rsid w:val="006C7CE4"/>
    <w:rsid w:val="006C7EB6"/>
    <w:rsid w:val="006D0326"/>
    <w:rsid w:val="006D03F7"/>
    <w:rsid w:val="006D1C30"/>
    <w:rsid w:val="006D2DBE"/>
    <w:rsid w:val="006D369E"/>
    <w:rsid w:val="006D4A49"/>
    <w:rsid w:val="006D65B4"/>
    <w:rsid w:val="006D7B28"/>
    <w:rsid w:val="006E109C"/>
    <w:rsid w:val="006E2254"/>
    <w:rsid w:val="006E2D5A"/>
    <w:rsid w:val="006E2DA1"/>
    <w:rsid w:val="006E4389"/>
    <w:rsid w:val="006E47D0"/>
    <w:rsid w:val="006E4BAF"/>
    <w:rsid w:val="006E4E3E"/>
    <w:rsid w:val="006E6A2C"/>
    <w:rsid w:val="006E731A"/>
    <w:rsid w:val="006F1FE2"/>
    <w:rsid w:val="006F37DA"/>
    <w:rsid w:val="006F4575"/>
    <w:rsid w:val="006F468E"/>
    <w:rsid w:val="006F4EAA"/>
    <w:rsid w:val="006F4F32"/>
    <w:rsid w:val="006F52DD"/>
    <w:rsid w:val="006F5F4C"/>
    <w:rsid w:val="006F74CB"/>
    <w:rsid w:val="006F7DC3"/>
    <w:rsid w:val="007001BC"/>
    <w:rsid w:val="0070040E"/>
    <w:rsid w:val="007010C1"/>
    <w:rsid w:val="0070128A"/>
    <w:rsid w:val="00702147"/>
    <w:rsid w:val="00702AFB"/>
    <w:rsid w:val="00703706"/>
    <w:rsid w:val="00705B0D"/>
    <w:rsid w:val="00706884"/>
    <w:rsid w:val="00706BF2"/>
    <w:rsid w:val="00710284"/>
    <w:rsid w:val="00710431"/>
    <w:rsid w:val="007115D6"/>
    <w:rsid w:val="007122CF"/>
    <w:rsid w:val="007131D7"/>
    <w:rsid w:val="007134E6"/>
    <w:rsid w:val="0071462D"/>
    <w:rsid w:val="00714C1F"/>
    <w:rsid w:val="0071505A"/>
    <w:rsid w:val="00715F5B"/>
    <w:rsid w:val="0071644F"/>
    <w:rsid w:val="0071665F"/>
    <w:rsid w:val="00717DB1"/>
    <w:rsid w:val="00717F89"/>
    <w:rsid w:val="00720669"/>
    <w:rsid w:val="00720BD4"/>
    <w:rsid w:val="00721163"/>
    <w:rsid w:val="00722C6E"/>
    <w:rsid w:val="00723263"/>
    <w:rsid w:val="00723A60"/>
    <w:rsid w:val="0072452B"/>
    <w:rsid w:val="007249AF"/>
    <w:rsid w:val="00725C95"/>
    <w:rsid w:val="00725ECE"/>
    <w:rsid w:val="00726A50"/>
    <w:rsid w:val="00727422"/>
    <w:rsid w:val="00727AB6"/>
    <w:rsid w:val="00727DD9"/>
    <w:rsid w:val="0073029E"/>
    <w:rsid w:val="0073064F"/>
    <w:rsid w:val="00730A3D"/>
    <w:rsid w:val="00732818"/>
    <w:rsid w:val="00732EF8"/>
    <w:rsid w:val="007341BA"/>
    <w:rsid w:val="007352FB"/>
    <w:rsid w:val="0073555C"/>
    <w:rsid w:val="00735F7B"/>
    <w:rsid w:val="007361BA"/>
    <w:rsid w:val="00736B1A"/>
    <w:rsid w:val="00737226"/>
    <w:rsid w:val="00737760"/>
    <w:rsid w:val="007406D9"/>
    <w:rsid w:val="0074218F"/>
    <w:rsid w:val="0074328F"/>
    <w:rsid w:val="007433E5"/>
    <w:rsid w:val="00743A51"/>
    <w:rsid w:val="00743AC1"/>
    <w:rsid w:val="00743E95"/>
    <w:rsid w:val="007444AB"/>
    <w:rsid w:val="00744B3F"/>
    <w:rsid w:val="00744C9D"/>
    <w:rsid w:val="00744CB5"/>
    <w:rsid w:val="00746405"/>
    <w:rsid w:val="00746DE7"/>
    <w:rsid w:val="007471A5"/>
    <w:rsid w:val="007500D9"/>
    <w:rsid w:val="00751C53"/>
    <w:rsid w:val="00752783"/>
    <w:rsid w:val="007528D4"/>
    <w:rsid w:val="007530E2"/>
    <w:rsid w:val="00753390"/>
    <w:rsid w:val="00754C1B"/>
    <w:rsid w:val="00755E1C"/>
    <w:rsid w:val="0075795E"/>
    <w:rsid w:val="00757D07"/>
    <w:rsid w:val="00757D38"/>
    <w:rsid w:val="0076012E"/>
    <w:rsid w:val="0076013E"/>
    <w:rsid w:val="00760689"/>
    <w:rsid w:val="0076161A"/>
    <w:rsid w:val="00761737"/>
    <w:rsid w:val="00762449"/>
    <w:rsid w:val="00763345"/>
    <w:rsid w:val="00763817"/>
    <w:rsid w:val="00763D66"/>
    <w:rsid w:val="00766168"/>
    <w:rsid w:val="00767A05"/>
    <w:rsid w:val="00767B6E"/>
    <w:rsid w:val="00770EDC"/>
    <w:rsid w:val="00771383"/>
    <w:rsid w:val="007718CC"/>
    <w:rsid w:val="00771F7E"/>
    <w:rsid w:val="00772007"/>
    <w:rsid w:val="00773343"/>
    <w:rsid w:val="00774D7D"/>
    <w:rsid w:val="007752DB"/>
    <w:rsid w:val="007753A5"/>
    <w:rsid w:val="00776316"/>
    <w:rsid w:val="00776910"/>
    <w:rsid w:val="007773DA"/>
    <w:rsid w:val="00780E1A"/>
    <w:rsid w:val="00780F18"/>
    <w:rsid w:val="007814E4"/>
    <w:rsid w:val="007817C0"/>
    <w:rsid w:val="0078183D"/>
    <w:rsid w:val="00781B93"/>
    <w:rsid w:val="00782BA5"/>
    <w:rsid w:val="00783799"/>
    <w:rsid w:val="00783E2A"/>
    <w:rsid w:val="00783F0B"/>
    <w:rsid w:val="00784113"/>
    <w:rsid w:val="007850A0"/>
    <w:rsid w:val="007850CE"/>
    <w:rsid w:val="007850DE"/>
    <w:rsid w:val="00786A95"/>
    <w:rsid w:val="00791AA4"/>
    <w:rsid w:val="00791CF9"/>
    <w:rsid w:val="007920F9"/>
    <w:rsid w:val="0079293D"/>
    <w:rsid w:val="007931C6"/>
    <w:rsid w:val="0079334B"/>
    <w:rsid w:val="00793D5C"/>
    <w:rsid w:val="00794B3D"/>
    <w:rsid w:val="00795023"/>
    <w:rsid w:val="0079638F"/>
    <w:rsid w:val="007A02B9"/>
    <w:rsid w:val="007A0630"/>
    <w:rsid w:val="007A0F0F"/>
    <w:rsid w:val="007A1624"/>
    <w:rsid w:val="007A1E68"/>
    <w:rsid w:val="007A35DD"/>
    <w:rsid w:val="007A37A1"/>
    <w:rsid w:val="007A3E8D"/>
    <w:rsid w:val="007A527C"/>
    <w:rsid w:val="007A5403"/>
    <w:rsid w:val="007A567A"/>
    <w:rsid w:val="007A5AC9"/>
    <w:rsid w:val="007A5D09"/>
    <w:rsid w:val="007A652F"/>
    <w:rsid w:val="007A671A"/>
    <w:rsid w:val="007A77A4"/>
    <w:rsid w:val="007A7E6E"/>
    <w:rsid w:val="007B05A0"/>
    <w:rsid w:val="007B0E1C"/>
    <w:rsid w:val="007B1A0E"/>
    <w:rsid w:val="007B28B1"/>
    <w:rsid w:val="007B3265"/>
    <w:rsid w:val="007B3290"/>
    <w:rsid w:val="007B45B1"/>
    <w:rsid w:val="007B5741"/>
    <w:rsid w:val="007B5D05"/>
    <w:rsid w:val="007B6158"/>
    <w:rsid w:val="007B70BF"/>
    <w:rsid w:val="007B74B5"/>
    <w:rsid w:val="007B7CB9"/>
    <w:rsid w:val="007B7F12"/>
    <w:rsid w:val="007C0499"/>
    <w:rsid w:val="007C063E"/>
    <w:rsid w:val="007C1250"/>
    <w:rsid w:val="007C1311"/>
    <w:rsid w:val="007C2AFF"/>
    <w:rsid w:val="007C4335"/>
    <w:rsid w:val="007C4BE5"/>
    <w:rsid w:val="007C4C47"/>
    <w:rsid w:val="007C50E4"/>
    <w:rsid w:val="007C5BAE"/>
    <w:rsid w:val="007C72D2"/>
    <w:rsid w:val="007C7D6A"/>
    <w:rsid w:val="007D0336"/>
    <w:rsid w:val="007D1210"/>
    <w:rsid w:val="007D1964"/>
    <w:rsid w:val="007D1A25"/>
    <w:rsid w:val="007D206D"/>
    <w:rsid w:val="007D3D2C"/>
    <w:rsid w:val="007D5226"/>
    <w:rsid w:val="007D6894"/>
    <w:rsid w:val="007D76CE"/>
    <w:rsid w:val="007D7855"/>
    <w:rsid w:val="007D7FF3"/>
    <w:rsid w:val="007E03AD"/>
    <w:rsid w:val="007E0C4F"/>
    <w:rsid w:val="007E0D0D"/>
    <w:rsid w:val="007E0EA7"/>
    <w:rsid w:val="007E15BF"/>
    <w:rsid w:val="007E3B17"/>
    <w:rsid w:val="007E7D7E"/>
    <w:rsid w:val="007F1D0B"/>
    <w:rsid w:val="007F20B1"/>
    <w:rsid w:val="007F238E"/>
    <w:rsid w:val="007F2E72"/>
    <w:rsid w:val="007F2FBC"/>
    <w:rsid w:val="007F46E3"/>
    <w:rsid w:val="007F4AEC"/>
    <w:rsid w:val="007F4F16"/>
    <w:rsid w:val="007F581B"/>
    <w:rsid w:val="007F5E0F"/>
    <w:rsid w:val="007F654A"/>
    <w:rsid w:val="007F748C"/>
    <w:rsid w:val="007F750F"/>
    <w:rsid w:val="007F7F91"/>
    <w:rsid w:val="0080034B"/>
    <w:rsid w:val="008012C9"/>
    <w:rsid w:val="00801542"/>
    <w:rsid w:val="00801C3C"/>
    <w:rsid w:val="00801D6B"/>
    <w:rsid w:val="0080227D"/>
    <w:rsid w:val="00802A6F"/>
    <w:rsid w:val="00803EDA"/>
    <w:rsid w:val="008048CE"/>
    <w:rsid w:val="00805C8C"/>
    <w:rsid w:val="00806083"/>
    <w:rsid w:val="0080621B"/>
    <w:rsid w:val="0080687D"/>
    <w:rsid w:val="00807076"/>
    <w:rsid w:val="008071DB"/>
    <w:rsid w:val="00807754"/>
    <w:rsid w:val="00810F37"/>
    <w:rsid w:val="00812032"/>
    <w:rsid w:val="008127C5"/>
    <w:rsid w:val="008131A4"/>
    <w:rsid w:val="00813659"/>
    <w:rsid w:val="008139D4"/>
    <w:rsid w:val="00813AFD"/>
    <w:rsid w:val="00814288"/>
    <w:rsid w:val="0081475E"/>
    <w:rsid w:val="0081490A"/>
    <w:rsid w:val="008161F5"/>
    <w:rsid w:val="00816FFA"/>
    <w:rsid w:val="00817882"/>
    <w:rsid w:val="00817BAE"/>
    <w:rsid w:val="00820BB6"/>
    <w:rsid w:val="00820C0F"/>
    <w:rsid w:val="00820D94"/>
    <w:rsid w:val="00821ADA"/>
    <w:rsid w:val="008228EA"/>
    <w:rsid w:val="00823EA2"/>
    <w:rsid w:val="00824744"/>
    <w:rsid w:val="00824954"/>
    <w:rsid w:val="00824DF6"/>
    <w:rsid w:val="008257C3"/>
    <w:rsid w:val="00826388"/>
    <w:rsid w:val="00826C72"/>
    <w:rsid w:val="00826CAF"/>
    <w:rsid w:val="0083088C"/>
    <w:rsid w:val="00830C54"/>
    <w:rsid w:val="00831889"/>
    <w:rsid w:val="0083190A"/>
    <w:rsid w:val="00831CBD"/>
    <w:rsid w:val="0083214C"/>
    <w:rsid w:val="008331CE"/>
    <w:rsid w:val="0083414F"/>
    <w:rsid w:val="00834A60"/>
    <w:rsid w:val="00834E94"/>
    <w:rsid w:val="00837278"/>
    <w:rsid w:val="00837F66"/>
    <w:rsid w:val="00840959"/>
    <w:rsid w:val="008415EA"/>
    <w:rsid w:val="008418D7"/>
    <w:rsid w:val="00841EED"/>
    <w:rsid w:val="0084296B"/>
    <w:rsid w:val="0084362C"/>
    <w:rsid w:val="0084399E"/>
    <w:rsid w:val="00843B1E"/>
    <w:rsid w:val="0084437B"/>
    <w:rsid w:val="00844FB2"/>
    <w:rsid w:val="008456F8"/>
    <w:rsid w:val="00846AF4"/>
    <w:rsid w:val="008473C8"/>
    <w:rsid w:val="0085240C"/>
    <w:rsid w:val="00852E13"/>
    <w:rsid w:val="00852FA8"/>
    <w:rsid w:val="008544F8"/>
    <w:rsid w:val="00855223"/>
    <w:rsid w:val="008557C1"/>
    <w:rsid w:val="00855975"/>
    <w:rsid w:val="00856CFF"/>
    <w:rsid w:val="008602E4"/>
    <w:rsid w:val="00860C0D"/>
    <w:rsid w:val="00862892"/>
    <w:rsid w:val="008642C4"/>
    <w:rsid w:val="00864853"/>
    <w:rsid w:val="00864A8B"/>
    <w:rsid w:val="00864F65"/>
    <w:rsid w:val="008668BE"/>
    <w:rsid w:val="00870792"/>
    <w:rsid w:val="008715A0"/>
    <w:rsid w:val="008723BE"/>
    <w:rsid w:val="00872C98"/>
    <w:rsid w:val="0087326E"/>
    <w:rsid w:val="008734FE"/>
    <w:rsid w:val="008743E5"/>
    <w:rsid w:val="00874B78"/>
    <w:rsid w:val="00874FED"/>
    <w:rsid w:val="00876F19"/>
    <w:rsid w:val="00877835"/>
    <w:rsid w:val="00881A6B"/>
    <w:rsid w:val="00881C62"/>
    <w:rsid w:val="008824C8"/>
    <w:rsid w:val="00882FFF"/>
    <w:rsid w:val="00883E2F"/>
    <w:rsid w:val="00886451"/>
    <w:rsid w:val="008901C3"/>
    <w:rsid w:val="008918E7"/>
    <w:rsid w:val="00892007"/>
    <w:rsid w:val="00892CEB"/>
    <w:rsid w:val="0089476A"/>
    <w:rsid w:val="008954F6"/>
    <w:rsid w:val="00895B82"/>
    <w:rsid w:val="00896722"/>
    <w:rsid w:val="008970FC"/>
    <w:rsid w:val="00897557"/>
    <w:rsid w:val="008A0443"/>
    <w:rsid w:val="008A07A3"/>
    <w:rsid w:val="008A0AD7"/>
    <w:rsid w:val="008A1875"/>
    <w:rsid w:val="008A37A1"/>
    <w:rsid w:val="008A40F1"/>
    <w:rsid w:val="008A5BDD"/>
    <w:rsid w:val="008A6F46"/>
    <w:rsid w:val="008A728F"/>
    <w:rsid w:val="008A7968"/>
    <w:rsid w:val="008A7AE6"/>
    <w:rsid w:val="008B0C90"/>
    <w:rsid w:val="008B2B75"/>
    <w:rsid w:val="008B370A"/>
    <w:rsid w:val="008B5196"/>
    <w:rsid w:val="008B52DF"/>
    <w:rsid w:val="008B53E3"/>
    <w:rsid w:val="008B6064"/>
    <w:rsid w:val="008B6513"/>
    <w:rsid w:val="008B660A"/>
    <w:rsid w:val="008B7625"/>
    <w:rsid w:val="008C0F98"/>
    <w:rsid w:val="008C108C"/>
    <w:rsid w:val="008C1B02"/>
    <w:rsid w:val="008C30EC"/>
    <w:rsid w:val="008C3410"/>
    <w:rsid w:val="008C347B"/>
    <w:rsid w:val="008C3AA0"/>
    <w:rsid w:val="008C41D7"/>
    <w:rsid w:val="008C58FB"/>
    <w:rsid w:val="008C5C61"/>
    <w:rsid w:val="008C6744"/>
    <w:rsid w:val="008C703C"/>
    <w:rsid w:val="008C70A9"/>
    <w:rsid w:val="008D0567"/>
    <w:rsid w:val="008D0C59"/>
    <w:rsid w:val="008D1043"/>
    <w:rsid w:val="008D1F89"/>
    <w:rsid w:val="008D2687"/>
    <w:rsid w:val="008D2FFD"/>
    <w:rsid w:val="008D357B"/>
    <w:rsid w:val="008D3ED8"/>
    <w:rsid w:val="008D48A9"/>
    <w:rsid w:val="008D48FA"/>
    <w:rsid w:val="008D50B8"/>
    <w:rsid w:val="008D5852"/>
    <w:rsid w:val="008D5B33"/>
    <w:rsid w:val="008D6DA3"/>
    <w:rsid w:val="008E0460"/>
    <w:rsid w:val="008E0491"/>
    <w:rsid w:val="008E071B"/>
    <w:rsid w:val="008E10E2"/>
    <w:rsid w:val="008E1C06"/>
    <w:rsid w:val="008E231A"/>
    <w:rsid w:val="008E277E"/>
    <w:rsid w:val="008E2C3B"/>
    <w:rsid w:val="008E2F23"/>
    <w:rsid w:val="008E3574"/>
    <w:rsid w:val="008E35C8"/>
    <w:rsid w:val="008E38E3"/>
    <w:rsid w:val="008E43C1"/>
    <w:rsid w:val="008E48D1"/>
    <w:rsid w:val="008E54E1"/>
    <w:rsid w:val="008E5744"/>
    <w:rsid w:val="008E5B40"/>
    <w:rsid w:val="008E6177"/>
    <w:rsid w:val="008E6983"/>
    <w:rsid w:val="008E6EA5"/>
    <w:rsid w:val="008E6EF7"/>
    <w:rsid w:val="008E7087"/>
    <w:rsid w:val="008E7B2F"/>
    <w:rsid w:val="008F04B8"/>
    <w:rsid w:val="008F0B75"/>
    <w:rsid w:val="008F0FD9"/>
    <w:rsid w:val="008F1529"/>
    <w:rsid w:val="008F2628"/>
    <w:rsid w:val="008F28F1"/>
    <w:rsid w:val="008F2C5E"/>
    <w:rsid w:val="008F3102"/>
    <w:rsid w:val="008F38DE"/>
    <w:rsid w:val="008F484B"/>
    <w:rsid w:val="008F636F"/>
    <w:rsid w:val="008F6AED"/>
    <w:rsid w:val="008F6C12"/>
    <w:rsid w:val="00900288"/>
    <w:rsid w:val="00900594"/>
    <w:rsid w:val="00900C99"/>
    <w:rsid w:val="00900CC8"/>
    <w:rsid w:val="00901536"/>
    <w:rsid w:val="00901C94"/>
    <w:rsid w:val="0090204D"/>
    <w:rsid w:val="00902077"/>
    <w:rsid w:val="00902DB3"/>
    <w:rsid w:val="0090473F"/>
    <w:rsid w:val="00904745"/>
    <w:rsid w:val="009048C8"/>
    <w:rsid w:val="009056EC"/>
    <w:rsid w:val="00905DDF"/>
    <w:rsid w:val="00906483"/>
    <w:rsid w:val="00906EE8"/>
    <w:rsid w:val="009076AD"/>
    <w:rsid w:val="00910C10"/>
    <w:rsid w:val="0091127A"/>
    <w:rsid w:val="0091138A"/>
    <w:rsid w:val="00911684"/>
    <w:rsid w:val="00912500"/>
    <w:rsid w:val="00912B21"/>
    <w:rsid w:val="009148B3"/>
    <w:rsid w:val="00915BB4"/>
    <w:rsid w:val="009169B1"/>
    <w:rsid w:val="009169F6"/>
    <w:rsid w:val="009174F1"/>
    <w:rsid w:val="009176AD"/>
    <w:rsid w:val="00917B17"/>
    <w:rsid w:val="009202BE"/>
    <w:rsid w:val="00920417"/>
    <w:rsid w:val="0092148A"/>
    <w:rsid w:val="009217CF"/>
    <w:rsid w:val="00922009"/>
    <w:rsid w:val="00922B95"/>
    <w:rsid w:val="00924FC4"/>
    <w:rsid w:val="00925AAB"/>
    <w:rsid w:val="00925CCE"/>
    <w:rsid w:val="00926293"/>
    <w:rsid w:val="009274B4"/>
    <w:rsid w:val="00927607"/>
    <w:rsid w:val="00930106"/>
    <w:rsid w:val="00930FBE"/>
    <w:rsid w:val="0093139D"/>
    <w:rsid w:val="009329FF"/>
    <w:rsid w:val="00932A6F"/>
    <w:rsid w:val="00933876"/>
    <w:rsid w:val="00933AA7"/>
    <w:rsid w:val="0093424B"/>
    <w:rsid w:val="00934405"/>
    <w:rsid w:val="00934D96"/>
    <w:rsid w:val="009362C5"/>
    <w:rsid w:val="00936A50"/>
    <w:rsid w:val="009374E8"/>
    <w:rsid w:val="009379BA"/>
    <w:rsid w:val="00937A71"/>
    <w:rsid w:val="00940353"/>
    <w:rsid w:val="00941F3C"/>
    <w:rsid w:val="0094206C"/>
    <w:rsid w:val="009425E1"/>
    <w:rsid w:val="0094300A"/>
    <w:rsid w:val="00943338"/>
    <w:rsid w:val="00943F63"/>
    <w:rsid w:val="00946949"/>
    <w:rsid w:val="009469F6"/>
    <w:rsid w:val="00947200"/>
    <w:rsid w:val="00947414"/>
    <w:rsid w:val="00947BD5"/>
    <w:rsid w:val="009501CA"/>
    <w:rsid w:val="0095061E"/>
    <w:rsid w:val="009513B0"/>
    <w:rsid w:val="009515FB"/>
    <w:rsid w:val="009516D4"/>
    <w:rsid w:val="0095296E"/>
    <w:rsid w:val="0095535C"/>
    <w:rsid w:val="00955746"/>
    <w:rsid w:val="009558DB"/>
    <w:rsid w:val="0096046A"/>
    <w:rsid w:val="00960574"/>
    <w:rsid w:val="00960BB7"/>
    <w:rsid w:val="00961B9A"/>
    <w:rsid w:val="00962FF1"/>
    <w:rsid w:val="00963257"/>
    <w:rsid w:val="00965680"/>
    <w:rsid w:val="0096660C"/>
    <w:rsid w:val="009674DA"/>
    <w:rsid w:val="009702DD"/>
    <w:rsid w:val="00970A34"/>
    <w:rsid w:val="00970ACE"/>
    <w:rsid w:val="00971399"/>
    <w:rsid w:val="00972E8A"/>
    <w:rsid w:val="00973C70"/>
    <w:rsid w:val="009745B1"/>
    <w:rsid w:val="00974AE2"/>
    <w:rsid w:val="00976009"/>
    <w:rsid w:val="00976AEE"/>
    <w:rsid w:val="00980512"/>
    <w:rsid w:val="00980651"/>
    <w:rsid w:val="009810A3"/>
    <w:rsid w:val="009820B8"/>
    <w:rsid w:val="009831F1"/>
    <w:rsid w:val="009833CF"/>
    <w:rsid w:val="00983423"/>
    <w:rsid w:val="0098366F"/>
    <w:rsid w:val="009836F6"/>
    <w:rsid w:val="009849A1"/>
    <w:rsid w:val="009849AD"/>
    <w:rsid w:val="00984F04"/>
    <w:rsid w:val="009853A4"/>
    <w:rsid w:val="009858D1"/>
    <w:rsid w:val="009871A4"/>
    <w:rsid w:val="009874C1"/>
    <w:rsid w:val="00990226"/>
    <w:rsid w:val="00991AC3"/>
    <w:rsid w:val="009924FD"/>
    <w:rsid w:val="00995671"/>
    <w:rsid w:val="0099638D"/>
    <w:rsid w:val="0099787A"/>
    <w:rsid w:val="009979B8"/>
    <w:rsid w:val="00997EE2"/>
    <w:rsid w:val="009A0BC5"/>
    <w:rsid w:val="009A2C0C"/>
    <w:rsid w:val="009A32EC"/>
    <w:rsid w:val="009A36C2"/>
    <w:rsid w:val="009A3DE3"/>
    <w:rsid w:val="009A43F9"/>
    <w:rsid w:val="009A4904"/>
    <w:rsid w:val="009A560D"/>
    <w:rsid w:val="009A77F8"/>
    <w:rsid w:val="009B06AB"/>
    <w:rsid w:val="009B06D1"/>
    <w:rsid w:val="009B0E35"/>
    <w:rsid w:val="009B0F1C"/>
    <w:rsid w:val="009B1913"/>
    <w:rsid w:val="009B1E11"/>
    <w:rsid w:val="009B2ED0"/>
    <w:rsid w:val="009B3759"/>
    <w:rsid w:val="009B4BAE"/>
    <w:rsid w:val="009B5A52"/>
    <w:rsid w:val="009B6B6B"/>
    <w:rsid w:val="009B7028"/>
    <w:rsid w:val="009C08ED"/>
    <w:rsid w:val="009C3713"/>
    <w:rsid w:val="009C3753"/>
    <w:rsid w:val="009C4C36"/>
    <w:rsid w:val="009C5D0C"/>
    <w:rsid w:val="009C7FDB"/>
    <w:rsid w:val="009D0930"/>
    <w:rsid w:val="009D23BE"/>
    <w:rsid w:val="009D26A7"/>
    <w:rsid w:val="009D3C63"/>
    <w:rsid w:val="009D4381"/>
    <w:rsid w:val="009D49AA"/>
    <w:rsid w:val="009D4AE9"/>
    <w:rsid w:val="009D4D7F"/>
    <w:rsid w:val="009D656B"/>
    <w:rsid w:val="009D6B76"/>
    <w:rsid w:val="009D7575"/>
    <w:rsid w:val="009E1283"/>
    <w:rsid w:val="009E2B4B"/>
    <w:rsid w:val="009E30AF"/>
    <w:rsid w:val="009E38B6"/>
    <w:rsid w:val="009E3F0E"/>
    <w:rsid w:val="009E4044"/>
    <w:rsid w:val="009E4AD2"/>
    <w:rsid w:val="009E5671"/>
    <w:rsid w:val="009E5977"/>
    <w:rsid w:val="009E5E6A"/>
    <w:rsid w:val="009E7E81"/>
    <w:rsid w:val="009F0303"/>
    <w:rsid w:val="009F03A1"/>
    <w:rsid w:val="009F06E0"/>
    <w:rsid w:val="009F3471"/>
    <w:rsid w:val="009F3E03"/>
    <w:rsid w:val="009F529E"/>
    <w:rsid w:val="009F590B"/>
    <w:rsid w:val="009F61E7"/>
    <w:rsid w:val="009F64DB"/>
    <w:rsid w:val="009F7D7E"/>
    <w:rsid w:val="00A00D40"/>
    <w:rsid w:val="00A01605"/>
    <w:rsid w:val="00A01A4F"/>
    <w:rsid w:val="00A024BF"/>
    <w:rsid w:val="00A02547"/>
    <w:rsid w:val="00A02601"/>
    <w:rsid w:val="00A02615"/>
    <w:rsid w:val="00A026D8"/>
    <w:rsid w:val="00A04DF5"/>
    <w:rsid w:val="00A079EB"/>
    <w:rsid w:val="00A11E8C"/>
    <w:rsid w:val="00A12116"/>
    <w:rsid w:val="00A121E9"/>
    <w:rsid w:val="00A127F3"/>
    <w:rsid w:val="00A13BC5"/>
    <w:rsid w:val="00A13E9C"/>
    <w:rsid w:val="00A14D73"/>
    <w:rsid w:val="00A16E98"/>
    <w:rsid w:val="00A16FF0"/>
    <w:rsid w:val="00A1700E"/>
    <w:rsid w:val="00A17BC4"/>
    <w:rsid w:val="00A2074C"/>
    <w:rsid w:val="00A2119D"/>
    <w:rsid w:val="00A22054"/>
    <w:rsid w:val="00A23541"/>
    <w:rsid w:val="00A2363F"/>
    <w:rsid w:val="00A239B4"/>
    <w:rsid w:val="00A23F6B"/>
    <w:rsid w:val="00A24099"/>
    <w:rsid w:val="00A24E53"/>
    <w:rsid w:val="00A26A72"/>
    <w:rsid w:val="00A3010B"/>
    <w:rsid w:val="00A3108C"/>
    <w:rsid w:val="00A312E8"/>
    <w:rsid w:val="00A32836"/>
    <w:rsid w:val="00A32D04"/>
    <w:rsid w:val="00A33356"/>
    <w:rsid w:val="00A346F8"/>
    <w:rsid w:val="00A357F0"/>
    <w:rsid w:val="00A359D0"/>
    <w:rsid w:val="00A3608A"/>
    <w:rsid w:val="00A36530"/>
    <w:rsid w:val="00A368C7"/>
    <w:rsid w:val="00A3747C"/>
    <w:rsid w:val="00A4048E"/>
    <w:rsid w:val="00A40C43"/>
    <w:rsid w:val="00A42522"/>
    <w:rsid w:val="00A42B1D"/>
    <w:rsid w:val="00A4566A"/>
    <w:rsid w:val="00A4765C"/>
    <w:rsid w:val="00A4797B"/>
    <w:rsid w:val="00A50BC7"/>
    <w:rsid w:val="00A50F99"/>
    <w:rsid w:val="00A5121D"/>
    <w:rsid w:val="00A51CC0"/>
    <w:rsid w:val="00A52DEE"/>
    <w:rsid w:val="00A534DA"/>
    <w:rsid w:val="00A54A2B"/>
    <w:rsid w:val="00A55401"/>
    <w:rsid w:val="00A55B25"/>
    <w:rsid w:val="00A55E1A"/>
    <w:rsid w:val="00A5614A"/>
    <w:rsid w:val="00A57054"/>
    <w:rsid w:val="00A60DD8"/>
    <w:rsid w:val="00A611D7"/>
    <w:rsid w:val="00A61EB4"/>
    <w:rsid w:val="00A62B11"/>
    <w:rsid w:val="00A63824"/>
    <w:rsid w:val="00A64670"/>
    <w:rsid w:val="00A65122"/>
    <w:rsid w:val="00A656FE"/>
    <w:rsid w:val="00A65D8E"/>
    <w:rsid w:val="00A673D4"/>
    <w:rsid w:val="00A6745D"/>
    <w:rsid w:val="00A6768A"/>
    <w:rsid w:val="00A72318"/>
    <w:rsid w:val="00A723F7"/>
    <w:rsid w:val="00A72A24"/>
    <w:rsid w:val="00A733FA"/>
    <w:rsid w:val="00A74150"/>
    <w:rsid w:val="00A7434A"/>
    <w:rsid w:val="00A749D7"/>
    <w:rsid w:val="00A75A21"/>
    <w:rsid w:val="00A75A2F"/>
    <w:rsid w:val="00A76017"/>
    <w:rsid w:val="00A766C2"/>
    <w:rsid w:val="00A76CC2"/>
    <w:rsid w:val="00A774C5"/>
    <w:rsid w:val="00A77780"/>
    <w:rsid w:val="00A77EB1"/>
    <w:rsid w:val="00A8049B"/>
    <w:rsid w:val="00A80633"/>
    <w:rsid w:val="00A80C6E"/>
    <w:rsid w:val="00A8133A"/>
    <w:rsid w:val="00A81A5C"/>
    <w:rsid w:val="00A82BC2"/>
    <w:rsid w:val="00A8320B"/>
    <w:rsid w:val="00A8323A"/>
    <w:rsid w:val="00A83F68"/>
    <w:rsid w:val="00A84686"/>
    <w:rsid w:val="00A84E11"/>
    <w:rsid w:val="00A85016"/>
    <w:rsid w:val="00A85E05"/>
    <w:rsid w:val="00A87A1D"/>
    <w:rsid w:val="00A91D3C"/>
    <w:rsid w:val="00A91EC0"/>
    <w:rsid w:val="00A92832"/>
    <w:rsid w:val="00A93313"/>
    <w:rsid w:val="00A946BD"/>
    <w:rsid w:val="00A94C2F"/>
    <w:rsid w:val="00A94C94"/>
    <w:rsid w:val="00A95890"/>
    <w:rsid w:val="00A95979"/>
    <w:rsid w:val="00A97578"/>
    <w:rsid w:val="00A97B0E"/>
    <w:rsid w:val="00AA053E"/>
    <w:rsid w:val="00AA1217"/>
    <w:rsid w:val="00AA153D"/>
    <w:rsid w:val="00AA2735"/>
    <w:rsid w:val="00AA3FD9"/>
    <w:rsid w:val="00AA4AF2"/>
    <w:rsid w:val="00AA508A"/>
    <w:rsid w:val="00AA5CDE"/>
    <w:rsid w:val="00AB0861"/>
    <w:rsid w:val="00AB0DA8"/>
    <w:rsid w:val="00AB1551"/>
    <w:rsid w:val="00AB1F0B"/>
    <w:rsid w:val="00AB2539"/>
    <w:rsid w:val="00AB2635"/>
    <w:rsid w:val="00AB33AF"/>
    <w:rsid w:val="00AB3529"/>
    <w:rsid w:val="00AB3FB3"/>
    <w:rsid w:val="00AB4F36"/>
    <w:rsid w:val="00AB53D2"/>
    <w:rsid w:val="00AB58CB"/>
    <w:rsid w:val="00AB5EE3"/>
    <w:rsid w:val="00AB6D73"/>
    <w:rsid w:val="00AB70E9"/>
    <w:rsid w:val="00AB7174"/>
    <w:rsid w:val="00AB71EE"/>
    <w:rsid w:val="00AB76B3"/>
    <w:rsid w:val="00AC0660"/>
    <w:rsid w:val="00AC1094"/>
    <w:rsid w:val="00AC1B85"/>
    <w:rsid w:val="00AC1C7A"/>
    <w:rsid w:val="00AC1E66"/>
    <w:rsid w:val="00AC2ABD"/>
    <w:rsid w:val="00AC3187"/>
    <w:rsid w:val="00AC33D3"/>
    <w:rsid w:val="00AC3ECC"/>
    <w:rsid w:val="00AC4152"/>
    <w:rsid w:val="00AC5500"/>
    <w:rsid w:val="00AC5C7F"/>
    <w:rsid w:val="00AC7DF0"/>
    <w:rsid w:val="00AD25E1"/>
    <w:rsid w:val="00AD2DBB"/>
    <w:rsid w:val="00AD4217"/>
    <w:rsid w:val="00AD4F02"/>
    <w:rsid w:val="00AD548A"/>
    <w:rsid w:val="00AD5BBA"/>
    <w:rsid w:val="00AD6913"/>
    <w:rsid w:val="00AD6D3A"/>
    <w:rsid w:val="00AD6F29"/>
    <w:rsid w:val="00AD72E6"/>
    <w:rsid w:val="00AE0206"/>
    <w:rsid w:val="00AE0E9D"/>
    <w:rsid w:val="00AE110B"/>
    <w:rsid w:val="00AE1EE8"/>
    <w:rsid w:val="00AE21FF"/>
    <w:rsid w:val="00AE2228"/>
    <w:rsid w:val="00AE3217"/>
    <w:rsid w:val="00AE483F"/>
    <w:rsid w:val="00AE704F"/>
    <w:rsid w:val="00AE7F1F"/>
    <w:rsid w:val="00AF0109"/>
    <w:rsid w:val="00AF1DB8"/>
    <w:rsid w:val="00AF2144"/>
    <w:rsid w:val="00AF2EE6"/>
    <w:rsid w:val="00AF501D"/>
    <w:rsid w:val="00AF5D97"/>
    <w:rsid w:val="00AF5F61"/>
    <w:rsid w:val="00AF60D9"/>
    <w:rsid w:val="00AF64D3"/>
    <w:rsid w:val="00AF7740"/>
    <w:rsid w:val="00B00753"/>
    <w:rsid w:val="00B013F4"/>
    <w:rsid w:val="00B01D36"/>
    <w:rsid w:val="00B023D7"/>
    <w:rsid w:val="00B02B18"/>
    <w:rsid w:val="00B0318B"/>
    <w:rsid w:val="00B03A0E"/>
    <w:rsid w:val="00B04CFB"/>
    <w:rsid w:val="00B05880"/>
    <w:rsid w:val="00B063D2"/>
    <w:rsid w:val="00B067DC"/>
    <w:rsid w:val="00B06FEA"/>
    <w:rsid w:val="00B077EA"/>
    <w:rsid w:val="00B10608"/>
    <w:rsid w:val="00B10B4F"/>
    <w:rsid w:val="00B10EEF"/>
    <w:rsid w:val="00B11290"/>
    <w:rsid w:val="00B1241E"/>
    <w:rsid w:val="00B125C0"/>
    <w:rsid w:val="00B12A04"/>
    <w:rsid w:val="00B13BC9"/>
    <w:rsid w:val="00B151EA"/>
    <w:rsid w:val="00B166A6"/>
    <w:rsid w:val="00B173C3"/>
    <w:rsid w:val="00B176AF"/>
    <w:rsid w:val="00B17A91"/>
    <w:rsid w:val="00B17E37"/>
    <w:rsid w:val="00B17F34"/>
    <w:rsid w:val="00B20F44"/>
    <w:rsid w:val="00B2389D"/>
    <w:rsid w:val="00B239FF"/>
    <w:rsid w:val="00B24069"/>
    <w:rsid w:val="00B24112"/>
    <w:rsid w:val="00B24389"/>
    <w:rsid w:val="00B25377"/>
    <w:rsid w:val="00B25EF1"/>
    <w:rsid w:val="00B26797"/>
    <w:rsid w:val="00B27748"/>
    <w:rsid w:val="00B301D8"/>
    <w:rsid w:val="00B309A1"/>
    <w:rsid w:val="00B3157D"/>
    <w:rsid w:val="00B317D0"/>
    <w:rsid w:val="00B319E8"/>
    <w:rsid w:val="00B3223E"/>
    <w:rsid w:val="00B338E4"/>
    <w:rsid w:val="00B35469"/>
    <w:rsid w:val="00B357BB"/>
    <w:rsid w:val="00B357F6"/>
    <w:rsid w:val="00B35CDE"/>
    <w:rsid w:val="00B362D3"/>
    <w:rsid w:val="00B36469"/>
    <w:rsid w:val="00B372FE"/>
    <w:rsid w:val="00B403E8"/>
    <w:rsid w:val="00B408A0"/>
    <w:rsid w:val="00B40B3B"/>
    <w:rsid w:val="00B40C2A"/>
    <w:rsid w:val="00B4194B"/>
    <w:rsid w:val="00B41DF7"/>
    <w:rsid w:val="00B42AB2"/>
    <w:rsid w:val="00B44E6C"/>
    <w:rsid w:val="00B45911"/>
    <w:rsid w:val="00B4631A"/>
    <w:rsid w:val="00B47557"/>
    <w:rsid w:val="00B47571"/>
    <w:rsid w:val="00B47E81"/>
    <w:rsid w:val="00B50058"/>
    <w:rsid w:val="00B51214"/>
    <w:rsid w:val="00B51390"/>
    <w:rsid w:val="00B516AF"/>
    <w:rsid w:val="00B51C18"/>
    <w:rsid w:val="00B52682"/>
    <w:rsid w:val="00B529E2"/>
    <w:rsid w:val="00B53473"/>
    <w:rsid w:val="00B54D87"/>
    <w:rsid w:val="00B54E88"/>
    <w:rsid w:val="00B54F38"/>
    <w:rsid w:val="00B570AD"/>
    <w:rsid w:val="00B6069F"/>
    <w:rsid w:val="00B611C5"/>
    <w:rsid w:val="00B61CD6"/>
    <w:rsid w:val="00B634B3"/>
    <w:rsid w:val="00B63705"/>
    <w:rsid w:val="00B637EF"/>
    <w:rsid w:val="00B63B86"/>
    <w:rsid w:val="00B63E41"/>
    <w:rsid w:val="00B64C82"/>
    <w:rsid w:val="00B65021"/>
    <w:rsid w:val="00B65063"/>
    <w:rsid w:val="00B662EE"/>
    <w:rsid w:val="00B71BF5"/>
    <w:rsid w:val="00B724DC"/>
    <w:rsid w:val="00B74131"/>
    <w:rsid w:val="00B752BB"/>
    <w:rsid w:val="00B75CB7"/>
    <w:rsid w:val="00B77E45"/>
    <w:rsid w:val="00B80022"/>
    <w:rsid w:val="00B82812"/>
    <w:rsid w:val="00B83E1F"/>
    <w:rsid w:val="00B84384"/>
    <w:rsid w:val="00B8444F"/>
    <w:rsid w:val="00B84754"/>
    <w:rsid w:val="00B85575"/>
    <w:rsid w:val="00B85D51"/>
    <w:rsid w:val="00B85F4B"/>
    <w:rsid w:val="00B87775"/>
    <w:rsid w:val="00B90154"/>
    <w:rsid w:val="00B90315"/>
    <w:rsid w:val="00B90546"/>
    <w:rsid w:val="00B90BEE"/>
    <w:rsid w:val="00B90F08"/>
    <w:rsid w:val="00B91739"/>
    <w:rsid w:val="00B91E94"/>
    <w:rsid w:val="00B92035"/>
    <w:rsid w:val="00B93350"/>
    <w:rsid w:val="00B93657"/>
    <w:rsid w:val="00B9415E"/>
    <w:rsid w:val="00B953E6"/>
    <w:rsid w:val="00B95668"/>
    <w:rsid w:val="00B95D91"/>
    <w:rsid w:val="00B9647B"/>
    <w:rsid w:val="00B9658D"/>
    <w:rsid w:val="00B9693B"/>
    <w:rsid w:val="00B96A51"/>
    <w:rsid w:val="00B97016"/>
    <w:rsid w:val="00B97747"/>
    <w:rsid w:val="00B97C78"/>
    <w:rsid w:val="00BA14C5"/>
    <w:rsid w:val="00BA1703"/>
    <w:rsid w:val="00BA1CF9"/>
    <w:rsid w:val="00BA466D"/>
    <w:rsid w:val="00BA470A"/>
    <w:rsid w:val="00BA47EA"/>
    <w:rsid w:val="00BA5003"/>
    <w:rsid w:val="00BA57B5"/>
    <w:rsid w:val="00BA5C48"/>
    <w:rsid w:val="00BA5C86"/>
    <w:rsid w:val="00BA6550"/>
    <w:rsid w:val="00BA78F8"/>
    <w:rsid w:val="00BA7BAB"/>
    <w:rsid w:val="00BA7BED"/>
    <w:rsid w:val="00BA7D43"/>
    <w:rsid w:val="00BA7DA8"/>
    <w:rsid w:val="00BB094D"/>
    <w:rsid w:val="00BB0CCC"/>
    <w:rsid w:val="00BB1078"/>
    <w:rsid w:val="00BB2232"/>
    <w:rsid w:val="00BB4161"/>
    <w:rsid w:val="00BB482F"/>
    <w:rsid w:val="00BB5EC2"/>
    <w:rsid w:val="00BB6FDC"/>
    <w:rsid w:val="00BB7251"/>
    <w:rsid w:val="00BB7DDB"/>
    <w:rsid w:val="00BC0412"/>
    <w:rsid w:val="00BC11AD"/>
    <w:rsid w:val="00BC308A"/>
    <w:rsid w:val="00BC312B"/>
    <w:rsid w:val="00BC321B"/>
    <w:rsid w:val="00BC32A6"/>
    <w:rsid w:val="00BC3DBD"/>
    <w:rsid w:val="00BC3EF2"/>
    <w:rsid w:val="00BC4443"/>
    <w:rsid w:val="00BC5FCF"/>
    <w:rsid w:val="00BC63BB"/>
    <w:rsid w:val="00BC6A23"/>
    <w:rsid w:val="00BC76D3"/>
    <w:rsid w:val="00BC77DA"/>
    <w:rsid w:val="00BC7DE7"/>
    <w:rsid w:val="00BD0DE3"/>
    <w:rsid w:val="00BD305E"/>
    <w:rsid w:val="00BD3C64"/>
    <w:rsid w:val="00BD4906"/>
    <w:rsid w:val="00BD50FA"/>
    <w:rsid w:val="00BD5BA7"/>
    <w:rsid w:val="00BD6FD0"/>
    <w:rsid w:val="00BE084A"/>
    <w:rsid w:val="00BE086C"/>
    <w:rsid w:val="00BE19A1"/>
    <w:rsid w:val="00BE2D9E"/>
    <w:rsid w:val="00BE36AC"/>
    <w:rsid w:val="00BE470E"/>
    <w:rsid w:val="00BE58BE"/>
    <w:rsid w:val="00BE5F85"/>
    <w:rsid w:val="00BE668B"/>
    <w:rsid w:val="00BE70DB"/>
    <w:rsid w:val="00BE7B47"/>
    <w:rsid w:val="00BF0274"/>
    <w:rsid w:val="00BF0F89"/>
    <w:rsid w:val="00BF187F"/>
    <w:rsid w:val="00BF23A4"/>
    <w:rsid w:val="00BF26A7"/>
    <w:rsid w:val="00BF2865"/>
    <w:rsid w:val="00BF2DC6"/>
    <w:rsid w:val="00BF3BDC"/>
    <w:rsid w:val="00BF3CE6"/>
    <w:rsid w:val="00BF4439"/>
    <w:rsid w:val="00BF499B"/>
    <w:rsid w:val="00BF5369"/>
    <w:rsid w:val="00BF5EC0"/>
    <w:rsid w:val="00BF6CF7"/>
    <w:rsid w:val="00BF7289"/>
    <w:rsid w:val="00BF7B77"/>
    <w:rsid w:val="00C0030E"/>
    <w:rsid w:val="00C02C8D"/>
    <w:rsid w:val="00C03148"/>
    <w:rsid w:val="00C0362E"/>
    <w:rsid w:val="00C03650"/>
    <w:rsid w:val="00C039B9"/>
    <w:rsid w:val="00C04060"/>
    <w:rsid w:val="00C04FE0"/>
    <w:rsid w:val="00C05C5E"/>
    <w:rsid w:val="00C05DDC"/>
    <w:rsid w:val="00C0644C"/>
    <w:rsid w:val="00C10C3E"/>
    <w:rsid w:val="00C11456"/>
    <w:rsid w:val="00C11A3C"/>
    <w:rsid w:val="00C11DAF"/>
    <w:rsid w:val="00C120B0"/>
    <w:rsid w:val="00C1273C"/>
    <w:rsid w:val="00C127FA"/>
    <w:rsid w:val="00C14A0D"/>
    <w:rsid w:val="00C15EF8"/>
    <w:rsid w:val="00C16194"/>
    <w:rsid w:val="00C1694D"/>
    <w:rsid w:val="00C200C7"/>
    <w:rsid w:val="00C2038D"/>
    <w:rsid w:val="00C2041A"/>
    <w:rsid w:val="00C2095A"/>
    <w:rsid w:val="00C20CEA"/>
    <w:rsid w:val="00C21224"/>
    <w:rsid w:val="00C221DF"/>
    <w:rsid w:val="00C25B88"/>
    <w:rsid w:val="00C27723"/>
    <w:rsid w:val="00C300C1"/>
    <w:rsid w:val="00C30E7F"/>
    <w:rsid w:val="00C30F46"/>
    <w:rsid w:val="00C314EB"/>
    <w:rsid w:val="00C31FE8"/>
    <w:rsid w:val="00C32C72"/>
    <w:rsid w:val="00C33191"/>
    <w:rsid w:val="00C33658"/>
    <w:rsid w:val="00C336DD"/>
    <w:rsid w:val="00C36AB4"/>
    <w:rsid w:val="00C378E5"/>
    <w:rsid w:val="00C37C10"/>
    <w:rsid w:val="00C400B2"/>
    <w:rsid w:val="00C42F3E"/>
    <w:rsid w:val="00C42F71"/>
    <w:rsid w:val="00C43156"/>
    <w:rsid w:val="00C433FB"/>
    <w:rsid w:val="00C434AB"/>
    <w:rsid w:val="00C4365B"/>
    <w:rsid w:val="00C44B16"/>
    <w:rsid w:val="00C46AF5"/>
    <w:rsid w:val="00C46CE1"/>
    <w:rsid w:val="00C46F5A"/>
    <w:rsid w:val="00C47062"/>
    <w:rsid w:val="00C47C17"/>
    <w:rsid w:val="00C50113"/>
    <w:rsid w:val="00C5055F"/>
    <w:rsid w:val="00C517F6"/>
    <w:rsid w:val="00C528A7"/>
    <w:rsid w:val="00C532D8"/>
    <w:rsid w:val="00C53B15"/>
    <w:rsid w:val="00C54655"/>
    <w:rsid w:val="00C572F2"/>
    <w:rsid w:val="00C57E23"/>
    <w:rsid w:val="00C61782"/>
    <w:rsid w:val="00C61DCC"/>
    <w:rsid w:val="00C62342"/>
    <w:rsid w:val="00C62620"/>
    <w:rsid w:val="00C63579"/>
    <w:rsid w:val="00C63D73"/>
    <w:rsid w:val="00C64535"/>
    <w:rsid w:val="00C64F74"/>
    <w:rsid w:val="00C6546A"/>
    <w:rsid w:val="00C66DC6"/>
    <w:rsid w:val="00C6757D"/>
    <w:rsid w:val="00C67757"/>
    <w:rsid w:val="00C70966"/>
    <w:rsid w:val="00C70E44"/>
    <w:rsid w:val="00C72F67"/>
    <w:rsid w:val="00C737CF"/>
    <w:rsid w:val="00C739E4"/>
    <w:rsid w:val="00C742C1"/>
    <w:rsid w:val="00C75093"/>
    <w:rsid w:val="00C75214"/>
    <w:rsid w:val="00C75586"/>
    <w:rsid w:val="00C759C6"/>
    <w:rsid w:val="00C75E07"/>
    <w:rsid w:val="00C77B86"/>
    <w:rsid w:val="00C810D1"/>
    <w:rsid w:val="00C821AF"/>
    <w:rsid w:val="00C84D68"/>
    <w:rsid w:val="00C85AEB"/>
    <w:rsid w:val="00C85FFA"/>
    <w:rsid w:val="00C863A0"/>
    <w:rsid w:val="00C86699"/>
    <w:rsid w:val="00C87BB7"/>
    <w:rsid w:val="00C9013F"/>
    <w:rsid w:val="00C90C8C"/>
    <w:rsid w:val="00C918DA"/>
    <w:rsid w:val="00C92327"/>
    <w:rsid w:val="00C94290"/>
    <w:rsid w:val="00C953AB"/>
    <w:rsid w:val="00C96505"/>
    <w:rsid w:val="00C96E98"/>
    <w:rsid w:val="00C97526"/>
    <w:rsid w:val="00CA006E"/>
    <w:rsid w:val="00CA01C6"/>
    <w:rsid w:val="00CA0671"/>
    <w:rsid w:val="00CA1AC0"/>
    <w:rsid w:val="00CA2254"/>
    <w:rsid w:val="00CA2B70"/>
    <w:rsid w:val="00CA2CD0"/>
    <w:rsid w:val="00CA3DEA"/>
    <w:rsid w:val="00CA3F79"/>
    <w:rsid w:val="00CA577A"/>
    <w:rsid w:val="00CA5F6D"/>
    <w:rsid w:val="00CA7FDD"/>
    <w:rsid w:val="00CB0069"/>
    <w:rsid w:val="00CB0A48"/>
    <w:rsid w:val="00CB0E8C"/>
    <w:rsid w:val="00CB2B47"/>
    <w:rsid w:val="00CB2FDB"/>
    <w:rsid w:val="00CB303C"/>
    <w:rsid w:val="00CB32AB"/>
    <w:rsid w:val="00CB3D04"/>
    <w:rsid w:val="00CB4665"/>
    <w:rsid w:val="00CB502D"/>
    <w:rsid w:val="00CB570D"/>
    <w:rsid w:val="00CB5840"/>
    <w:rsid w:val="00CB6085"/>
    <w:rsid w:val="00CB6453"/>
    <w:rsid w:val="00CB6F48"/>
    <w:rsid w:val="00CB716A"/>
    <w:rsid w:val="00CB72C0"/>
    <w:rsid w:val="00CB75C3"/>
    <w:rsid w:val="00CC0413"/>
    <w:rsid w:val="00CC0D6B"/>
    <w:rsid w:val="00CC1835"/>
    <w:rsid w:val="00CC1A67"/>
    <w:rsid w:val="00CC1C4A"/>
    <w:rsid w:val="00CC1CD5"/>
    <w:rsid w:val="00CC32EC"/>
    <w:rsid w:val="00CC3983"/>
    <w:rsid w:val="00CC42DE"/>
    <w:rsid w:val="00CC4477"/>
    <w:rsid w:val="00CC52EB"/>
    <w:rsid w:val="00CC6056"/>
    <w:rsid w:val="00CC60CF"/>
    <w:rsid w:val="00CC645C"/>
    <w:rsid w:val="00CC66EB"/>
    <w:rsid w:val="00CD0531"/>
    <w:rsid w:val="00CD098B"/>
    <w:rsid w:val="00CD1A87"/>
    <w:rsid w:val="00CD2629"/>
    <w:rsid w:val="00CD31E6"/>
    <w:rsid w:val="00CD35E9"/>
    <w:rsid w:val="00CD3954"/>
    <w:rsid w:val="00CD443F"/>
    <w:rsid w:val="00CD46AD"/>
    <w:rsid w:val="00CD46C5"/>
    <w:rsid w:val="00CD4747"/>
    <w:rsid w:val="00CD5235"/>
    <w:rsid w:val="00CD6DA0"/>
    <w:rsid w:val="00CD7047"/>
    <w:rsid w:val="00CD7B6E"/>
    <w:rsid w:val="00CE0D77"/>
    <w:rsid w:val="00CE108B"/>
    <w:rsid w:val="00CE3024"/>
    <w:rsid w:val="00CE4DE6"/>
    <w:rsid w:val="00CE5AC2"/>
    <w:rsid w:val="00CE5C5F"/>
    <w:rsid w:val="00CE5FF8"/>
    <w:rsid w:val="00CE63F4"/>
    <w:rsid w:val="00CE6CCC"/>
    <w:rsid w:val="00CE6EC9"/>
    <w:rsid w:val="00CE7A4E"/>
    <w:rsid w:val="00CE7F7C"/>
    <w:rsid w:val="00CF00DB"/>
    <w:rsid w:val="00CF01C1"/>
    <w:rsid w:val="00CF1C31"/>
    <w:rsid w:val="00CF2099"/>
    <w:rsid w:val="00CF23DF"/>
    <w:rsid w:val="00CF3370"/>
    <w:rsid w:val="00CF3589"/>
    <w:rsid w:val="00CF45CD"/>
    <w:rsid w:val="00CF6706"/>
    <w:rsid w:val="00CF7C9C"/>
    <w:rsid w:val="00D00318"/>
    <w:rsid w:val="00D00BB0"/>
    <w:rsid w:val="00D0145D"/>
    <w:rsid w:val="00D02028"/>
    <w:rsid w:val="00D024B1"/>
    <w:rsid w:val="00D029A4"/>
    <w:rsid w:val="00D02BE5"/>
    <w:rsid w:val="00D02C07"/>
    <w:rsid w:val="00D0418E"/>
    <w:rsid w:val="00D05614"/>
    <w:rsid w:val="00D05ACD"/>
    <w:rsid w:val="00D05D98"/>
    <w:rsid w:val="00D07ACC"/>
    <w:rsid w:val="00D07E72"/>
    <w:rsid w:val="00D123F6"/>
    <w:rsid w:val="00D138C8"/>
    <w:rsid w:val="00D13B1D"/>
    <w:rsid w:val="00D142A0"/>
    <w:rsid w:val="00D1506F"/>
    <w:rsid w:val="00D15C20"/>
    <w:rsid w:val="00D15FEA"/>
    <w:rsid w:val="00D167B9"/>
    <w:rsid w:val="00D16EC2"/>
    <w:rsid w:val="00D17725"/>
    <w:rsid w:val="00D17B51"/>
    <w:rsid w:val="00D17D03"/>
    <w:rsid w:val="00D2064D"/>
    <w:rsid w:val="00D206F3"/>
    <w:rsid w:val="00D2070D"/>
    <w:rsid w:val="00D208BE"/>
    <w:rsid w:val="00D21564"/>
    <w:rsid w:val="00D21B41"/>
    <w:rsid w:val="00D223C6"/>
    <w:rsid w:val="00D2265B"/>
    <w:rsid w:val="00D23216"/>
    <w:rsid w:val="00D23256"/>
    <w:rsid w:val="00D24634"/>
    <w:rsid w:val="00D247A2"/>
    <w:rsid w:val="00D247A7"/>
    <w:rsid w:val="00D25653"/>
    <w:rsid w:val="00D25724"/>
    <w:rsid w:val="00D2597F"/>
    <w:rsid w:val="00D25CBF"/>
    <w:rsid w:val="00D2675E"/>
    <w:rsid w:val="00D2676C"/>
    <w:rsid w:val="00D268A3"/>
    <w:rsid w:val="00D26C01"/>
    <w:rsid w:val="00D27464"/>
    <w:rsid w:val="00D2798E"/>
    <w:rsid w:val="00D302DB"/>
    <w:rsid w:val="00D30303"/>
    <w:rsid w:val="00D3030A"/>
    <w:rsid w:val="00D30327"/>
    <w:rsid w:val="00D30DB2"/>
    <w:rsid w:val="00D30FBC"/>
    <w:rsid w:val="00D314D5"/>
    <w:rsid w:val="00D31ABE"/>
    <w:rsid w:val="00D31E10"/>
    <w:rsid w:val="00D3279D"/>
    <w:rsid w:val="00D3284C"/>
    <w:rsid w:val="00D32A1B"/>
    <w:rsid w:val="00D33792"/>
    <w:rsid w:val="00D342AB"/>
    <w:rsid w:val="00D3482A"/>
    <w:rsid w:val="00D348F9"/>
    <w:rsid w:val="00D34C17"/>
    <w:rsid w:val="00D35937"/>
    <w:rsid w:val="00D35C19"/>
    <w:rsid w:val="00D35D76"/>
    <w:rsid w:val="00D3762E"/>
    <w:rsid w:val="00D37A0B"/>
    <w:rsid w:val="00D41B8F"/>
    <w:rsid w:val="00D42AA6"/>
    <w:rsid w:val="00D42F86"/>
    <w:rsid w:val="00D44CE0"/>
    <w:rsid w:val="00D44D0F"/>
    <w:rsid w:val="00D45717"/>
    <w:rsid w:val="00D45AE2"/>
    <w:rsid w:val="00D4696F"/>
    <w:rsid w:val="00D46B29"/>
    <w:rsid w:val="00D46B6B"/>
    <w:rsid w:val="00D47836"/>
    <w:rsid w:val="00D504C0"/>
    <w:rsid w:val="00D50810"/>
    <w:rsid w:val="00D511CC"/>
    <w:rsid w:val="00D513EB"/>
    <w:rsid w:val="00D51883"/>
    <w:rsid w:val="00D5205F"/>
    <w:rsid w:val="00D52670"/>
    <w:rsid w:val="00D526D3"/>
    <w:rsid w:val="00D5537B"/>
    <w:rsid w:val="00D571EC"/>
    <w:rsid w:val="00D57333"/>
    <w:rsid w:val="00D57B7A"/>
    <w:rsid w:val="00D60303"/>
    <w:rsid w:val="00D60932"/>
    <w:rsid w:val="00D61E56"/>
    <w:rsid w:val="00D620AD"/>
    <w:rsid w:val="00D634EA"/>
    <w:rsid w:val="00D63E0C"/>
    <w:rsid w:val="00D6418C"/>
    <w:rsid w:val="00D64192"/>
    <w:rsid w:val="00D64965"/>
    <w:rsid w:val="00D65841"/>
    <w:rsid w:val="00D66872"/>
    <w:rsid w:val="00D67279"/>
    <w:rsid w:val="00D678B7"/>
    <w:rsid w:val="00D70185"/>
    <w:rsid w:val="00D705DE"/>
    <w:rsid w:val="00D70C66"/>
    <w:rsid w:val="00D73C4E"/>
    <w:rsid w:val="00D73F45"/>
    <w:rsid w:val="00D74E61"/>
    <w:rsid w:val="00D74EA2"/>
    <w:rsid w:val="00D750E9"/>
    <w:rsid w:val="00D75316"/>
    <w:rsid w:val="00D7540D"/>
    <w:rsid w:val="00D769F8"/>
    <w:rsid w:val="00D775C9"/>
    <w:rsid w:val="00D80442"/>
    <w:rsid w:val="00D85675"/>
    <w:rsid w:val="00D85929"/>
    <w:rsid w:val="00D85D70"/>
    <w:rsid w:val="00D863DF"/>
    <w:rsid w:val="00D86E6C"/>
    <w:rsid w:val="00D87075"/>
    <w:rsid w:val="00D87AC5"/>
    <w:rsid w:val="00D87D29"/>
    <w:rsid w:val="00D904E8"/>
    <w:rsid w:val="00D91815"/>
    <w:rsid w:val="00D92A81"/>
    <w:rsid w:val="00D934D2"/>
    <w:rsid w:val="00D94BC5"/>
    <w:rsid w:val="00D95DED"/>
    <w:rsid w:val="00D977DE"/>
    <w:rsid w:val="00D97C57"/>
    <w:rsid w:val="00D97E3F"/>
    <w:rsid w:val="00D97F6F"/>
    <w:rsid w:val="00DA0244"/>
    <w:rsid w:val="00DA1772"/>
    <w:rsid w:val="00DA20A0"/>
    <w:rsid w:val="00DA20B0"/>
    <w:rsid w:val="00DA3844"/>
    <w:rsid w:val="00DA4C8E"/>
    <w:rsid w:val="00DA50E6"/>
    <w:rsid w:val="00DA534D"/>
    <w:rsid w:val="00DA5637"/>
    <w:rsid w:val="00DA5BC6"/>
    <w:rsid w:val="00DA6222"/>
    <w:rsid w:val="00DB028B"/>
    <w:rsid w:val="00DB03E4"/>
    <w:rsid w:val="00DB0986"/>
    <w:rsid w:val="00DB160D"/>
    <w:rsid w:val="00DB240B"/>
    <w:rsid w:val="00DB29F5"/>
    <w:rsid w:val="00DB2F7E"/>
    <w:rsid w:val="00DB543F"/>
    <w:rsid w:val="00DB5E0F"/>
    <w:rsid w:val="00DB5EA1"/>
    <w:rsid w:val="00DB630C"/>
    <w:rsid w:val="00DB63D5"/>
    <w:rsid w:val="00DB649E"/>
    <w:rsid w:val="00DB65E5"/>
    <w:rsid w:val="00DB710F"/>
    <w:rsid w:val="00DB7F4C"/>
    <w:rsid w:val="00DC05AE"/>
    <w:rsid w:val="00DC0916"/>
    <w:rsid w:val="00DC1991"/>
    <w:rsid w:val="00DC29C7"/>
    <w:rsid w:val="00DC491F"/>
    <w:rsid w:val="00DC4C42"/>
    <w:rsid w:val="00DC5549"/>
    <w:rsid w:val="00DC5B13"/>
    <w:rsid w:val="00DC5EC0"/>
    <w:rsid w:val="00DC6059"/>
    <w:rsid w:val="00DC65CE"/>
    <w:rsid w:val="00DC6950"/>
    <w:rsid w:val="00DC70DF"/>
    <w:rsid w:val="00DC70FC"/>
    <w:rsid w:val="00DD0DCA"/>
    <w:rsid w:val="00DD1B46"/>
    <w:rsid w:val="00DD4012"/>
    <w:rsid w:val="00DD4244"/>
    <w:rsid w:val="00DD5008"/>
    <w:rsid w:val="00DD519B"/>
    <w:rsid w:val="00DD5F01"/>
    <w:rsid w:val="00DD5F62"/>
    <w:rsid w:val="00DD6A2C"/>
    <w:rsid w:val="00DD7A04"/>
    <w:rsid w:val="00DE0898"/>
    <w:rsid w:val="00DE1077"/>
    <w:rsid w:val="00DE19B8"/>
    <w:rsid w:val="00DE1A92"/>
    <w:rsid w:val="00DE2896"/>
    <w:rsid w:val="00DE2A96"/>
    <w:rsid w:val="00DE5F5B"/>
    <w:rsid w:val="00DE6794"/>
    <w:rsid w:val="00DE6905"/>
    <w:rsid w:val="00DE7DE1"/>
    <w:rsid w:val="00DF0711"/>
    <w:rsid w:val="00DF0747"/>
    <w:rsid w:val="00DF07AB"/>
    <w:rsid w:val="00DF0F81"/>
    <w:rsid w:val="00DF1E55"/>
    <w:rsid w:val="00DF3256"/>
    <w:rsid w:val="00DF3E35"/>
    <w:rsid w:val="00DF4383"/>
    <w:rsid w:val="00DF4A42"/>
    <w:rsid w:val="00DF4EFA"/>
    <w:rsid w:val="00DF5978"/>
    <w:rsid w:val="00DF5AC9"/>
    <w:rsid w:val="00DF5C2B"/>
    <w:rsid w:val="00DF62FB"/>
    <w:rsid w:val="00DF6B78"/>
    <w:rsid w:val="00DF713C"/>
    <w:rsid w:val="00DF7E89"/>
    <w:rsid w:val="00E01613"/>
    <w:rsid w:val="00E01863"/>
    <w:rsid w:val="00E02E17"/>
    <w:rsid w:val="00E05DC0"/>
    <w:rsid w:val="00E05EB5"/>
    <w:rsid w:val="00E062C3"/>
    <w:rsid w:val="00E063D8"/>
    <w:rsid w:val="00E0694F"/>
    <w:rsid w:val="00E07AFD"/>
    <w:rsid w:val="00E10C0B"/>
    <w:rsid w:val="00E10D31"/>
    <w:rsid w:val="00E1176D"/>
    <w:rsid w:val="00E12245"/>
    <w:rsid w:val="00E131A2"/>
    <w:rsid w:val="00E13FC3"/>
    <w:rsid w:val="00E15CAA"/>
    <w:rsid w:val="00E15FDF"/>
    <w:rsid w:val="00E1604D"/>
    <w:rsid w:val="00E1668A"/>
    <w:rsid w:val="00E169FE"/>
    <w:rsid w:val="00E205E8"/>
    <w:rsid w:val="00E20DBB"/>
    <w:rsid w:val="00E2206F"/>
    <w:rsid w:val="00E2266F"/>
    <w:rsid w:val="00E24DDD"/>
    <w:rsid w:val="00E25ACF"/>
    <w:rsid w:val="00E25DB6"/>
    <w:rsid w:val="00E2655D"/>
    <w:rsid w:val="00E267BA"/>
    <w:rsid w:val="00E26BCA"/>
    <w:rsid w:val="00E27D57"/>
    <w:rsid w:val="00E300B7"/>
    <w:rsid w:val="00E31BF9"/>
    <w:rsid w:val="00E31FC2"/>
    <w:rsid w:val="00E3255F"/>
    <w:rsid w:val="00E327D0"/>
    <w:rsid w:val="00E32968"/>
    <w:rsid w:val="00E336A8"/>
    <w:rsid w:val="00E3404C"/>
    <w:rsid w:val="00E34477"/>
    <w:rsid w:val="00E34E42"/>
    <w:rsid w:val="00E34EE2"/>
    <w:rsid w:val="00E35782"/>
    <w:rsid w:val="00E35EBA"/>
    <w:rsid w:val="00E37217"/>
    <w:rsid w:val="00E372D5"/>
    <w:rsid w:val="00E379E1"/>
    <w:rsid w:val="00E40338"/>
    <w:rsid w:val="00E40B3A"/>
    <w:rsid w:val="00E41122"/>
    <w:rsid w:val="00E421CE"/>
    <w:rsid w:val="00E424AA"/>
    <w:rsid w:val="00E427BD"/>
    <w:rsid w:val="00E43211"/>
    <w:rsid w:val="00E433F1"/>
    <w:rsid w:val="00E461AB"/>
    <w:rsid w:val="00E4631D"/>
    <w:rsid w:val="00E46474"/>
    <w:rsid w:val="00E47076"/>
    <w:rsid w:val="00E473BF"/>
    <w:rsid w:val="00E500EE"/>
    <w:rsid w:val="00E50183"/>
    <w:rsid w:val="00E51CE9"/>
    <w:rsid w:val="00E51EE5"/>
    <w:rsid w:val="00E51F80"/>
    <w:rsid w:val="00E52EF9"/>
    <w:rsid w:val="00E533F6"/>
    <w:rsid w:val="00E547CB"/>
    <w:rsid w:val="00E54AD4"/>
    <w:rsid w:val="00E54CC0"/>
    <w:rsid w:val="00E56272"/>
    <w:rsid w:val="00E5668B"/>
    <w:rsid w:val="00E57161"/>
    <w:rsid w:val="00E610A5"/>
    <w:rsid w:val="00E6111D"/>
    <w:rsid w:val="00E63A94"/>
    <w:rsid w:val="00E63D2C"/>
    <w:rsid w:val="00E64157"/>
    <w:rsid w:val="00E648DC"/>
    <w:rsid w:val="00E64EE0"/>
    <w:rsid w:val="00E65506"/>
    <w:rsid w:val="00E6602C"/>
    <w:rsid w:val="00E70AA9"/>
    <w:rsid w:val="00E731B6"/>
    <w:rsid w:val="00E73428"/>
    <w:rsid w:val="00E7397F"/>
    <w:rsid w:val="00E746AF"/>
    <w:rsid w:val="00E74A0F"/>
    <w:rsid w:val="00E753F6"/>
    <w:rsid w:val="00E75447"/>
    <w:rsid w:val="00E770D8"/>
    <w:rsid w:val="00E77472"/>
    <w:rsid w:val="00E77519"/>
    <w:rsid w:val="00E81453"/>
    <w:rsid w:val="00E81BC2"/>
    <w:rsid w:val="00E82942"/>
    <w:rsid w:val="00E82FA5"/>
    <w:rsid w:val="00E8354F"/>
    <w:rsid w:val="00E842F7"/>
    <w:rsid w:val="00E84453"/>
    <w:rsid w:val="00E844C4"/>
    <w:rsid w:val="00E849CF"/>
    <w:rsid w:val="00E851DA"/>
    <w:rsid w:val="00E8531D"/>
    <w:rsid w:val="00E86161"/>
    <w:rsid w:val="00E862EB"/>
    <w:rsid w:val="00E903AE"/>
    <w:rsid w:val="00E910CF"/>
    <w:rsid w:val="00E91868"/>
    <w:rsid w:val="00E91BA6"/>
    <w:rsid w:val="00E91BB2"/>
    <w:rsid w:val="00E92EA9"/>
    <w:rsid w:val="00E93434"/>
    <w:rsid w:val="00E93A2F"/>
    <w:rsid w:val="00E94879"/>
    <w:rsid w:val="00E949B7"/>
    <w:rsid w:val="00E94C78"/>
    <w:rsid w:val="00E9533A"/>
    <w:rsid w:val="00E96DD7"/>
    <w:rsid w:val="00E97ABF"/>
    <w:rsid w:val="00EA17DE"/>
    <w:rsid w:val="00EA1950"/>
    <w:rsid w:val="00EA2C5D"/>
    <w:rsid w:val="00EA2EBE"/>
    <w:rsid w:val="00EA37D0"/>
    <w:rsid w:val="00EA42AF"/>
    <w:rsid w:val="00EA42E5"/>
    <w:rsid w:val="00EA59A6"/>
    <w:rsid w:val="00EB0AC6"/>
    <w:rsid w:val="00EB27D4"/>
    <w:rsid w:val="00EB2E17"/>
    <w:rsid w:val="00EB384F"/>
    <w:rsid w:val="00EB385B"/>
    <w:rsid w:val="00EB3FB6"/>
    <w:rsid w:val="00EB5629"/>
    <w:rsid w:val="00EB5C77"/>
    <w:rsid w:val="00EB71E4"/>
    <w:rsid w:val="00EC020A"/>
    <w:rsid w:val="00EC0DE6"/>
    <w:rsid w:val="00EC13FF"/>
    <w:rsid w:val="00EC1999"/>
    <w:rsid w:val="00EC1F11"/>
    <w:rsid w:val="00EC2A95"/>
    <w:rsid w:val="00EC33A8"/>
    <w:rsid w:val="00EC3796"/>
    <w:rsid w:val="00EC3844"/>
    <w:rsid w:val="00EC48C3"/>
    <w:rsid w:val="00EC5E5C"/>
    <w:rsid w:val="00EC60F1"/>
    <w:rsid w:val="00EC62A5"/>
    <w:rsid w:val="00EC6A68"/>
    <w:rsid w:val="00EC6C8E"/>
    <w:rsid w:val="00EC74A1"/>
    <w:rsid w:val="00EC774C"/>
    <w:rsid w:val="00EC7F18"/>
    <w:rsid w:val="00ED0A02"/>
    <w:rsid w:val="00ED2160"/>
    <w:rsid w:val="00ED25AA"/>
    <w:rsid w:val="00ED3563"/>
    <w:rsid w:val="00ED38CB"/>
    <w:rsid w:val="00ED4024"/>
    <w:rsid w:val="00ED4480"/>
    <w:rsid w:val="00ED499B"/>
    <w:rsid w:val="00ED60AE"/>
    <w:rsid w:val="00ED647B"/>
    <w:rsid w:val="00ED66AA"/>
    <w:rsid w:val="00ED6FCA"/>
    <w:rsid w:val="00ED7751"/>
    <w:rsid w:val="00ED7770"/>
    <w:rsid w:val="00ED7E66"/>
    <w:rsid w:val="00EE0CA4"/>
    <w:rsid w:val="00EE15F5"/>
    <w:rsid w:val="00EE29E3"/>
    <w:rsid w:val="00EE3045"/>
    <w:rsid w:val="00EE3C55"/>
    <w:rsid w:val="00EE4143"/>
    <w:rsid w:val="00EE47E8"/>
    <w:rsid w:val="00EE4E6E"/>
    <w:rsid w:val="00EE5338"/>
    <w:rsid w:val="00EE6B84"/>
    <w:rsid w:val="00EE712F"/>
    <w:rsid w:val="00EE752D"/>
    <w:rsid w:val="00EE7D36"/>
    <w:rsid w:val="00EE7FBC"/>
    <w:rsid w:val="00EF06E0"/>
    <w:rsid w:val="00EF0D79"/>
    <w:rsid w:val="00EF0DC7"/>
    <w:rsid w:val="00EF118F"/>
    <w:rsid w:val="00EF1B8D"/>
    <w:rsid w:val="00EF4E54"/>
    <w:rsid w:val="00EF5033"/>
    <w:rsid w:val="00EF53DF"/>
    <w:rsid w:val="00EF56AF"/>
    <w:rsid w:val="00EF5C3C"/>
    <w:rsid w:val="00EF60F8"/>
    <w:rsid w:val="00EF67A3"/>
    <w:rsid w:val="00F00633"/>
    <w:rsid w:val="00F006AB"/>
    <w:rsid w:val="00F00E0B"/>
    <w:rsid w:val="00F01126"/>
    <w:rsid w:val="00F01473"/>
    <w:rsid w:val="00F01ADA"/>
    <w:rsid w:val="00F02282"/>
    <w:rsid w:val="00F0251A"/>
    <w:rsid w:val="00F0331A"/>
    <w:rsid w:val="00F03668"/>
    <w:rsid w:val="00F03B41"/>
    <w:rsid w:val="00F03DC2"/>
    <w:rsid w:val="00F04295"/>
    <w:rsid w:val="00F04F9B"/>
    <w:rsid w:val="00F05B70"/>
    <w:rsid w:val="00F05DF1"/>
    <w:rsid w:val="00F062F1"/>
    <w:rsid w:val="00F06DBC"/>
    <w:rsid w:val="00F07364"/>
    <w:rsid w:val="00F1008C"/>
    <w:rsid w:val="00F10301"/>
    <w:rsid w:val="00F103DA"/>
    <w:rsid w:val="00F1146D"/>
    <w:rsid w:val="00F11B42"/>
    <w:rsid w:val="00F11F0E"/>
    <w:rsid w:val="00F11F32"/>
    <w:rsid w:val="00F12111"/>
    <w:rsid w:val="00F13251"/>
    <w:rsid w:val="00F13D52"/>
    <w:rsid w:val="00F13E2C"/>
    <w:rsid w:val="00F1442C"/>
    <w:rsid w:val="00F14D71"/>
    <w:rsid w:val="00F15463"/>
    <w:rsid w:val="00F15E46"/>
    <w:rsid w:val="00F16597"/>
    <w:rsid w:val="00F168C1"/>
    <w:rsid w:val="00F2001E"/>
    <w:rsid w:val="00F207C6"/>
    <w:rsid w:val="00F20CC3"/>
    <w:rsid w:val="00F216F2"/>
    <w:rsid w:val="00F226C7"/>
    <w:rsid w:val="00F22CDE"/>
    <w:rsid w:val="00F24CB0"/>
    <w:rsid w:val="00F25023"/>
    <w:rsid w:val="00F257FA"/>
    <w:rsid w:val="00F25D5F"/>
    <w:rsid w:val="00F25DD2"/>
    <w:rsid w:val="00F25EC9"/>
    <w:rsid w:val="00F2643E"/>
    <w:rsid w:val="00F3026B"/>
    <w:rsid w:val="00F3088D"/>
    <w:rsid w:val="00F31F36"/>
    <w:rsid w:val="00F324F7"/>
    <w:rsid w:val="00F32FE3"/>
    <w:rsid w:val="00F3336D"/>
    <w:rsid w:val="00F361A9"/>
    <w:rsid w:val="00F370CD"/>
    <w:rsid w:val="00F3761D"/>
    <w:rsid w:val="00F4005C"/>
    <w:rsid w:val="00F4078C"/>
    <w:rsid w:val="00F413BA"/>
    <w:rsid w:val="00F43A5F"/>
    <w:rsid w:val="00F449ED"/>
    <w:rsid w:val="00F44B41"/>
    <w:rsid w:val="00F44E04"/>
    <w:rsid w:val="00F44FAD"/>
    <w:rsid w:val="00F44FB3"/>
    <w:rsid w:val="00F45EA0"/>
    <w:rsid w:val="00F46900"/>
    <w:rsid w:val="00F46E2A"/>
    <w:rsid w:val="00F47691"/>
    <w:rsid w:val="00F47869"/>
    <w:rsid w:val="00F50812"/>
    <w:rsid w:val="00F51046"/>
    <w:rsid w:val="00F51FA8"/>
    <w:rsid w:val="00F52109"/>
    <w:rsid w:val="00F52AA6"/>
    <w:rsid w:val="00F52C95"/>
    <w:rsid w:val="00F52E27"/>
    <w:rsid w:val="00F530D3"/>
    <w:rsid w:val="00F542EF"/>
    <w:rsid w:val="00F5577C"/>
    <w:rsid w:val="00F56449"/>
    <w:rsid w:val="00F57B76"/>
    <w:rsid w:val="00F6092B"/>
    <w:rsid w:val="00F6129C"/>
    <w:rsid w:val="00F63639"/>
    <w:rsid w:val="00F63C1D"/>
    <w:rsid w:val="00F63E8F"/>
    <w:rsid w:val="00F63F81"/>
    <w:rsid w:val="00F64380"/>
    <w:rsid w:val="00F6497F"/>
    <w:rsid w:val="00F65465"/>
    <w:rsid w:val="00F65EE6"/>
    <w:rsid w:val="00F667C7"/>
    <w:rsid w:val="00F677B5"/>
    <w:rsid w:val="00F70445"/>
    <w:rsid w:val="00F719CC"/>
    <w:rsid w:val="00F71F5E"/>
    <w:rsid w:val="00F738D9"/>
    <w:rsid w:val="00F73A60"/>
    <w:rsid w:val="00F73BA4"/>
    <w:rsid w:val="00F7465C"/>
    <w:rsid w:val="00F74A70"/>
    <w:rsid w:val="00F75769"/>
    <w:rsid w:val="00F75C21"/>
    <w:rsid w:val="00F766D7"/>
    <w:rsid w:val="00F81812"/>
    <w:rsid w:val="00F827FC"/>
    <w:rsid w:val="00F82C3D"/>
    <w:rsid w:val="00F83094"/>
    <w:rsid w:val="00F84217"/>
    <w:rsid w:val="00F86086"/>
    <w:rsid w:val="00F86E8C"/>
    <w:rsid w:val="00F87521"/>
    <w:rsid w:val="00F875A1"/>
    <w:rsid w:val="00F877C0"/>
    <w:rsid w:val="00F87D62"/>
    <w:rsid w:val="00F91842"/>
    <w:rsid w:val="00F92AC2"/>
    <w:rsid w:val="00F9336C"/>
    <w:rsid w:val="00F93619"/>
    <w:rsid w:val="00F93837"/>
    <w:rsid w:val="00F94922"/>
    <w:rsid w:val="00F953F9"/>
    <w:rsid w:val="00F95B4E"/>
    <w:rsid w:val="00F95FCB"/>
    <w:rsid w:val="00F96944"/>
    <w:rsid w:val="00F96E40"/>
    <w:rsid w:val="00F96F22"/>
    <w:rsid w:val="00FA0048"/>
    <w:rsid w:val="00FA0AB2"/>
    <w:rsid w:val="00FA12AF"/>
    <w:rsid w:val="00FA15EF"/>
    <w:rsid w:val="00FA1735"/>
    <w:rsid w:val="00FA22DD"/>
    <w:rsid w:val="00FA2DED"/>
    <w:rsid w:val="00FA3B41"/>
    <w:rsid w:val="00FA3C0D"/>
    <w:rsid w:val="00FA3F19"/>
    <w:rsid w:val="00FA476B"/>
    <w:rsid w:val="00FA5485"/>
    <w:rsid w:val="00FA55B8"/>
    <w:rsid w:val="00FA6184"/>
    <w:rsid w:val="00FB2D2B"/>
    <w:rsid w:val="00FB3146"/>
    <w:rsid w:val="00FB3C07"/>
    <w:rsid w:val="00FB421E"/>
    <w:rsid w:val="00FB5BFF"/>
    <w:rsid w:val="00FB679A"/>
    <w:rsid w:val="00FB6C52"/>
    <w:rsid w:val="00FB76CA"/>
    <w:rsid w:val="00FB79B6"/>
    <w:rsid w:val="00FB7B72"/>
    <w:rsid w:val="00FB7E4B"/>
    <w:rsid w:val="00FB7F68"/>
    <w:rsid w:val="00FC00EB"/>
    <w:rsid w:val="00FC04E4"/>
    <w:rsid w:val="00FC1621"/>
    <w:rsid w:val="00FC219C"/>
    <w:rsid w:val="00FC21A2"/>
    <w:rsid w:val="00FC413A"/>
    <w:rsid w:val="00FC463B"/>
    <w:rsid w:val="00FC4A42"/>
    <w:rsid w:val="00FC5B5A"/>
    <w:rsid w:val="00FD1DDA"/>
    <w:rsid w:val="00FD30DB"/>
    <w:rsid w:val="00FD4584"/>
    <w:rsid w:val="00FD68BB"/>
    <w:rsid w:val="00FD6EED"/>
    <w:rsid w:val="00FE028B"/>
    <w:rsid w:val="00FE0A37"/>
    <w:rsid w:val="00FE0AC6"/>
    <w:rsid w:val="00FE0F03"/>
    <w:rsid w:val="00FE203E"/>
    <w:rsid w:val="00FE2C94"/>
    <w:rsid w:val="00FE425E"/>
    <w:rsid w:val="00FE49BA"/>
    <w:rsid w:val="00FE51E7"/>
    <w:rsid w:val="00FE52D1"/>
    <w:rsid w:val="00FE5859"/>
    <w:rsid w:val="00FE599F"/>
    <w:rsid w:val="00FE5B60"/>
    <w:rsid w:val="00FE6BF5"/>
    <w:rsid w:val="00FF090E"/>
    <w:rsid w:val="00FF304D"/>
    <w:rsid w:val="00FF3A31"/>
    <w:rsid w:val="00FF444B"/>
    <w:rsid w:val="00FF5C17"/>
    <w:rsid w:val="00FF74E0"/>
    <w:rsid w:val="00FF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212FB631"/>
  <w15:docId w15:val="{46DAA7AC-080A-48F9-A973-DE3C249D1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638D"/>
    <w:pPr>
      <w:spacing w:after="0" w:line="240" w:lineRule="auto"/>
    </w:pPr>
    <w:rPr>
      <w:rFonts w:eastAsiaTheme="minorEastAsia"/>
      <w:lang w:val="en-AU" w:eastAsia="zh-CN"/>
    </w:rPr>
  </w:style>
  <w:style w:type="paragraph" w:styleId="Heading1">
    <w:name w:val="heading 1"/>
    <w:basedOn w:val="Normal"/>
    <w:link w:val="Heading1Char"/>
    <w:uiPriority w:val="9"/>
    <w:qFormat/>
    <w:rsid w:val="000F5B8C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546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0EB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459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AC3ECC"/>
    <w:rPr>
      <w:rFonts w:ascii="AdvTTaf7f9f4f.B" w:hAnsi="AdvTTaf7f9f4f.B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11">
    <w:name w:val="fontstyle11"/>
    <w:basedOn w:val="DefaultParagraphFont"/>
    <w:rsid w:val="00AC3ECC"/>
    <w:rPr>
      <w:rFonts w:ascii="AdvTT99c4c969" w:hAnsi="AdvTT99c4c969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31">
    <w:name w:val="fontstyle31"/>
    <w:basedOn w:val="DefaultParagraphFont"/>
    <w:rsid w:val="00AC3ECC"/>
    <w:rPr>
      <w:rFonts w:ascii="AdvTTb5929f4c" w:hAnsi="AdvTTb5929f4c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41">
    <w:name w:val="fontstyle41"/>
    <w:basedOn w:val="DefaultParagraphFont"/>
    <w:rsid w:val="00AC3ECC"/>
    <w:rPr>
      <w:rFonts w:ascii="AdvTTb5929f4c+20" w:hAnsi="AdvTTb5929f4c+20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DefaultParagraphFont"/>
    <w:rsid w:val="00D32A1B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44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4480"/>
    <w:rPr>
      <w:rFonts w:ascii="Tahoma" w:eastAsiaTheme="minorEastAsia" w:hAnsi="Tahoma" w:cs="Tahoma"/>
      <w:sz w:val="16"/>
      <w:szCs w:val="16"/>
      <w:lang w:val="en-AU" w:eastAsia="zh-CN"/>
    </w:rPr>
  </w:style>
  <w:style w:type="character" w:customStyle="1" w:styleId="a">
    <w:name w:val="_"/>
    <w:basedOn w:val="DefaultParagraphFont"/>
    <w:rsid w:val="000D41FD"/>
  </w:style>
  <w:style w:type="character" w:customStyle="1" w:styleId="fc1">
    <w:name w:val="fc1"/>
    <w:basedOn w:val="DefaultParagraphFont"/>
    <w:rsid w:val="000D41FD"/>
  </w:style>
  <w:style w:type="character" w:customStyle="1" w:styleId="ff3">
    <w:name w:val="ff3"/>
    <w:basedOn w:val="DefaultParagraphFont"/>
    <w:rsid w:val="000D41FD"/>
  </w:style>
  <w:style w:type="character" w:customStyle="1" w:styleId="ws31">
    <w:name w:val="ws31"/>
    <w:basedOn w:val="DefaultParagraphFont"/>
    <w:rsid w:val="000D41FD"/>
  </w:style>
  <w:style w:type="character" w:customStyle="1" w:styleId="ls6">
    <w:name w:val="ls6"/>
    <w:basedOn w:val="DefaultParagraphFont"/>
    <w:rsid w:val="000D41FD"/>
  </w:style>
  <w:style w:type="character" w:customStyle="1" w:styleId="fc0">
    <w:name w:val="fc0"/>
    <w:basedOn w:val="DefaultParagraphFont"/>
    <w:rsid w:val="000D41FD"/>
  </w:style>
  <w:style w:type="character" w:customStyle="1" w:styleId="lsd">
    <w:name w:val="lsd"/>
    <w:basedOn w:val="DefaultParagraphFont"/>
    <w:rsid w:val="005D5831"/>
  </w:style>
  <w:style w:type="paragraph" w:customStyle="1" w:styleId="p">
    <w:name w:val="p"/>
    <w:basedOn w:val="Normal"/>
    <w:rsid w:val="002E608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2E6087"/>
    <w:rPr>
      <w:i/>
      <w:iCs/>
    </w:rPr>
  </w:style>
  <w:style w:type="paragraph" w:styleId="NormalWeb">
    <w:name w:val="Normal (Web)"/>
    <w:basedOn w:val="Normal"/>
    <w:uiPriority w:val="99"/>
    <w:unhideWhenUsed/>
    <w:rsid w:val="002E608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F5B8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0F5B8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E5816"/>
    <w:pPr>
      <w:ind w:left="720"/>
      <w:contextualSpacing/>
    </w:pPr>
  </w:style>
  <w:style w:type="character" w:customStyle="1" w:styleId="fc2">
    <w:name w:val="fc2"/>
    <w:basedOn w:val="DefaultParagraphFont"/>
    <w:rsid w:val="00044E64"/>
  </w:style>
  <w:style w:type="character" w:customStyle="1" w:styleId="wse9">
    <w:name w:val="wse9"/>
    <w:basedOn w:val="DefaultParagraphFont"/>
    <w:rsid w:val="00044E64"/>
  </w:style>
  <w:style w:type="paragraph" w:styleId="Header">
    <w:name w:val="header"/>
    <w:basedOn w:val="Normal"/>
    <w:link w:val="HeaderChar"/>
    <w:uiPriority w:val="99"/>
    <w:unhideWhenUsed/>
    <w:rsid w:val="00BA4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466D"/>
    <w:rPr>
      <w:rFonts w:eastAsiaTheme="minorEastAsia"/>
      <w:lang w:val="en-AU" w:eastAsia="zh-CN"/>
    </w:rPr>
  </w:style>
  <w:style w:type="paragraph" w:styleId="Footer">
    <w:name w:val="footer"/>
    <w:basedOn w:val="Normal"/>
    <w:link w:val="FooterChar"/>
    <w:uiPriority w:val="99"/>
    <w:unhideWhenUsed/>
    <w:rsid w:val="00BA4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466D"/>
    <w:rPr>
      <w:rFonts w:eastAsiaTheme="minorEastAsia"/>
      <w:lang w:val="en-AU" w:eastAsia="zh-CN"/>
    </w:rPr>
  </w:style>
  <w:style w:type="table" w:styleId="TableGrid">
    <w:name w:val="Table Grid"/>
    <w:basedOn w:val="TableNormal"/>
    <w:uiPriority w:val="59"/>
    <w:rsid w:val="007341BA"/>
    <w:pPr>
      <w:spacing w:after="0" w:line="240" w:lineRule="auto"/>
    </w:pPr>
    <w:rPr>
      <w:rFonts w:eastAsiaTheme="minorEastAsia"/>
      <w:lang w:val="vi-VN" w:eastAsia="vi-V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EndNoteBibliography">
    <w:name w:val="EndNote Bibliography"/>
    <w:basedOn w:val="Normal"/>
    <w:link w:val="EndNoteBibliographyChar"/>
    <w:rsid w:val="00C759C6"/>
    <w:rPr>
      <w:rFonts w:ascii="AdvTTb5929f4c" w:hAnsi="AdvTTb5929f4c" w:cs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C759C6"/>
    <w:rPr>
      <w:rFonts w:ascii="AdvTTb5929f4c" w:eastAsiaTheme="minorEastAsia" w:hAnsi="AdvTTb5929f4c" w:cs="Calibri"/>
      <w:noProof/>
      <w:sz w:val="20"/>
      <w:lang w:val="en-A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BC04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04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0412"/>
    <w:rPr>
      <w:rFonts w:eastAsiaTheme="minorEastAsia"/>
      <w:sz w:val="20"/>
      <w:szCs w:val="20"/>
      <w:lang w:val="en-AU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4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412"/>
    <w:rPr>
      <w:rFonts w:eastAsiaTheme="minorEastAsia"/>
      <w:b/>
      <w:bCs/>
      <w:sz w:val="20"/>
      <w:szCs w:val="20"/>
      <w:lang w:val="en-AU" w:eastAsia="zh-CN"/>
    </w:rPr>
  </w:style>
  <w:style w:type="character" w:customStyle="1" w:styleId="generated">
    <w:name w:val="generated"/>
    <w:basedOn w:val="DefaultParagraphFont"/>
    <w:rsid w:val="00824DF6"/>
  </w:style>
  <w:style w:type="paragraph" w:customStyle="1" w:styleId="EndNoteBibliographyTitle">
    <w:name w:val="EndNote Bibliography Title"/>
    <w:basedOn w:val="Normal"/>
    <w:link w:val="EndNoteBibliographyTitleChar"/>
    <w:rsid w:val="00824DF6"/>
    <w:pPr>
      <w:jc w:val="center"/>
    </w:pPr>
    <w:rPr>
      <w:rFonts w:ascii="AdvTTb5929f4c" w:hAnsi="AdvTTb5929f4c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24DF6"/>
    <w:rPr>
      <w:rFonts w:ascii="AdvTTb5929f4c" w:eastAsiaTheme="minorEastAsia" w:hAnsi="AdvTTb5929f4c"/>
      <w:noProof/>
      <w:sz w:val="20"/>
      <w:lang w:val="en-AU"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0EB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AU" w:eastAsia="zh-CN"/>
    </w:rPr>
  </w:style>
  <w:style w:type="paragraph" w:customStyle="1" w:styleId="Normal0">
    <w:name w:val="[Normal]"/>
    <w:rsid w:val="00BE36AC"/>
    <w:pPr>
      <w:autoSpaceDE w:val="0"/>
      <w:autoSpaceDN w:val="0"/>
      <w:adjustRightInd w:val="0"/>
      <w:spacing w:after="0" w:line="240" w:lineRule="auto"/>
      <w:jc w:val="both"/>
    </w:pPr>
    <w:rPr>
      <w:rFonts w:ascii="Arial" w:eastAsia="Calibri" w:hAnsi="Arial" w:cs="Arial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169F6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459B"/>
    <w:rPr>
      <w:rFonts w:asciiTheme="majorHAnsi" w:eastAsiaTheme="majorEastAsia" w:hAnsiTheme="majorHAnsi" w:cstheme="majorBidi"/>
      <w:i/>
      <w:iCs/>
      <w:color w:val="365F91" w:themeColor="accent1" w:themeShade="BF"/>
      <w:lang w:val="en-AU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5E6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3546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 w:eastAsia="zh-CN"/>
    </w:rPr>
  </w:style>
  <w:style w:type="character" w:customStyle="1" w:styleId="typed-search">
    <w:name w:val="typed-search"/>
    <w:basedOn w:val="DefaultParagraphFont"/>
    <w:rsid w:val="00B35469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01C9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01EE2"/>
    <w:pPr>
      <w:spacing w:after="0" w:line="240" w:lineRule="auto"/>
    </w:pPr>
    <w:rPr>
      <w:rFonts w:eastAsiaTheme="minorEastAsia"/>
      <w:lang w:val="en-AU"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F07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622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4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5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7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1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D0F32-0692-44C2-A471-EE77D41247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775</Words>
  <Characters>44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NGA</dc:creator>
  <cp:keywords/>
  <dc:description/>
  <cp:lastModifiedBy>Elumalai Subbiya</cp:lastModifiedBy>
  <cp:revision>18</cp:revision>
  <dcterms:created xsi:type="dcterms:W3CDTF">2021-10-21T00:32:00Z</dcterms:created>
  <dcterms:modified xsi:type="dcterms:W3CDTF">2023-10-20T10:07:00Z</dcterms:modified>
</cp:coreProperties>
</file>